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48DDB" w14:textId="244FA282" w:rsidR="000B071D" w:rsidRPr="0028266B" w:rsidRDefault="000E645A" w:rsidP="000E645A">
      <w:pPr>
        <w:pStyle w:val="Subtitle"/>
        <w:spacing w:before="8000" w:after="120" w:line="240" w:lineRule="auto"/>
        <w:rPr>
          <w:rFonts w:ascii="Noto Sans Khmer" w:hAnsi="Noto Sans Khmer" w:cs="Noto Sans Khmer"/>
          <w:sz w:val="56"/>
          <w:szCs w:val="40"/>
        </w:rPr>
      </w:pPr>
      <w:bookmarkStart w:id="0" w:name="_Toc349720821"/>
      <w:r w:rsidRPr="000E645A">
        <w:rPr>
          <w:rFonts w:ascii="Noto Sans Khmer" w:eastAsia="DaunPenh" w:hAnsi="Noto Sans Khmer" w:cs="Noto Sans Khmer" w:hint="cs"/>
          <w:sz w:val="160"/>
          <w:szCs w:val="56"/>
          <w:cs/>
          <w:lang w:bidi="km-KH"/>
        </w:rPr>
        <w:t>យុទ្ធសាស្ត្រភាពចម្រុះផ្នែកវប្បធម៌</w:t>
      </w:r>
      <w:r w:rsidRPr="000E645A">
        <w:rPr>
          <w:rFonts w:ascii="Noto Sans Khmer" w:eastAsia="DaunPenh" w:hAnsi="Noto Sans Khmer" w:cs="Noto Sans Khmer"/>
          <w:sz w:val="160"/>
          <w:szCs w:val="56"/>
          <w:cs/>
          <w:lang w:bidi="km-KH"/>
        </w:rPr>
        <w:t xml:space="preserve"> </w:t>
      </w:r>
      <w:r w:rsidRPr="000E645A">
        <w:rPr>
          <w:rFonts w:ascii="Noto Sans Khmer" w:eastAsia="DaunPenh" w:hAnsi="Noto Sans Khmer" w:cs="Noto Sans Khmer" w:hint="cs"/>
          <w:sz w:val="160"/>
          <w:szCs w:val="56"/>
          <w:cs/>
          <w:lang w:bidi="km-KH"/>
        </w:rPr>
        <w:t>និងភាសា</w:t>
      </w:r>
      <w:r>
        <w:rPr>
          <w:rFonts w:ascii="Arial" w:hAnsi="Arial" w:cs="Arial"/>
          <w:sz w:val="56"/>
          <w:szCs w:val="40"/>
        </w:rPr>
        <w:br/>
      </w:r>
      <w:r w:rsidR="00A85C9D" w:rsidRPr="0028266B">
        <w:rPr>
          <w:rFonts w:ascii="Noto Sans Khmer" w:eastAsia="DaunPenh" w:hAnsi="Noto Sans Khmer" w:cs="Noto Sans Khmer"/>
          <w:sz w:val="56"/>
          <w:szCs w:val="40"/>
        </w:rPr>
        <w:t>ឆ្នាំ</w:t>
      </w:r>
      <w:r w:rsidR="00A85C9D" w:rsidRPr="0028266B">
        <w:rPr>
          <w:rFonts w:ascii="Noto Sans Khmer" w:hAnsi="Noto Sans Khmer" w:cs="Noto Sans Khmer"/>
          <w:sz w:val="56"/>
          <w:szCs w:val="40"/>
        </w:rPr>
        <w:t xml:space="preserve"> </w:t>
      </w:r>
      <w:r w:rsidR="00A85C9D" w:rsidRPr="008E04A6">
        <w:rPr>
          <w:rFonts w:ascii="Arial" w:hAnsi="Arial" w:cs="Arial"/>
          <w:sz w:val="56"/>
          <w:szCs w:val="40"/>
        </w:rPr>
        <w:t>2023-2027</w:t>
      </w:r>
    </w:p>
    <w:p w14:paraId="6EC8F0DA" w14:textId="1BFEA93D" w:rsidR="001A07DF" w:rsidRDefault="00A85C9D" w:rsidP="00D91051">
      <w:pPr>
        <w:pStyle w:val="Subtitle"/>
        <w:spacing w:before="500" w:after="120" w:line="240" w:lineRule="auto"/>
        <w:rPr>
          <w:rFonts w:ascii="Noto Sans Khmer" w:eastAsia="DaunPenh" w:hAnsi="Noto Sans Khmer" w:cs="Noto Sans Khmer"/>
        </w:rPr>
      </w:pPr>
      <w:r w:rsidRPr="0028266B">
        <w:rPr>
          <w:rFonts w:ascii="Noto Sans Khmer" w:eastAsia="DaunPenh" w:hAnsi="Noto Sans Khmer" w:cs="Noto Sans Khmer"/>
        </w:rPr>
        <w:t>អ្វីដែលយើងបានធ្វើរួចហើយ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13AF5836" w14:textId="77777777" w:rsidR="00D91051" w:rsidRPr="00D91051" w:rsidRDefault="00D91051" w:rsidP="00D91051">
      <w:pPr>
        <w:spacing w:line="500" w:lineRule="exact"/>
        <w:rPr>
          <w:lang w:val="en-US" w:eastAsia="x-none"/>
        </w:rPr>
      </w:pPr>
    </w:p>
    <w:p w14:paraId="2DCCBBB4" w14:textId="03FF1D1E" w:rsidR="00B60B5F" w:rsidRDefault="00A85C9D" w:rsidP="00ED45A0">
      <w:pPr>
        <w:spacing w:after="0" w:line="500" w:lineRule="exact"/>
        <w:rPr>
          <w:rFonts w:ascii="Noto Sans Khmer" w:eastAsia="DaunPenh" w:hAnsi="Noto Sans Khmer" w:cs="Noto Sans Khmer"/>
          <w:color w:val="FFFFFF" w:themeColor="background1"/>
        </w:rPr>
      </w:pPr>
      <w:r w:rsidRPr="0028266B">
        <w:rPr>
          <w:rFonts w:ascii="Noto Sans Khmer" w:eastAsia="DaunPenh" w:hAnsi="Noto Sans Khmer" w:cs="Noto Sans Khmer"/>
          <w:color w:val="FFFFFF" w:themeColor="background1"/>
        </w:rPr>
        <w:t>សេចក្ដីសង្ខេប</w:t>
      </w:r>
      <w:r w:rsidRPr="00103F45">
        <w:rPr>
          <w:rFonts w:ascii="Noto Sans Khmer" w:eastAsia="DaunPenh" w:hAnsi="Noto Sans Khmer" w:cs="Noto Sans Khmer"/>
          <w:color w:val="FFFFFF" w:themeColor="background1"/>
        </w:rPr>
        <w:t xml:space="preserve"> </w:t>
      </w:r>
      <w:bookmarkEnd w:id="1"/>
      <w:r w:rsidRPr="0028266B">
        <w:rPr>
          <w:rFonts w:ascii="Noto Sans Khmer" w:eastAsia="DaunPenh" w:hAnsi="Noto Sans Khmer" w:cs="Noto Sans Khmer"/>
          <w:color w:val="FFFFFF" w:themeColor="background1"/>
        </w:rPr>
        <w:t>អំពីឯកសារងាយស្រួលអាន</w:t>
      </w:r>
      <w:r w:rsidRPr="00103F45">
        <w:rPr>
          <w:rFonts w:ascii="Noto Sans Khmer" w:eastAsia="DaunPenh" w:hAnsi="Noto Sans Khmer" w:cs="Noto Sans Khmer"/>
          <w:color w:val="FFFFFF" w:themeColor="background1"/>
        </w:rPr>
        <w:t xml:space="preserve"> (</w:t>
      </w:r>
      <w:r w:rsidRPr="008E04A6">
        <w:rPr>
          <w:rFonts w:ascii="Arial" w:eastAsia="DaunPenh" w:hAnsi="Arial" w:cs="Arial"/>
          <w:color w:val="FFFFFF" w:themeColor="background1"/>
        </w:rPr>
        <w:t>Easy Read</w:t>
      </w:r>
      <w:r w:rsidRPr="00103F45">
        <w:rPr>
          <w:rFonts w:ascii="Noto Sans Khmer" w:eastAsia="DaunPenh" w:hAnsi="Noto Sans Khmer" w:cs="Noto Sans Khmer"/>
          <w:color w:val="FFFFFF" w:themeColor="background1"/>
        </w:rPr>
        <w:t>)</w:t>
      </w:r>
    </w:p>
    <w:p w14:paraId="6D0CB813" w14:textId="77777777" w:rsidR="00D91051" w:rsidRPr="00103F45" w:rsidRDefault="00D91051" w:rsidP="00D91051">
      <w:pPr>
        <w:spacing w:line="500" w:lineRule="exact"/>
        <w:rPr>
          <w:rFonts w:ascii="Noto Sans Khmer" w:eastAsia="DaunPenh" w:hAnsi="Noto Sans Khmer" w:cs="Noto Sans Khmer"/>
          <w:color w:val="FFFFFF" w:themeColor="background1"/>
        </w:rPr>
      </w:pPr>
    </w:p>
    <w:p w14:paraId="113C1DE1" w14:textId="784D87EF" w:rsidR="00103F45" w:rsidRPr="00D91051" w:rsidRDefault="00103F45" w:rsidP="00ED45A0">
      <w:pPr>
        <w:spacing w:before="0" w:line="300" w:lineRule="exact"/>
        <w:rPr>
          <w:rFonts w:ascii="Noto Sans Khmer" w:eastAsia="DaunPenh" w:hAnsi="Noto Sans Khmer" w:cs="Noto Sans Khmer"/>
          <w:color w:val="FFFFFF" w:themeColor="background1"/>
          <w:szCs w:val="28"/>
        </w:rPr>
      </w:pPr>
      <w:r w:rsidRPr="008E04A6">
        <w:rPr>
          <w:rFonts w:ascii="Arial" w:eastAsia="DaunPenh" w:hAnsi="Arial" w:cs="Arial"/>
          <w:color w:val="FFFFFF" w:themeColor="background1"/>
          <w:szCs w:val="28"/>
        </w:rPr>
        <w:t>Khmer</w:t>
      </w:r>
      <w:r w:rsidRPr="00D91051">
        <w:rPr>
          <w:rFonts w:ascii="Noto Sans Khmer" w:eastAsia="DaunPenh" w:hAnsi="Noto Sans Khmer" w:cs="Noto Sans Khmer"/>
          <w:color w:val="FFFFFF" w:themeColor="background1"/>
          <w:szCs w:val="28"/>
        </w:rPr>
        <w:t xml:space="preserve"> | </w:t>
      </w:r>
      <w:r w:rsidRPr="00D91051">
        <w:rPr>
          <w:rFonts w:ascii="Noto Sans Khmer" w:eastAsia="DaunPenh" w:hAnsi="Noto Sans Khmer" w:cs="Noto Sans Khmer"/>
          <w:color w:val="FFFFFF" w:themeColor="background1"/>
          <w:szCs w:val="28"/>
          <w:cs/>
          <w:lang w:bidi="km-KH"/>
        </w:rPr>
        <w:t>ភាសាខ្មែរ</w:t>
      </w:r>
    </w:p>
    <w:p w14:paraId="1C909123" w14:textId="21F488C9" w:rsidR="00103F45" w:rsidRPr="0028266B" w:rsidRDefault="00103F45" w:rsidP="0028641E">
      <w:pPr>
        <w:rPr>
          <w:rFonts w:ascii="Noto Sans Khmer" w:hAnsi="Noto Sans Khmer" w:cs="Noto Sans Khmer"/>
          <w:color w:val="FFFFFF" w:themeColor="background1"/>
        </w:rPr>
      </w:pPr>
    </w:p>
    <w:p w14:paraId="2249C06F" w14:textId="6C057442" w:rsidR="00F3744E" w:rsidRPr="00C911D4" w:rsidRDefault="00A85C9D" w:rsidP="00155675">
      <w:pPr>
        <w:pStyle w:val="TOCHeading"/>
        <w:rPr>
          <w:rFonts w:ascii="Noto Sans Khmer" w:hAnsi="Noto Sans Khmer" w:cs="Noto Sans Khmer"/>
          <w:sz w:val="36"/>
          <w:szCs w:val="36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C911D4">
        <w:rPr>
          <w:rFonts w:ascii="Noto Sans Khmer" w:eastAsia="DaunPenh" w:hAnsi="Noto Sans Khmer" w:cs="Noto Sans Khmer"/>
          <w:sz w:val="36"/>
          <w:szCs w:val="36"/>
        </w:rPr>
        <w:lastRenderedPageBreak/>
        <w:t>របៀបប្រើប្រាស់របាយការណ៍នេះ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C911D4">
        <w:rPr>
          <w:rFonts w:ascii="Noto Sans Khmer" w:hAnsi="Noto Sans Khmer" w:cs="Noto Sans Khmer"/>
          <w:sz w:val="36"/>
          <w:szCs w:val="36"/>
        </w:rPr>
        <w:t xml:space="preserve"> 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28266B" w14:paraId="2CD599E4" w14:textId="77777777" w:rsidTr="00155675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682637" w14:textId="77777777" w:rsidR="00665419" w:rsidRPr="0028266B" w:rsidRDefault="00A85C9D" w:rsidP="00B61187">
            <w:pPr>
              <w:pStyle w:val="Image"/>
              <w:spacing w:before="60" w:after="60"/>
              <w:rPr>
                <w:rFonts w:ascii="Noto Sans Khmer" w:hAnsi="Noto Sans Khmer" w:cs="Noto Sans Khmer"/>
              </w:rPr>
            </w:pPr>
            <w:r w:rsidRPr="0028266B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350F0A2D" wp14:editId="1D063159">
                  <wp:extent cx="1440000" cy="1112135"/>
                  <wp:effectExtent l="0" t="0" r="8255" b="0"/>
                  <wp:docPr id="95" name="Picture 95" descr="មនុស្សមួយក្រុម។ មានស្ត្រីម្នាក់នៅខាងមុខក្រុម គាត់កំពុងកាន់ប័ណ្ណមួយដែលនិយាយថា &quot;យើង&quot;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មនុស្សមួយក្រុម។ មានស្ត្រីម្នាក់នៅខាងមុខក្រុម គាត់កំពុងកាន់ប័ណ្ណមួយដែលនិយាយថា &quot;យើង&quot;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8EAED2" w14:textId="0FDEC1EE" w:rsidR="00665419" w:rsidRPr="00C911D4" w:rsidRDefault="00A85C9D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ទីភ្នាក់ងារធានារ៉ាប់រងជនពិការថ្នាក់ជាតិ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(</w:t>
            </w:r>
            <w:r w:rsidRPr="004E385A">
              <w:rPr>
                <w:rFonts w:ascii="Arial" w:hAnsi="Arial" w:cs="Arial"/>
                <w:sz w:val="26"/>
                <w:szCs w:val="26"/>
              </w:rPr>
              <w:t>NDIA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)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បានសរសេរ</w:t>
            </w:r>
            <w:r w:rsidR="00E3714C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របាយការណ៍នេះ។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អ្នកឃើញពាក្យ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‘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>’</w:t>
            </w:r>
            <w:r w:rsidR="00D91051">
              <w:rPr>
                <w:rFonts w:ascii="Noto Sans Khmer" w:hAnsi="Noto Sans Khmer" w:cs="Noto Sans Khmer"/>
                <w:sz w:val="26"/>
                <w:szCs w:val="26"/>
              </w:rPr>
              <w:t xml:space="preserve"> (</w:t>
            </w:r>
            <w:r w:rsidR="00D91051" w:rsidRPr="004E385A">
              <w:rPr>
                <w:rFonts w:ascii="Arial" w:hAnsi="Arial" w:cs="Arial"/>
                <w:sz w:val="26"/>
                <w:szCs w:val="26"/>
              </w:rPr>
              <w:t>we</w:t>
            </w:r>
            <w:r w:rsidR="00D91051">
              <w:rPr>
                <w:rFonts w:ascii="Calibri" w:hAnsi="Calibri" w:cs="Calibri"/>
                <w:sz w:val="26"/>
                <w:szCs w:val="26"/>
              </w:rPr>
              <w:t>)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វាមានន័យថា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z w:val="26"/>
                <w:szCs w:val="26"/>
              </w:rPr>
              <w:t>NDIA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  <w:tr w:rsidR="000851A1" w:rsidRPr="0028266B" w14:paraId="6BC5999E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7D8417" w14:textId="77777777" w:rsidR="00665419" w:rsidRPr="0028266B" w:rsidRDefault="00A85C9D" w:rsidP="00F03057">
            <w:pPr>
              <w:pStyle w:val="Image"/>
              <w:spacing w:after="0"/>
              <w:rPr>
                <w:rFonts w:ascii="Noto Sans Khmer" w:hAnsi="Noto Sans Khmer" w:cs="Noto Sans Khmer"/>
              </w:rPr>
            </w:pPr>
            <w:r w:rsidRPr="0028266B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119FE45F" wp14:editId="3E08DD77">
                  <wp:extent cx="1080000" cy="1080000"/>
                  <wp:effectExtent l="0" t="0" r="6350" b="6350"/>
                  <wp:docPr id="6" name="Picture 6" descr="រូបតំណាងឯកសារងាយស្រួលអានមាន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រូបតំណាងឯកសារងាយស្រួលអានមានសញ្ញាធីក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F412C09" w14:textId="43C96F0F" w:rsidR="00115682" w:rsidRPr="00C911D4" w:rsidRDefault="00A85C9D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បានសរសេររបាយការណ៍នេះតាមរបៀបមួយដែលងាយស្រួល</w:t>
            </w:r>
            <w:r w:rsidR="000F1C63">
              <w:rPr>
                <w:rFonts w:ascii="Noto Sans Khmer" w:eastAsia="DaunPenh" w:hAnsi="Noto Sans Khmer" w:cs="Noto Sans Khmer"/>
                <w:sz w:val="26"/>
                <w:szCs w:val="26"/>
              </w:rPr>
              <w:br/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អាន។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024352A1" w14:textId="77777777" w:rsidR="00665419" w:rsidRPr="00C911D4" w:rsidRDefault="00A85C9D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ប្រើប្រាស់រូបភាពដើម្បីពន្យល់ពីគំនិតមួយចំនួន។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  <w:tr w:rsidR="000851A1" w:rsidRPr="0028266B" w14:paraId="2DDF4146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A325E9" w14:textId="77777777" w:rsidR="00E05DD1" w:rsidRPr="0028266B" w:rsidRDefault="00A85C9D" w:rsidP="00B61187">
            <w:pPr>
              <w:pStyle w:val="Image"/>
              <w:spacing w:before="180" w:after="180"/>
              <w:rPr>
                <w:rFonts w:ascii="Noto Sans Khmer" w:hAnsi="Noto Sans Khmer" w:cs="Noto Sans Khmer"/>
              </w:rPr>
            </w:pPr>
            <w:r w:rsidRPr="0028266B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7524E69C" wp14:editId="23AFDA59">
                  <wp:extent cx="1080000" cy="759862"/>
                  <wp:effectExtent l="0" t="0" r="6350" b="2540"/>
                  <wp:docPr id="4" name="Picture 4" descr="ពាក្យ &quot;អក្សរដិត&quot; និង &quot;អក្សរមិនដិត&quot;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ពាក្យ &quot;អក្សរដិត&quot; និង &quot;អក្សរមិនដិត&quot;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F2083B" w14:textId="1EF0D1C1" w:rsidR="00E05DD1" w:rsidRPr="00C911D4" w:rsidRDefault="00A85C9D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បានសរសេរពាក្យសំខាន់ៗមួយចំនួនជា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អក្សរដិត</w:t>
            </w:r>
            <w:r w:rsidR="00D91051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 xml:space="preserve"> (</w:t>
            </w:r>
            <w:r w:rsidR="00D91051" w:rsidRPr="004E385A">
              <w:rPr>
                <w:rStyle w:val="Strong"/>
                <w:rFonts w:ascii="Arial" w:eastAsia="DaunPenh" w:hAnsi="Arial" w:cs="Arial"/>
                <w:sz w:val="26"/>
                <w:szCs w:val="26"/>
              </w:rPr>
              <w:t>bold</w:t>
            </w:r>
            <w:r w:rsidR="00D91051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)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  <w:p w14:paraId="5F3275D4" w14:textId="77777777" w:rsidR="00E05DD1" w:rsidRPr="00C911D4" w:rsidRDefault="00A85C9D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នេះមានន័យថា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អក្សរទាំងទាំងនោះគឺក្រាស់ជាង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និងខ្មៅជាង។</w:t>
            </w:r>
          </w:p>
        </w:tc>
      </w:tr>
      <w:tr w:rsidR="000851A1" w:rsidRPr="0028266B" w14:paraId="5665A410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D7EC8D" w14:textId="77777777" w:rsidR="009D031E" w:rsidRPr="0028266B" w:rsidRDefault="00A85C9D" w:rsidP="00F03057">
            <w:pPr>
              <w:pStyle w:val="Image"/>
              <w:spacing w:before="0" w:after="0"/>
              <w:rPr>
                <w:rFonts w:ascii="Noto Sans Khmer" w:hAnsi="Noto Sans Khmer" w:cs="Noto Sans Khmer"/>
              </w:rPr>
            </w:pPr>
            <w:r w:rsidRPr="0028266B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2C583C8F" wp14:editId="50180494">
                  <wp:extent cx="1080000" cy="1080000"/>
                  <wp:effectExtent l="0" t="0" r="6350" b="6350"/>
                  <wp:docPr id="10" name="Picture 10" descr="រូបតំណាងបញ្ជីពាក្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រូបតំណាងបញ្ជីពាក្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9ABA0F" w14:textId="77777777" w:rsidR="00C32E35" w:rsidRPr="00C911D4" w:rsidRDefault="00A85C9D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ពន្យល់ពីអត្ថន័យនៃពាក្យទាំងនេះមានន័យដូចមេ្តច។</w:t>
            </w:r>
          </w:p>
          <w:p w14:paraId="50E0AD50" w14:textId="77777777" w:rsidR="009D031E" w:rsidRPr="00C911D4" w:rsidRDefault="00A85C9D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មានបញ្ជីពាក្យទាំងនេះនៅលើទំព័រ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z w:val="26"/>
                <w:szCs w:val="26"/>
              </w:rPr>
              <w:t>30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  <w:tr w:rsidR="000851A1" w:rsidRPr="0028266B" w14:paraId="3DE1A313" w14:textId="77777777" w:rsidTr="00155675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453D707" w14:textId="77777777" w:rsidR="009D031E" w:rsidRPr="0028266B" w:rsidRDefault="00A85C9D" w:rsidP="00B61187">
            <w:pPr>
              <w:pStyle w:val="Image"/>
              <w:spacing w:before="180" w:after="180"/>
              <w:rPr>
                <w:rFonts w:ascii="Noto Sans Khmer" w:hAnsi="Noto Sans Khmer" w:cs="Noto Sans Khmer"/>
              </w:rPr>
            </w:pPr>
            <w:r w:rsidRPr="0028266B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4474784F" wp14:editId="433840AC">
                  <wp:extent cx="1080000" cy="1080000"/>
                  <wp:effectExtent l="0" t="0" r="6350" b="6350"/>
                  <wp:docPr id="11" name="Picture 11" descr="រូបតំណាងសេចក្ដីសង្ខេប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រូបតំណាងសេចក្ដីសង្ខេប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F6CD984" w14:textId="0D76ACA4" w:rsidR="000E4C08" w:rsidRPr="00C911D4" w:rsidRDefault="00A85C9D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របាយការណ៍ងាយស្រួលអាននេះ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គឺជាសេចក្ដីសង្ខេបនៃរបាយការណ៍</w:t>
            </w:r>
            <w:r w:rsidR="000F1C63">
              <w:rPr>
                <w:rFonts w:ascii="Noto Sans Khmer" w:eastAsia="DaunPenh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មួយទៀត។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នេះមានន័យថា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វារួមបញ្ចូលតែគំនិតសំខាន់បំផុត</w:t>
            </w:r>
            <w:r w:rsidR="000F1C63">
              <w:rPr>
                <w:rFonts w:ascii="Noto Sans Khmer" w:eastAsia="DaunPenh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ប៉ុណ្ណោះ។</w:t>
            </w:r>
          </w:p>
        </w:tc>
      </w:tr>
      <w:tr w:rsidR="000851A1" w:rsidRPr="0028266B" w14:paraId="76FBCAE8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439EF24" w14:textId="77777777" w:rsidR="009D031E" w:rsidRPr="0028266B" w:rsidRDefault="00A85C9D" w:rsidP="00236EF1">
            <w:pPr>
              <w:pStyle w:val="Image"/>
              <w:spacing w:before="0" w:after="0"/>
              <w:rPr>
                <w:rFonts w:ascii="Noto Sans Khmer" w:hAnsi="Noto Sans Khmer" w:cs="Noto Sans Khmer"/>
              </w:rPr>
            </w:pPr>
            <w:r w:rsidRPr="0028266B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6015D562" wp14:editId="40A7F4B5">
                  <wp:extent cx="1080000" cy="1080000"/>
                  <wp:effectExtent l="0" t="0" r="6350" b="6350"/>
                  <wp:docPr id="12" name="Picture 12" descr="រូបតំណាងគេហទំព័រដែលមាន &quot;www.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រូបតំណាងគេហទំព័រដែលមាន &quot;www.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D97E663" w14:textId="77777777" w:rsidR="000E4C08" w:rsidRPr="00C911D4" w:rsidRDefault="00A85C9D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អ្នកអាចរកមើលរបាយការណ៍ផ្សេងទៀតនៅលើគេហទំព័ររបស់យើង។</w:t>
            </w:r>
          </w:p>
          <w:p w14:paraId="176E212F" w14:textId="7B08DD0D" w:rsidR="00723993" w:rsidRPr="004E385A" w:rsidRDefault="00000000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hyperlink r:id="rId14" w:history="1">
              <w:r w:rsidR="00202A4A" w:rsidRPr="004E385A">
                <w:rPr>
                  <w:rStyle w:val="Hyperlink"/>
                  <w:rFonts w:ascii="Arial" w:hAnsi="Arial" w:cs="Arial"/>
                  <w:sz w:val="26"/>
                  <w:szCs w:val="26"/>
                </w:rPr>
                <w:t>www.ndis.gov.au</w:t>
              </w:r>
            </w:hyperlink>
            <w:r w:rsidR="009D031E" w:rsidRPr="004E385A">
              <w:rPr>
                <w:rFonts w:ascii="Arial" w:hAnsi="Arial" w:cs="Arial"/>
                <w:sz w:val="26"/>
                <w:szCs w:val="26"/>
              </w:rPr>
              <w:t xml:space="preserve"> </w:t>
            </w:r>
          </w:p>
        </w:tc>
      </w:tr>
      <w:tr w:rsidR="000851A1" w:rsidRPr="0028266B" w14:paraId="28F426CB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A42762" w14:textId="77777777" w:rsidR="00E05DD1" w:rsidRPr="00C911D4" w:rsidRDefault="00A85C9D" w:rsidP="00236EF1">
            <w:pPr>
              <w:pStyle w:val="Image"/>
              <w:spacing w:before="0" w:after="0"/>
              <w:rPr>
                <w:rFonts w:ascii="Noto Sans Khmer" w:hAnsi="Noto Sans Khmer" w:cs="Noto Sans Khmer"/>
                <w:sz w:val="24"/>
                <w:szCs w:val="24"/>
              </w:rPr>
            </w:pPr>
            <w:r w:rsidRPr="00C911D4">
              <w:rPr>
                <w:rFonts w:ascii="Noto Sans Khmer" w:hAnsi="Noto Sans Khmer" w:cs="Noto Sans Khmer"/>
                <w:noProof/>
                <w:sz w:val="24"/>
                <w:szCs w:val="24"/>
              </w:rPr>
              <w:drawing>
                <wp:inline distT="0" distB="0" distL="0" distR="0" wp14:anchorId="06639102" wp14:editId="34BEB79E">
                  <wp:extent cx="1260000" cy="1122882"/>
                  <wp:effectExtent l="0" t="0" r="0" b="1270"/>
                  <wp:docPr id="56" name="Picture 56" descr="ស្ត្រីម្នាក់កំពុងជួយបុរសម្នាក់ឱ្យអាន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ស្ត្រីម្នាក់កំពុងជួយបុរសម្នាក់ឱ្យអានឯកសារ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87B33F" w14:textId="77777777" w:rsidR="00E05DD1" w:rsidRPr="00C911D4" w:rsidRDefault="00A85C9D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អ្នកអាចស្នើសុំជំនួយដើម្បីអានរបាយការណ៍នេះបាន។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br/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មិត្តភក្តិ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សមាជិកគ្រួសារ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ឬអ្នកជួយគាំទ្រ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ប្រហែលជាអាច</w:t>
            </w:r>
            <w:r w:rsidR="000F1C63">
              <w:rPr>
                <w:rFonts w:ascii="Noto Sans Khmer" w:eastAsia="DaunPenh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ជួយអ្នកបានដែរ។</w:t>
            </w:r>
          </w:p>
        </w:tc>
      </w:tr>
    </w:tbl>
    <w:p w14:paraId="39810859" w14:textId="77777777" w:rsidR="00155675" w:rsidRPr="00C911D4" w:rsidRDefault="00A85C9D" w:rsidP="00155675">
      <w:pPr>
        <w:pStyle w:val="TOCHeading"/>
        <w:rPr>
          <w:rFonts w:ascii="Noto Sans Khmer" w:hAnsi="Noto Sans Khmer" w:cs="Noto Sans Khmer"/>
          <w:sz w:val="36"/>
          <w:szCs w:val="36"/>
        </w:rPr>
      </w:pPr>
      <w:r w:rsidRPr="00C911D4">
        <w:rPr>
          <w:rFonts w:ascii="Noto Sans Khmer" w:eastAsia="DaunPenh" w:hAnsi="Noto Sans Khmer" w:cs="Noto Sans Khmer"/>
          <w:sz w:val="36"/>
          <w:szCs w:val="36"/>
        </w:rPr>
        <w:lastRenderedPageBreak/>
        <w:t>តើមានអ្វីខ្លះនៅក្នុងរបាយការណ៍នេះ</w:t>
      </w:r>
      <w:r w:rsidRPr="00C911D4">
        <w:rPr>
          <w:rFonts w:ascii="Noto Sans Khmer" w:hAnsi="Noto Sans Khmer" w:cs="Noto Sans Khmer"/>
          <w:sz w:val="36"/>
          <w:szCs w:val="36"/>
        </w:rPr>
        <w:t>?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55D09B9B" w14:textId="75B00619" w:rsidR="00C911D4" w:rsidRPr="00C911D4" w:rsidRDefault="00A85C9D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r w:rsidRPr="0028266B">
        <w:rPr>
          <w:rFonts w:ascii="Noto Sans Khmer" w:hAnsi="Noto Sans Khmer" w:cs="Noto Sans Khmer"/>
        </w:rPr>
        <w:fldChar w:fldCharType="begin"/>
      </w:r>
      <w:r w:rsidRPr="0028266B">
        <w:rPr>
          <w:rFonts w:ascii="Noto Sans Khmer" w:hAnsi="Noto Sans Khmer" w:cs="Noto Sans Khmer"/>
        </w:rPr>
        <w:instrText xml:space="preserve"> TOC \h \z \u \t "Heading 2,1,Title,1" </w:instrText>
      </w:r>
      <w:r w:rsidRPr="0028266B">
        <w:rPr>
          <w:rFonts w:ascii="Noto Sans Khmer" w:hAnsi="Noto Sans Khmer" w:cs="Noto Sans Khmer"/>
        </w:rPr>
        <w:fldChar w:fldCharType="separate"/>
      </w:r>
      <w:hyperlink w:anchor="_Toc115270151" w:history="1"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តើរបាយការណ៍នេះនិយាយអំពីអ្វី</w:t>
        </w:r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>?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4</w:t>
        </w:r>
      </w:hyperlink>
    </w:p>
    <w:p w14:paraId="3EEE5F67" w14:textId="437FEBF4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52" w:history="1"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ការប្រើប្រាស់សហការរចនា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6</w:t>
        </w:r>
      </w:hyperlink>
    </w:p>
    <w:p w14:paraId="59CEC0F1" w14:textId="1444E1CF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53" w:history="1"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តើយើងបានធ្វើការជាមួយសហគមន៍យ៉ាងដូចម្ដេច</w:t>
        </w:r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>?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7</w:t>
        </w:r>
      </w:hyperlink>
    </w:p>
    <w:p w14:paraId="6BCCC52D" w14:textId="1E1C5665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54" w:history="1"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តើសហគមន៍បានប្រាប់យើងអ្វីខ្លះ</w:t>
        </w:r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>?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9</w:t>
        </w:r>
      </w:hyperlink>
    </w:p>
    <w:p w14:paraId="29B53135" w14:textId="75E1C741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55" w:history="1"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ប្រធានបទ</w:t>
        </w:r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 </w:t>
        </w:r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និងគោលដៅរបស់យើង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12</w:t>
        </w:r>
      </w:hyperlink>
    </w:p>
    <w:p w14:paraId="272D7A6C" w14:textId="332E4125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56" w:history="1"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1. </w:t>
        </w:r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ការផ្ដោតលើអ្នកចូលរួម</w:t>
        </w:r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 CALD </w:t>
        </w:r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នៅពេលយើងធ្វើការ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14</w:t>
        </w:r>
      </w:hyperlink>
    </w:p>
    <w:p w14:paraId="16BE559B" w14:textId="4694CB05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57" w:history="1"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2. </w:t>
        </w:r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ការធ្វើឱ្យប្រាកដថាបុគ្គលិករបស់យើងមានជំនាញត្រឹមត្រូវ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17</w:t>
        </w:r>
      </w:hyperlink>
    </w:p>
    <w:p w14:paraId="1EE6E304" w14:textId="47B391FC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58" w:history="1"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3. </w:t>
        </w:r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របៀបដែលយើងចែករំលែកព័ត៌មាន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19</w:t>
        </w:r>
      </w:hyperlink>
    </w:p>
    <w:p w14:paraId="1A9FE3C7" w14:textId="67E0F1F4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59" w:history="1"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4. </w:t>
        </w:r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ជម្រើស</w:t>
        </w:r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 </w:t>
        </w:r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និងការគ្រប់គ្រង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21</w:t>
        </w:r>
      </w:hyperlink>
    </w:p>
    <w:p w14:paraId="02F1FC2C" w14:textId="0D874623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60" w:history="1"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5. </w:t>
        </w:r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ទិន្នន័យអំពីអ្នកចូលរួម</w:t>
        </w:r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 xml:space="preserve"> CALD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23</w:t>
        </w:r>
      </w:hyperlink>
    </w:p>
    <w:p w14:paraId="1863E447" w14:textId="65B5D0A7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61" w:history="1"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តើមានអ្វីកើតឡើងបន្ទាប់ទៀត</w:t>
        </w:r>
        <w:r w:rsidR="00C911D4" w:rsidRPr="00C911D4">
          <w:rPr>
            <w:rStyle w:val="Hyperlink"/>
            <w:rFonts w:ascii="Noto Sans Khmer" w:hAnsi="Noto Sans Khmer" w:cs="Noto Sans Khmer"/>
            <w:sz w:val="26"/>
            <w:szCs w:val="26"/>
          </w:rPr>
          <w:t>?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26</w:t>
        </w:r>
      </w:hyperlink>
    </w:p>
    <w:p w14:paraId="4B39256D" w14:textId="43DD217A" w:rsidR="00C911D4" w:rsidRPr="00C911D4" w:rsidRDefault="00000000">
      <w:pPr>
        <w:pStyle w:val="TOC1"/>
        <w:rPr>
          <w:rFonts w:ascii="Noto Sans Khmer" w:eastAsiaTheme="minorEastAsia" w:hAnsi="Noto Sans Khmer" w:cs="Noto Sans Khmer"/>
          <w:sz w:val="26"/>
          <w:szCs w:val="26"/>
          <w:lang w:eastAsia="zh-CN"/>
        </w:rPr>
      </w:pPr>
      <w:hyperlink w:anchor="_Toc115270162" w:history="1"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ព័ត៌មានបន្ថែម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28</w:t>
        </w:r>
      </w:hyperlink>
    </w:p>
    <w:p w14:paraId="6A5DA8D4" w14:textId="6DBF629A" w:rsidR="00C911D4" w:rsidRDefault="00000000">
      <w:pPr>
        <w:pStyle w:val="TOC1"/>
        <w:rPr>
          <w:rFonts w:asciiTheme="minorHAnsi" w:eastAsiaTheme="minorEastAsia" w:hAnsiTheme="minorHAnsi" w:cstheme="minorBidi"/>
          <w:sz w:val="22"/>
          <w:lang w:eastAsia="zh-CN"/>
        </w:rPr>
      </w:pPr>
      <w:hyperlink w:anchor="_Toc115270163" w:history="1">
        <w:r w:rsidR="00C911D4" w:rsidRPr="00C911D4">
          <w:rPr>
            <w:rStyle w:val="Hyperlink"/>
            <w:rFonts w:ascii="Noto Sans Khmer" w:eastAsia="DaunPenh" w:hAnsi="Noto Sans Khmer" w:cs="Noto Sans Khmer"/>
            <w:sz w:val="26"/>
            <w:szCs w:val="26"/>
            <w:cs/>
            <w:lang w:bidi="km-KH"/>
          </w:rPr>
          <w:t>បញ្ជីពាក្យ</w:t>
        </w:r>
        <w:r w:rsidR="00C911D4" w:rsidRPr="00C911D4">
          <w:rPr>
            <w:rFonts w:ascii="Noto Sans Khmer" w:hAnsi="Noto Sans Khmer" w:cs="Noto Sans Khmer"/>
            <w:webHidden/>
            <w:sz w:val="26"/>
            <w:szCs w:val="26"/>
          </w:rPr>
          <w:tab/>
        </w:r>
        <w:r w:rsidR="00CE48AF" w:rsidRPr="004E385A">
          <w:rPr>
            <w:rFonts w:ascii="Arial" w:hAnsi="Arial" w:cs="Arial"/>
            <w:webHidden/>
            <w:sz w:val="26"/>
            <w:szCs w:val="26"/>
          </w:rPr>
          <w:t>30</w:t>
        </w:r>
      </w:hyperlink>
    </w:p>
    <w:p w14:paraId="262A0691" w14:textId="27712B78" w:rsidR="000851A1" w:rsidRPr="0028266B" w:rsidRDefault="00A85C9D">
      <w:pPr>
        <w:rPr>
          <w:rFonts w:ascii="Noto Sans Khmer" w:hAnsi="Noto Sans Khmer" w:cs="Noto Sans Khmer"/>
        </w:rPr>
      </w:pPr>
      <w:r w:rsidRPr="0028266B">
        <w:rPr>
          <w:rFonts w:ascii="Noto Sans Khmer" w:hAnsi="Noto Sans Khmer" w:cs="Noto Sans Khmer"/>
        </w:rPr>
        <w:fldChar w:fldCharType="end"/>
      </w:r>
    </w:p>
    <w:p w14:paraId="354AA00C" w14:textId="5E680B61" w:rsidR="00D01D6C" w:rsidRPr="00C911D4" w:rsidRDefault="00E05DD1" w:rsidP="00155675">
      <w:pPr>
        <w:pStyle w:val="Heading2"/>
        <w:rPr>
          <w:rFonts w:ascii="Noto Sans Khmer" w:hAnsi="Noto Sans Khmer" w:cs="Noto Sans Khmer"/>
          <w:sz w:val="36"/>
          <w:szCs w:val="36"/>
        </w:rPr>
      </w:pPr>
      <w:r w:rsidRPr="00103F45">
        <w:br w:type="page"/>
      </w:r>
      <w:bookmarkStart w:id="88" w:name="_Toc43391446"/>
      <w:bookmarkStart w:id="89" w:name="_Toc43391495"/>
      <w:bookmarkStart w:id="90" w:name="_Toc113455970"/>
      <w:bookmarkStart w:id="91" w:name="_Toc115270151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Pr="00C911D4">
        <w:rPr>
          <w:rFonts w:ascii="Noto Sans Khmer" w:eastAsia="DaunPenh" w:hAnsi="Noto Sans Khmer" w:cs="Noto Sans Khmer"/>
          <w:sz w:val="36"/>
          <w:szCs w:val="36"/>
        </w:rPr>
        <w:lastRenderedPageBreak/>
        <w:t>តើរបាយការណ៍</w:t>
      </w:r>
      <w:bookmarkEnd w:id="88"/>
      <w:bookmarkEnd w:id="89"/>
      <w:r w:rsidRPr="00C911D4">
        <w:rPr>
          <w:rFonts w:ascii="Noto Sans Khmer" w:eastAsia="DaunPenh" w:hAnsi="Noto Sans Khmer" w:cs="Noto Sans Khmer"/>
          <w:sz w:val="36"/>
          <w:szCs w:val="36"/>
        </w:rPr>
        <w:t>នេះនិយាយអំពីអ្វី</w:t>
      </w:r>
      <w:r w:rsidRPr="00C911D4">
        <w:rPr>
          <w:rFonts w:ascii="Noto Sans Khmer" w:hAnsi="Noto Sans Khmer" w:cs="Noto Sans Khmer"/>
          <w:sz w:val="36"/>
          <w:szCs w:val="36"/>
        </w:rPr>
        <w:t>?</w:t>
      </w:r>
      <w:bookmarkEnd w:id="90"/>
      <w:bookmarkEnd w:id="91"/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0851A1" w:rsidRPr="00C911D4" w14:paraId="401D3ABA" w14:textId="77777777" w:rsidTr="00CE54A5">
        <w:tc>
          <w:tcPr>
            <w:tcW w:w="2551" w:type="dxa"/>
            <w:vAlign w:val="center"/>
          </w:tcPr>
          <w:p w14:paraId="0AEACF1E" w14:textId="77777777" w:rsidR="005A2D9C" w:rsidRPr="00C911D4" w:rsidRDefault="00A85C9D" w:rsidP="00AE070F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3970397" wp14:editId="23716D82">
                  <wp:extent cx="1440000" cy="1440000"/>
                  <wp:effectExtent l="0" t="0" r="8255" b="8255"/>
                  <wp:docPr id="18" name="Picture 18" descr="ក្តារតម្បៀតខ្ទាស់បង្ហាញ 'យុទ្ធសាស្ត្រភាពចម្រុះផ្នែកវប្បធម៌ និងភាសា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ក្តារតម្បៀតខ្ទាស់បង្ហាញ 'យុទ្ធសាស្ត្រភាពចម្រុះផ្នែកវប្បធម៌ និងភាសា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D1874CF" w14:textId="2A02CC9F" w:rsidR="00CE54A5" w:rsidRPr="00C911D4" w:rsidRDefault="00A85C9D" w:rsidP="00B61187">
            <w:pPr>
              <w:spacing w:before="240" w:after="240"/>
              <w:rPr>
                <w:rStyle w:val="Emphasis"/>
                <w:rFonts w:ascii="Noto Sans Khmer" w:hAnsi="Noto Sans Khmer" w:cs="Noto Sans Khmer"/>
                <w:i w:val="0"/>
                <w:iCs w:val="0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បានសរសេរយុទ្ធសាស្ត្រភាពចម្រុះផ្នែកវប្បធម៌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និងភាសានេះ</w:t>
            </w:r>
            <w:r w:rsidR="00D91051">
              <w:rPr>
                <w:rFonts w:ascii="Noto Sans Khmer" w:eastAsia="DaunPenh" w:hAnsi="Noto Sans Khmer" w:cs="Noto Sans Khmer"/>
                <w:sz w:val="26"/>
                <w:szCs w:val="26"/>
              </w:rPr>
              <w:t xml:space="preserve"> </w:t>
            </w:r>
            <w:r w:rsidR="00D91051" w:rsidRPr="004E385A">
              <w:rPr>
                <w:rStyle w:val="Emphasis"/>
                <w:rFonts w:ascii="Noto Sans Khmer" w:eastAsia="DaunPenh" w:hAnsi="Noto Sans Khmer" w:cs="Noto Sans Khmer"/>
                <w:i w:val="0"/>
                <w:iCs w:val="0"/>
                <w:sz w:val="26"/>
                <w:szCs w:val="26"/>
              </w:rPr>
              <w:t>(</w:t>
            </w:r>
            <w:r w:rsidR="00D91051" w:rsidRPr="004E385A">
              <w:rPr>
                <w:rFonts w:ascii="Arial" w:hAnsi="Arial" w:cs="Arial"/>
                <w:sz w:val="26"/>
                <w:szCs w:val="26"/>
              </w:rPr>
              <w:t xml:space="preserve">Cultural and Linguistic Diversity </w:t>
            </w:r>
            <w:proofErr w:type="gramStart"/>
            <w:r w:rsidR="00D91051" w:rsidRPr="004E385A">
              <w:rPr>
                <w:rFonts w:ascii="Arial" w:hAnsi="Arial" w:cs="Arial"/>
                <w:sz w:val="26"/>
                <w:szCs w:val="26"/>
              </w:rPr>
              <w:t>Strategy</w:t>
            </w:r>
            <w:r w:rsidR="00D91051" w:rsidRPr="004E385A">
              <w:rPr>
                <w:rStyle w:val="Emphasis"/>
                <w:rFonts w:ascii="Noto Sans Khmer" w:eastAsia="DaunPenh" w:hAnsi="Noto Sans Khmer" w:cs="Noto Sans Khmer"/>
                <w:i w:val="0"/>
                <w:iCs w:val="0"/>
                <w:sz w:val="26"/>
                <w:szCs w:val="26"/>
              </w:rPr>
              <w:t>)</w:t>
            </w:r>
            <w:r w:rsidRPr="004E385A">
              <w:rPr>
                <w:rStyle w:val="Emphasis"/>
                <w:rFonts w:ascii="Noto Sans Khmer" w:eastAsia="DaunPenh" w:hAnsi="Noto Sans Khmer" w:cs="Noto Sans Khmer"/>
                <w:i w:val="0"/>
                <w:iCs w:val="0"/>
                <w:sz w:val="26"/>
                <w:szCs w:val="26"/>
              </w:rPr>
              <w:t>។</w:t>
            </w:r>
            <w:proofErr w:type="gramEnd"/>
          </w:p>
          <w:p w14:paraId="5E460AE7" w14:textId="77777777" w:rsidR="005A2D9C" w:rsidRPr="00C911D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Style w:val="Emphasis"/>
                <w:rFonts w:ascii="Noto Sans Khmer" w:eastAsia="DaunPenh" w:hAnsi="Noto Sans Khmer" w:cs="Noto Sans Khmer"/>
                <w:i w:val="0"/>
                <w:iCs w:val="0"/>
                <w:sz w:val="26"/>
                <w:szCs w:val="26"/>
              </w:rPr>
              <w:t>យើងហៅវាថាយុទ្ធសាស្ត្រ។</w:t>
            </w:r>
          </w:p>
        </w:tc>
      </w:tr>
      <w:tr w:rsidR="000851A1" w:rsidRPr="00C911D4" w14:paraId="4AD64471" w14:textId="77777777" w:rsidTr="00CE54A5">
        <w:tc>
          <w:tcPr>
            <w:tcW w:w="2551" w:type="dxa"/>
            <w:vAlign w:val="center"/>
          </w:tcPr>
          <w:p w14:paraId="3C62C03F" w14:textId="4DB64E43" w:rsidR="005A2D9C" w:rsidRPr="00C911D4" w:rsidRDefault="00E22D28" w:rsidP="00AE070F">
            <w:pPr>
              <w:pStyle w:val="Image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5E53DB3" wp14:editId="267CE24E">
                  <wp:extent cx="1440000" cy="1440000"/>
                  <wp:effectExtent l="0" t="0" r="8255" b="8255"/>
                  <wp:docPr id="5" name="Picture 5" descr="មនុស្សមួយក្រុមមកពីសហគមន៍មួយ មនុស្ស 3 នាក់ក្នុងចំណោមពួកគេរូបពពុះគំនិតនៅលើពួកគេដែលមានភាសាខុសៗគ្នានៅក្នុងរូបពពុះទាំង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មនុស្សមួយក្រុមមកពីសហគមន៍មួយ មនុស្ស 3 នាក់ក្នុងចំណោមពួកគេរូបពពុះគំនិតនៅលើពួកគេដែលមានភាសាខុសៗគ្នានៅក្នុងរូបពពុះទាំងនោះ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3760016" w14:textId="77777777" w:rsidR="005A2D9C" w:rsidRPr="00C911D4" w:rsidRDefault="00A85C9D" w:rsidP="00B61187">
            <w:pPr>
              <w:spacing w:before="240" w:after="240"/>
              <w:rPr>
                <w:rFonts w:ascii="Noto Sans Khmer" w:hAnsi="Noto Sans Khmer" w:cs="Noto Sans Khmer"/>
                <w:spacing w:val="-2"/>
                <w:sz w:val="26"/>
                <w:szCs w:val="26"/>
              </w:rPr>
            </w:pPr>
            <w:r w:rsidRPr="00C911D4">
              <w:rPr>
                <w:rStyle w:val="Strong"/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មនុស្សមានភាពចម្រុះផ្នែកវប្បធម៌</w:t>
            </w:r>
            <w:r w:rsidRPr="00C911D4">
              <w:rPr>
                <w:rStyle w:val="Strong"/>
                <w:rFonts w:ascii="Noto Sans Khmer" w:hAnsi="Noto Sans Khmer" w:cs="Noto Sans Khmer"/>
                <w:spacing w:val="-2"/>
                <w:sz w:val="26"/>
                <w:szCs w:val="26"/>
              </w:rPr>
              <w:t xml:space="preserve"> </w:t>
            </w:r>
            <w:r w:rsidRPr="00C911D4">
              <w:rPr>
                <w:rStyle w:val="Strong"/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និងភាសា</w:t>
            </w:r>
            <w:r w:rsidRPr="00C911D4">
              <w:rPr>
                <w:rStyle w:val="Strong"/>
                <w:rFonts w:ascii="Noto Sans Khmer" w:hAnsi="Noto Sans Khmer" w:cs="Noto Sans Khmer"/>
                <w:spacing w:val="-2"/>
                <w:sz w:val="26"/>
                <w:szCs w:val="26"/>
              </w:rPr>
              <w:t xml:space="preserve"> (</w:t>
            </w:r>
            <w:r w:rsidRPr="004E385A">
              <w:rPr>
                <w:rStyle w:val="Strong"/>
                <w:rFonts w:ascii="Arial" w:hAnsi="Arial" w:cs="Arial"/>
                <w:spacing w:val="-2"/>
                <w:sz w:val="26"/>
                <w:szCs w:val="26"/>
              </w:rPr>
              <w:t>CALD</w:t>
            </w:r>
            <w:r w:rsidRPr="00C911D4">
              <w:rPr>
                <w:rStyle w:val="Strong"/>
                <w:rFonts w:ascii="Noto Sans Khmer" w:hAnsi="Noto Sans Khmer" w:cs="Noto Sans Khmer"/>
                <w:spacing w:val="-2"/>
                <w:sz w:val="26"/>
                <w:szCs w:val="26"/>
              </w:rPr>
              <w:t>)</w:t>
            </w:r>
            <w:r w:rsidRPr="00C911D4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៖</w:t>
            </w:r>
          </w:p>
          <w:p w14:paraId="50EE259B" w14:textId="77777777" w:rsidR="005A2D9C" w:rsidRPr="00C911D4" w:rsidRDefault="00A85C9D" w:rsidP="00B61187">
            <w:pPr>
              <w:pStyle w:val="ListParagraph"/>
              <w:numPr>
                <w:ilvl w:val="0"/>
                <w:numId w:val="19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ចេញមកពីសាវតាផ្សេងៗគ្នា</w:t>
            </w:r>
          </w:p>
          <w:p w14:paraId="5B258E70" w14:textId="77777777" w:rsidR="005A2D9C" w:rsidRPr="00C911D4" w:rsidRDefault="00A85C9D" w:rsidP="00B61187">
            <w:pPr>
              <w:pStyle w:val="ListParagraph"/>
              <w:numPr>
                <w:ilvl w:val="0"/>
                <w:numId w:val="19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និយាយភាសាផ្សេងក្រៅពីភាសាអង់គ្លេស។</w:t>
            </w:r>
          </w:p>
        </w:tc>
      </w:tr>
      <w:tr w:rsidR="000851A1" w:rsidRPr="00C911D4" w14:paraId="20309E7B" w14:textId="77777777" w:rsidTr="00CE54A5">
        <w:tc>
          <w:tcPr>
            <w:tcW w:w="2551" w:type="dxa"/>
            <w:vAlign w:val="center"/>
          </w:tcPr>
          <w:p w14:paraId="190C7028" w14:textId="77777777" w:rsidR="0069656E" w:rsidRPr="00C911D4" w:rsidRDefault="00A85C9D" w:rsidP="00AE070F">
            <w:pPr>
              <w:pStyle w:val="Image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5F2D223" wp14:editId="7F7487CA">
                  <wp:extent cx="1440000" cy="1440000"/>
                  <wp:effectExtent l="0" t="0" r="0" b="8255"/>
                  <wp:docPr id="2" name="Picture 2" descr="មនុស្សមួយក្រុមដែលមានពិការ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មនុស្សមួយក្រុមដែលមានពិការ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D375E7D" w14:textId="77777777" w:rsidR="0069656E" w:rsidRPr="00C911D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ហើយ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គឺជាមនុស្សដែលមានពិការភាព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ដែលចូលរួមក្នុង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z w:val="26"/>
                <w:szCs w:val="26"/>
              </w:rPr>
              <w:t>NDIS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:rsidRPr="00C911D4" w14:paraId="6CB295FC" w14:textId="77777777" w:rsidTr="00CE54A5">
        <w:tc>
          <w:tcPr>
            <w:tcW w:w="2551" w:type="dxa"/>
            <w:vAlign w:val="center"/>
          </w:tcPr>
          <w:p w14:paraId="043C8996" w14:textId="77777777" w:rsidR="005A2D9C" w:rsidRPr="00C911D4" w:rsidRDefault="00A85C9D" w:rsidP="00AE070F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48A52FC" wp14:editId="399E581A">
                  <wp:extent cx="1440000" cy="1440000"/>
                  <wp:effectExtent l="0" t="0" r="8255" b="8255"/>
                  <wp:docPr id="24" name="Picture 24" descr="មនុស្សម្នាក់នៅជាមួយអ្នកផ្ដល់សេវាកម្ម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មនុស្សម្នាក់នៅជាមួយអ្នកផ្ដល់សេវាកម្មរបស់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176FC1D" w14:textId="77777777" w:rsidR="005A2D9C" w:rsidRPr="00C911D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ុទ្ធសាស្ត្រនេះពន្យល់ពីរបៀបដែលអ្នកចូលរួម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z w:val="26"/>
                <w:szCs w:val="26"/>
              </w:rPr>
              <w:t>CALD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អាចទទួលបានការគាំទ្រ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និងសេវាកម្មនានាដែលពួកគេត្រូវការ។</w:t>
            </w:r>
          </w:p>
        </w:tc>
      </w:tr>
      <w:tr w:rsidR="000851A1" w:rsidRPr="00C911D4" w14:paraId="11DBF60F" w14:textId="77777777" w:rsidTr="00CE54A5">
        <w:tc>
          <w:tcPr>
            <w:tcW w:w="2551" w:type="dxa"/>
            <w:vAlign w:val="center"/>
          </w:tcPr>
          <w:p w14:paraId="1A30E042" w14:textId="77777777" w:rsidR="008B1B68" w:rsidRPr="00C911D4" w:rsidRDefault="00A85C9D" w:rsidP="00AE070F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AA6AD06" wp14:editId="37486EE9">
                  <wp:extent cx="1440000" cy="1440000"/>
                  <wp:effectExtent l="0" t="0" r="8255" b="8255"/>
                  <wp:docPr id="21" name="Picture 21" descr="រូបតំណាងប្រតិទិនដែលនិយាយថាឆ្នាំ 2022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រូបតំណាងប្រតិទិនដែលនិយាយថាឆ្នាំ 2022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017F341" w14:textId="77777777" w:rsidR="004546F4" w:rsidRPr="00C911D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ុទ្ធសាស្ត្រនេះនឹងបញ្ចប់នៅក្នុងឆ្នាំ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z w:val="26"/>
                <w:szCs w:val="26"/>
              </w:rPr>
              <w:t>2022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14:paraId="3BBE98A3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3E7B5113" w14:textId="77777777" w:rsidR="00CC6116" w:rsidRDefault="00A85C9D" w:rsidP="00F414FD">
            <w:pPr>
              <w:pStyle w:val="Image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0D3AF2B" wp14:editId="03F3EC40">
                  <wp:extent cx="1440000" cy="1440000"/>
                  <wp:effectExtent l="0" t="0" r="8255" b="8255"/>
                  <wp:docPr id="28" name="Picture 28" descr="ក្តារតម្បៀតខ្ទាស់បង្ហាញ 'យុទ្ធសាស្ត្រ' ដែលមានគ្រឿងសម្គាល់ 'ថ្មី' មួយនៅលើវា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ក្តារតម្បៀតខ្ទាស់បង្ហាញ 'យុទ្ធសាស្ត្រ' ដែលមានគ្រឿងសម្គាល់ 'ថ្មី' មួយនៅលើវា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BE22583" w14:textId="11D514B4" w:rsidR="00CC6116" w:rsidRPr="00C911D4" w:rsidRDefault="00A85C9D" w:rsidP="00C911D4">
            <w:pPr>
              <w:spacing w:before="240" w:after="240"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កំពុងរៀបចំបង្កើតយុទ្ធសា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>ស្ត្រថ្មី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មួយ</w:t>
            </w:r>
            <w:r w:rsidR="00D91051">
              <w:rPr>
                <w:rFonts w:ascii="Noto Sans Khmer" w:eastAsia="DaunPenh" w:hAnsi="Noto Sans Khmer" w:cs="Noto Sans Khmer"/>
                <w:sz w:val="26"/>
                <w:szCs w:val="26"/>
              </w:rPr>
              <w:t xml:space="preserve"> (</w:t>
            </w:r>
            <w:r w:rsidR="00D91051" w:rsidRPr="004E385A">
              <w:rPr>
                <w:rFonts w:ascii="Arial" w:eastAsia="DaunPenh" w:hAnsi="Arial" w:cs="Arial"/>
                <w:sz w:val="26"/>
                <w:szCs w:val="26"/>
              </w:rPr>
              <w:t>Strategy</w:t>
            </w:r>
            <w:r w:rsidR="00D91051">
              <w:rPr>
                <w:rFonts w:ascii="Noto Sans Khmer" w:eastAsia="DaunPenh" w:hAnsi="Noto Sans Khmer" w:cs="Noto Sans Khmer"/>
                <w:sz w:val="26"/>
                <w:szCs w:val="26"/>
              </w:rPr>
              <w:t>)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  <w:p w14:paraId="4DC5E3BD" w14:textId="77777777" w:rsidR="00CC6116" w:rsidRPr="00C911D4" w:rsidRDefault="00A85C9D" w:rsidP="00C911D4">
            <w:pPr>
              <w:spacing w:before="240" w:after="240"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វានឹងចាប់ផ្ដើមក្នុងឆ្នាំ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z w:val="26"/>
                <w:szCs w:val="26"/>
              </w:rPr>
              <w:t>2023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14:paraId="54E8FFB3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19F269ED" w14:textId="77777777" w:rsidR="00D72779" w:rsidRDefault="00A85C9D" w:rsidP="00F414FD">
            <w:pPr>
              <w:pStyle w:val="Imag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BB0ED1" wp14:editId="06345147">
                  <wp:extent cx="1440000" cy="1440000"/>
                  <wp:effectExtent l="0" t="0" r="8255" b="8255"/>
                  <wp:docPr id="25" name="Picture 25" descr="ក្រុមមនុស្សមានភាពចម្រុះដែលមានពិការភាព និង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ក្រុមមនុស្សមានភាពចម្រុះដែលមានពិការភាព និងសញ្ញាលើកមេដៃឡើ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3D6723B" w14:textId="3B7AEB3A" w:rsidR="00D72779" w:rsidRPr="00C911D4" w:rsidRDefault="00A85C9D" w:rsidP="00C911D4">
            <w:pPr>
              <w:spacing w:before="240" w:after="240"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យើងចង់ធ្វើការជាមួយសហគមន៍ដើម្បីធ្វើឱ្យប្រាកដថាយុទ្ធសាស្ត្រនេះ</w:t>
            </w:r>
            <w:r w:rsidR="000F1C63">
              <w:rPr>
                <w:rFonts w:ascii="Noto Sans Khmer" w:eastAsia="DaunPenh" w:hAnsi="Noto Sans Khmer" w:cs="Noto Sans Khmer"/>
                <w:spacing w:val="-2"/>
                <w:sz w:val="26"/>
                <w:szCs w:val="26"/>
                <w:cs/>
              </w:rPr>
              <w:br/>
            </w:r>
            <w:r w:rsidRPr="00C911D4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ដំណើរការបានល្អសម្រាប់អ្នកចូលរួម</w:t>
            </w:r>
            <w:r w:rsidRPr="00C911D4">
              <w:rPr>
                <w:rFonts w:ascii="Noto Sans Khmer" w:hAnsi="Noto Sans Khmer" w:cs="Noto Sans Khmer"/>
                <w:spacing w:val="-2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pacing w:val="-2"/>
                <w:sz w:val="26"/>
                <w:szCs w:val="26"/>
              </w:rPr>
              <w:t>CALD</w:t>
            </w:r>
            <w:r w:rsidRPr="00C911D4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។</w:t>
            </w:r>
          </w:p>
        </w:tc>
      </w:tr>
      <w:tr w:rsidR="000851A1" w14:paraId="65C56F3D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09A64DB2" w14:textId="77777777" w:rsidR="004A5FE9" w:rsidRDefault="00A85C9D" w:rsidP="00B61187">
            <w:pPr>
              <w:pStyle w:val="Image"/>
              <w:spacing w:before="240" w:after="240"/>
            </w:pPr>
            <w:r>
              <w:rPr>
                <w:noProof/>
              </w:rPr>
              <w:drawing>
                <wp:inline distT="0" distB="0" distL="0" distR="0" wp14:anchorId="201ED31B" wp14:editId="59958321">
                  <wp:extent cx="1440000" cy="1080000"/>
                  <wp:effectExtent l="0" t="0" r="8255" b="6350"/>
                  <wp:docPr id="26" name="Picture 26" descr="បុរស 2 នាក់ កំពុងអង្គុយលើសាឡុងនិយាយអំពីឯកសារមួយជាមួ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បុរស 2 នាក់ កំពុងអង្គុយលើសាឡុងនិយាយអំពីឯកសារមួយជាមួយ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BFF6D12" w14:textId="77777777" w:rsidR="00FD4880" w:rsidRPr="00C911D4" w:rsidRDefault="00A85C9D" w:rsidP="00C911D4">
            <w:pPr>
              <w:spacing w:before="240" w:after="240"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របាយការណ៍នេះពន្យល់ពីរបៀបដែលយើងនឹងធ្វើការជាមួយសហគមន៍ដើម្បី៖</w:t>
            </w:r>
          </w:p>
          <w:p w14:paraId="2108295A" w14:textId="77777777" w:rsidR="00FD4880" w:rsidRPr="00C911D4" w:rsidRDefault="00A85C9D" w:rsidP="00C911D4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រៀបចំបង្កើតយុទ្ធសាស្ត្រថ្មីរបស់យើង</w:t>
            </w:r>
          </w:p>
          <w:p w14:paraId="5127250E" w14:textId="77777777" w:rsidR="00EF0699" w:rsidRPr="00C911D4" w:rsidRDefault="00A85C9D" w:rsidP="00C911D4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រៀបចំផែនការអំពីរបៀបដំណើរការឆ្ពោះទៅកាន់គោលដៅរបស់យើង។</w:t>
            </w:r>
          </w:p>
        </w:tc>
      </w:tr>
      <w:tr w:rsidR="000851A1" w14:paraId="7373A5D8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6249593D" w14:textId="77777777" w:rsidR="00B06D41" w:rsidRDefault="00B06D41" w:rsidP="00B61187">
            <w:pPr>
              <w:pStyle w:val="Image"/>
              <w:spacing w:before="240" w:after="0"/>
            </w:pPr>
          </w:p>
        </w:tc>
        <w:tc>
          <w:tcPr>
            <w:tcW w:w="6746" w:type="dxa"/>
            <w:vAlign w:val="center"/>
          </w:tcPr>
          <w:p w14:paraId="32F17072" w14:textId="77777777" w:rsidR="00B06D41" w:rsidRPr="00C911D4" w:rsidRDefault="00A85C9D" w:rsidP="00C911D4">
            <w:pPr>
              <w:spacing w:before="480" w:after="0"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នេះរួមមានអ្វីដែលយើង៖</w:t>
            </w:r>
          </w:p>
        </w:tc>
      </w:tr>
      <w:tr w:rsidR="000851A1" w14:paraId="5CAE7174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36AE46E8" w14:textId="77777777" w:rsidR="00C31D50" w:rsidRDefault="00A85C9D" w:rsidP="00B61187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57D47E66" wp14:editId="0E020119">
                  <wp:extent cx="1440000" cy="1440000"/>
                  <wp:effectExtent l="0" t="0" r="8255" b="8255"/>
                  <wp:docPr id="123" name="Picture 123" descr="ក្តារតម្បៀតខ្ទាស់បង្ហាញ 'យុទ្ធសាស្ត្រ' ដែលមានសញ្ញាធឹកនៅជិតវត្ថុមួយចំនួ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ក្តារតម្បៀតខ្ទាស់បង្ហាញ 'យុទ្ធសាស្ត្រ' ដែលមានសញ្ញាធឹកនៅជិតវត្ថុមួយចំនួន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6E2FA70" w14:textId="77777777" w:rsidR="00C31D50" w:rsidRPr="00C911D4" w:rsidRDefault="00A85C9D" w:rsidP="00C911D4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បានធ្វើរួចហើយ</w:t>
            </w:r>
          </w:p>
        </w:tc>
      </w:tr>
      <w:tr w:rsidR="000851A1" w14:paraId="48AB21EC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2B435605" w14:textId="77777777" w:rsidR="00C31D50" w:rsidRDefault="00A85C9D" w:rsidP="00B61187">
            <w:pPr>
              <w:pStyle w:val="Image"/>
            </w:pPr>
            <w:r>
              <w:rPr>
                <w:noProof/>
              </w:rPr>
              <w:drawing>
                <wp:inline distT="0" distB="0" distL="0" distR="0" wp14:anchorId="7DF0E116" wp14:editId="1CF8145C">
                  <wp:extent cx="1440000" cy="1440000"/>
                  <wp:effectExtent l="0" t="0" r="8255" b="8255"/>
                  <wp:docPr id="27" name="Picture 27" descr="រូបតំណាងប្រតិទិនដដែល 3 ដ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រូបតំណាងប្រតិទិនដដែល 3 ដ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E406040" w14:textId="77777777" w:rsidR="00C31D50" w:rsidRPr="00C911D4" w:rsidRDefault="00A85C9D" w:rsidP="00C911D4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រៀបចំផែនការដើម្បីធ្វើបន្ទាប់ទៀត។</w:t>
            </w:r>
          </w:p>
          <w:p w14:paraId="5147C05A" w14:textId="01364C47" w:rsidR="00C911D4" w:rsidRPr="00C911D4" w:rsidRDefault="00C911D4" w:rsidP="00C911D4">
            <w:pPr>
              <w:spacing w:line="276" w:lineRule="auto"/>
              <w:rPr>
                <w:rFonts w:ascii="Noto Sans Khmer" w:hAnsi="Noto Sans Khmer" w:cs="Noto Sans Khmer"/>
                <w:sz w:val="26"/>
                <w:szCs w:val="26"/>
              </w:rPr>
            </w:pPr>
          </w:p>
        </w:tc>
      </w:tr>
    </w:tbl>
    <w:p w14:paraId="444D654B" w14:textId="77777777" w:rsidR="00B61BF1" w:rsidRDefault="00B61BF1">
      <w:pPr>
        <w:spacing w:before="0" w:after="0" w:line="240" w:lineRule="auto"/>
        <w:rPr>
          <w:rFonts w:ascii="Noto Sans Khmer" w:eastAsia="DaunPenh" w:hAnsi="Noto Sans Khmer" w:cs="Noto Sans Khmer"/>
          <w:b/>
          <w:bCs/>
          <w:color w:val="6B2976"/>
          <w:sz w:val="26"/>
          <w:szCs w:val="26"/>
          <w:lang w:val="x-none" w:eastAsia="x-none"/>
        </w:rPr>
      </w:pPr>
      <w:bookmarkStart w:id="94" w:name="_Toc113455971"/>
      <w:bookmarkStart w:id="95" w:name="_Toc115270152"/>
      <w:r>
        <w:rPr>
          <w:rFonts w:ascii="Noto Sans Khmer" w:eastAsia="DaunPenh" w:hAnsi="Noto Sans Khmer" w:cs="Noto Sans Khmer"/>
          <w:sz w:val="26"/>
        </w:rPr>
        <w:br w:type="page"/>
      </w:r>
    </w:p>
    <w:p w14:paraId="2AD242D3" w14:textId="498311C4" w:rsidR="0069656E" w:rsidRPr="00B61BF1" w:rsidRDefault="00A85C9D" w:rsidP="0069656E">
      <w:pPr>
        <w:pStyle w:val="Heading2"/>
        <w:rPr>
          <w:rFonts w:ascii="Noto Sans Khmer" w:hAnsi="Noto Sans Khmer" w:cs="Noto Sans Khmer"/>
          <w:sz w:val="36"/>
          <w:szCs w:val="36"/>
          <w:lang w:val="en-AU"/>
        </w:rPr>
      </w:pPr>
      <w:r w:rsidRPr="00B61BF1">
        <w:rPr>
          <w:rFonts w:ascii="Noto Sans Khmer" w:eastAsia="DaunPenh" w:hAnsi="Noto Sans Khmer" w:cs="Noto Sans Khmer"/>
          <w:sz w:val="36"/>
          <w:szCs w:val="36"/>
        </w:rPr>
        <w:lastRenderedPageBreak/>
        <w:t>ការប្រើប្រាស់សហការរចនា</w:t>
      </w:r>
      <w:bookmarkEnd w:id="94"/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C911D4" w14:paraId="3C56A31A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5F5A5318" w14:textId="77777777" w:rsidR="0069656E" w:rsidRPr="00C911D4" w:rsidRDefault="00A85C9D" w:rsidP="00F14801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431E190" wp14:editId="38A750D7">
                  <wp:extent cx="1440000" cy="1440000"/>
                  <wp:effectExtent l="0" t="0" r="8255" b="8255"/>
                  <wp:docPr id="124" name="Picture 124" descr="មានជញ្ជាំងមួយដែលមានបំណែកក្រដាសផ្សេងៗគ្នាបិទភ្ជាប់នឹងជញ្ជាំង។ មានកំណត់ចំណាំមួយចំនួននៅលើក្រដាសនោះ។ មនុស្សបីនាក់កំពុងក្រឡេកមើលទៅកំណត់ចំណាំទាំងនោះ ហើយចង្អុលទៅវា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មានជញ្ជាំងមួយដែលមានបំណែកក្រដាសផ្សេងៗគ្នាបិទភ្ជាប់នឹងជញ្ជាំង។ មានកំណត់ចំណាំមួយចំនួននៅលើក្រដាសនោះ។ មនុស្សបីនាក់កំពុងក្រឡេកមើលទៅកំណត់ចំណាំទាំងនោះ ហើយចង្អុលទៅវា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32B3A2" w14:textId="380F4C7C" w:rsidR="0069656E" w:rsidRPr="00C911D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សហការរចនា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គឺនៅពេលមនុស្សធ្វើការជាមួយគ្នាដើម្បីរៀបចំផែនការអ្វីមួយដែលថ្មី។</w:t>
            </w:r>
          </w:p>
          <w:p w14:paraId="5F22279D" w14:textId="77777777" w:rsidR="00F414FD" w:rsidRPr="00C911D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យើងចង់ប្រើប្រាស់សហការរចនា</w:t>
            </w:r>
            <w:r w:rsidRPr="00C911D4">
              <w:rPr>
                <w:rFonts w:ascii="Noto Sans Khmer" w:hAnsi="Noto Sans Khmer" w:cs="Noto Sans Khmer"/>
                <w:spacing w:val="-2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ដើម្បីរៀបចំបង្កើតយុទ្ធសាស្ត្រថ្មី។</w:t>
            </w:r>
          </w:p>
        </w:tc>
      </w:tr>
      <w:tr w:rsidR="000851A1" w:rsidRPr="00C911D4" w14:paraId="692E15D5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62BBF9F4" w14:textId="77777777" w:rsidR="0069656E" w:rsidRPr="00C911D4" w:rsidRDefault="0069656E" w:rsidP="00F14801">
            <w:pPr>
              <w:pStyle w:val="Image"/>
              <w:spacing w:before="60" w:after="60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</w:p>
        </w:tc>
        <w:tc>
          <w:tcPr>
            <w:tcW w:w="6576" w:type="dxa"/>
            <w:vAlign w:val="center"/>
          </w:tcPr>
          <w:p w14:paraId="6070F9DA" w14:textId="77777777" w:rsidR="0069656E" w:rsidRPr="00C911D4" w:rsidRDefault="00A85C9D" w:rsidP="00B61187">
            <w:pPr>
              <w:spacing w:before="360" w:after="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ស្វែងយល់បន្ថែមទៀតអំពី៖</w:t>
            </w:r>
          </w:p>
        </w:tc>
      </w:tr>
      <w:tr w:rsidR="000851A1" w:rsidRPr="00C911D4" w14:paraId="186D6101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28086CF7" w14:textId="77777777" w:rsidR="0069656E" w:rsidRPr="00C911D4" w:rsidRDefault="00A85C9D" w:rsidP="00F14801">
            <w:pPr>
              <w:pStyle w:val="Image"/>
              <w:spacing w:before="60" w:after="0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5D527F1" wp14:editId="5D6A083D">
                  <wp:extent cx="1368000" cy="1368000"/>
                  <wp:effectExtent l="0" t="0" r="3810" b="3810"/>
                  <wp:docPr id="32" name="Picture 32" descr="ក្រុមមនុស្សមានភាពចម្រុះដែលមានពិការភាព និងរូបតំណាងការប្រឈម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ក្រុមមនុស្សមានភាពចម្រុះដែលមានពិការភាព និងរូបតំណាងការប្រឈម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48F860" w14:textId="77777777" w:rsidR="0069656E" w:rsidRPr="00C911D4" w:rsidRDefault="00A85C9D" w:rsidP="00A264B0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បញ្ហាប្រឈមអ្វីខ្លះដែលអ្នកចូលរួម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z w:val="26"/>
                <w:szCs w:val="26"/>
              </w:rPr>
              <w:t>CALD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ជួបប្រទះ</w:t>
            </w:r>
          </w:p>
        </w:tc>
      </w:tr>
      <w:tr w:rsidR="000851A1" w:rsidRPr="00C911D4" w14:paraId="3E373C6E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372F2CF2" w14:textId="77777777" w:rsidR="0069656E" w:rsidRPr="00C911D4" w:rsidRDefault="00A85C9D" w:rsidP="00F14801">
            <w:pPr>
              <w:pStyle w:val="Image"/>
              <w:spacing w:before="60" w:after="0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7CAF522" wp14:editId="502B058C">
                  <wp:extent cx="1368000" cy="1368000"/>
                  <wp:effectExtent l="0" t="0" r="3810" b="3810"/>
                  <wp:docPr id="17" name="Picture 17" descr="រូបតំណាងបញ្ហាមួយ និងរង្វង់មួយមាន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រូបតំណាងបញ្ហាមួយ និងរង្វង់មួយមានសញ្ញាធីក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DC01A1" w14:textId="77777777" w:rsidR="0069656E" w:rsidRPr="00C911D4" w:rsidRDefault="00A85C9D" w:rsidP="00A264B0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របៀបដែលយុទ្ធសាស្ត្រថ្មីអាចជួយដោះស្រាយបញ្ហាទាំងនេះ។</w:t>
            </w:r>
          </w:p>
        </w:tc>
      </w:tr>
      <w:tr w:rsidR="000851A1" w:rsidRPr="00C911D4" w14:paraId="4269AA5C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6816119D" w14:textId="77777777" w:rsidR="0069656E" w:rsidRPr="00C911D4" w:rsidRDefault="00A85C9D" w:rsidP="00597970">
            <w:pPr>
              <w:pStyle w:val="Image"/>
              <w:spacing w:before="0" w:after="60"/>
              <w:rPr>
                <w:rFonts w:ascii="Noto Sans Khmer" w:hAnsi="Noto Sans Khmer" w:cs="Noto Sans Khmer"/>
                <w:noProof/>
                <w:sz w:val="26"/>
                <w:szCs w:val="26"/>
                <w:lang w:val="en-US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D80B0CA" wp14:editId="6D0B028E">
                  <wp:extent cx="1440000" cy="1080000"/>
                  <wp:effectExtent l="0" t="0" r="8255" b="6350"/>
                  <wp:docPr id="34" name="Picture 34" descr="ស្ត្រីម្នាក់កំពុងដឹកនាំការប្រជុំសហគមន៍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ស្ត្រីម្នាក់កំពុងដឹកនាំការប្រជុំសហគមន៍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AEA315" w14:textId="77777777" w:rsidR="0069656E" w:rsidRPr="00C911D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យើងក៏ចង់ធ្វើការជាមួយសហគមន៍ផងដែរដើម្បី៖</w:t>
            </w:r>
          </w:p>
          <w:p w14:paraId="13B31773" w14:textId="77777777" w:rsidR="0069656E" w:rsidRPr="00C911D4" w:rsidRDefault="00A85C9D" w:rsidP="00B61187">
            <w:pPr>
              <w:pStyle w:val="ListParagraph"/>
              <w:numPr>
                <w:ilvl w:val="0"/>
                <w:numId w:val="21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ចែករំលែកយុទ្ធសាស្ត្រថ្មី</w:t>
            </w:r>
          </w:p>
          <w:p w14:paraId="589760CE" w14:textId="77777777" w:rsidR="0069656E" w:rsidRPr="00C911D4" w:rsidRDefault="00A85C9D" w:rsidP="00B61187">
            <w:pPr>
              <w:pStyle w:val="ListParagraph"/>
              <w:numPr>
                <w:ilvl w:val="0"/>
                <w:numId w:val="21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ធ្វើឱ្យប្រាកដថាវាដំណើរការបានល្អ។</w:t>
            </w:r>
          </w:p>
        </w:tc>
      </w:tr>
      <w:tr w:rsidR="000851A1" w:rsidRPr="00C911D4" w14:paraId="1E754ED6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6AB957FF" w14:textId="77777777" w:rsidR="003421C7" w:rsidRPr="00C911D4" w:rsidRDefault="00A85C9D" w:rsidP="00B61187">
            <w:pPr>
              <w:pStyle w:val="Image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  <w:r w:rsidRPr="00C911D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5A6E053C" wp14:editId="49CBAE2E">
                  <wp:extent cx="1440000" cy="1440000"/>
                  <wp:effectExtent l="0" t="0" r="8255" b="8255"/>
                  <wp:docPr id="33" name="Picture 33" descr="ឯកសារអំពី 'របាយការណ៍' មួយបង្ហាញរូបតំណាងនៃការប្រឈមនានា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ឯកសារអំពី 'របាយការណ៍' មួយបង្ហាញរូបតំណាងនៃការប្រឈមនានា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71C3E7" w14:textId="77777777" w:rsidR="003421C7" w:rsidRPr="00C911D4" w:rsidRDefault="00A85C9D" w:rsidP="00A264B0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របាយការណ៍នេះគឺអំពីបញ្ហាប្រឈមនានាដែលមនុស្ស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385A">
              <w:rPr>
                <w:rFonts w:ascii="Arial" w:hAnsi="Arial" w:cs="Arial"/>
                <w:sz w:val="26"/>
                <w:szCs w:val="26"/>
              </w:rPr>
              <w:t>CALD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> </w:t>
            </w:r>
            <w:r w:rsidRPr="00C911D4">
              <w:rPr>
                <w:rFonts w:ascii="Noto Sans Khmer" w:eastAsia="DaunPenh" w:hAnsi="Noto Sans Khmer" w:cs="Noto Sans Khmer"/>
                <w:sz w:val="26"/>
                <w:szCs w:val="26"/>
              </w:rPr>
              <w:t>ជួបប្រទះ។</w:t>
            </w:r>
            <w:r w:rsidRPr="00C911D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</w:tbl>
    <w:p w14:paraId="155E1A06" w14:textId="77777777" w:rsidR="007F4962" w:rsidRPr="00B61BF1" w:rsidRDefault="00A85C9D" w:rsidP="007F4962">
      <w:pPr>
        <w:pStyle w:val="Heading2"/>
        <w:rPr>
          <w:rFonts w:ascii="Noto Sans Khmer" w:hAnsi="Noto Sans Khmer" w:cs="Noto Sans Khmer"/>
          <w:sz w:val="36"/>
          <w:szCs w:val="36"/>
          <w:lang w:val="en-AU"/>
        </w:rPr>
      </w:pPr>
      <w:bookmarkStart w:id="96" w:name="_Toc113455972"/>
      <w:bookmarkStart w:id="97" w:name="_Toc115270153"/>
      <w:r w:rsidRPr="00B61BF1">
        <w:rPr>
          <w:rFonts w:ascii="Noto Sans Khmer" w:eastAsia="DaunPenh" w:hAnsi="Noto Sans Khmer" w:cs="Noto Sans Khmer"/>
          <w:sz w:val="36"/>
          <w:szCs w:val="36"/>
        </w:rPr>
        <w:lastRenderedPageBreak/>
        <w:t>តើយើងបានធ្វើការជាមួយសហគមន៍យ៉ាងដូចម្ដេច</w:t>
      </w:r>
      <w:r w:rsidRPr="00B61BF1">
        <w:rPr>
          <w:rFonts w:ascii="Noto Sans Khmer" w:hAnsi="Noto Sans Khmer" w:cs="Noto Sans Khmer"/>
          <w:sz w:val="36"/>
          <w:szCs w:val="36"/>
        </w:rPr>
        <w:t>?</w:t>
      </w:r>
      <w:bookmarkEnd w:id="96"/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B61BF1" w14:paraId="20AA8074" w14:textId="77777777" w:rsidTr="00F645C6">
        <w:tc>
          <w:tcPr>
            <w:tcW w:w="2551" w:type="dxa"/>
            <w:vAlign w:val="center"/>
          </w:tcPr>
          <w:p w14:paraId="56190715" w14:textId="77777777" w:rsidR="007F4962" w:rsidRPr="00B61BF1" w:rsidRDefault="00A85C9D" w:rsidP="00A67B49">
            <w:pPr>
              <w:spacing w:line="240" w:lineRule="auto"/>
              <w:jc w:val="center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25E5FD52" wp14:editId="0333E7C4">
                  <wp:extent cx="1440000" cy="1440000"/>
                  <wp:effectExtent l="0" t="0" r="8255" b="8255"/>
                  <wp:docPr id="38" name="Picture 38" descr="ប្រតិទិនបង្ហាញ 'ខែតុលា-ខែធ្នូ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ប្រតិទិនបង្ហាញ 'ខែតុលា-ខែធ្នូ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31A598" w14:textId="300E6B60" w:rsidR="004A26FB" w:rsidRPr="00B61BF1" w:rsidRDefault="00A85C9D" w:rsidP="00486A16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ចាប់ពីខែតុលា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ល់ខែធ្នូ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ឆ្នាំ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2021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បានធ្វើការជាមួយ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សហគមន៍ដើម្បីស្វែងយល់ថាតើ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្រឈមនឹងអ្វីខ្លះ។</w:t>
            </w:r>
          </w:p>
        </w:tc>
      </w:tr>
      <w:tr w:rsidR="000851A1" w:rsidRPr="00B61BF1" w14:paraId="4AED2E3E" w14:textId="77777777" w:rsidTr="00F645C6">
        <w:tc>
          <w:tcPr>
            <w:tcW w:w="2551" w:type="dxa"/>
            <w:vAlign w:val="center"/>
          </w:tcPr>
          <w:p w14:paraId="480E9983" w14:textId="77777777" w:rsidR="000030EB" w:rsidRPr="00B61BF1" w:rsidRDefault="000030EB" w:rsidP="00A67B49">
            <w:pPr>
              <w:spacing w:line="240" w:lineRule="auto"/>
              <w:jc w:val="center"/>
              <w:rPr>
                <w:rFonts w:ascii="Noto Sans Khmer" w:hAnsi="Noto Sans Khmer" w:cs="Noto Sans Khmer"/>
                <w:sz w:val="26"/>
                <w:szCs w:val="26"/>
              </w:rPr>
            </w:pPr>
          </w:p>
        </w:tc>
        <w:tc>
          <w:tcPr>
            <w:tcW w:w="6576" w:type="dxa"/>
            <w:vAlign w:val="center"/>
          </w:tcPr>
          <w:p w14:paraId="73241958" w14:textId="77777777" w:rsidR="000030EB" w:rsidRPr="00B61BF1" w:rsidRDefault="00A85C9D" w:rsidP="008D1637">
            <w:pPr>
              <w:spacing w:before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បានធ្វើការជាមួយ៖</w:t>
            </w:r>
          </w:p>
        </w:tc>
      </w:tr>
      <w:tr w:rsidR="000851A1" w:rsidRPr="00B61BF1" w14:paraId="3B2C814E" w14:textId="77777777" w:rsidTr="00F645C6">
        <w:tc>
          <w:tcPr>
            <w:tcW w:w="2551" w:type="dxa"/>
            <w:vAlign w:val="center"/>
          </w:tcPr>
          <w:p w14:paraId="0813E24F" w14:textId="77777777" w:rsidR="000030EB" w:rsidRPr="00B61BF1" w:rsidRDefault="00A85C9D" w:rsidP="00A67B49">
            <w:pPr>
              <w:spacing w:line="240" w:lineRule="auto"/>
              <w:jc w:val="center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94F0DC9" wp14:editId="68D0D214">
                  <wp:extent cx="1440000" cy="1440000"/>
                  <wp:effectExtent l="0" t="0" r="8255" b="8255"/>
                  <wp:docPr id="19" name="Picture 19" descr="ក្រុមនៃមនុស្សដែលមានភាពចម្រុះផ្នែកវប្បធម៌ និងភាសាមួយក្រុមដែលមានពិការ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ក្រុមនៃមនុស្សដែលមានភាពចម្រុះផ្នែកវប្បធម៌ និងភាសាមួយក្រុមដែលមានពិការ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DDA5BF" w14:textId="77777777" w:rsidR="000030EB" w:rsidRPr="00B61BF1" w:rsidRDefault="00A85C9D" w:rsidP="00486A16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</w:p>
        </w:tc>
      </w:tr>
      <w:tr w:rsidR="000851A1" w:rsidRPr="00B61BF1" w14:paraId="5CED8713" w14:textId="77777777" w:rsidTr="00F645C6">
        <w:tc>
          <w:tcPr>
            <w:tcW w:w="2551" w:type="dxa"/>
            <w:vAlign w:val="center"/>
          </w:tcPr>
          <w:p w14:paraId="35695CFC" w14:textId="77777777" w:rsidR="000030EB" w:rsidRPr="00B61BF1" w:rsidRDefault="00A85C9D" w:rsidP="00A67B49">
            <w:pPr>
              <w:spacing w:line="240" w:lineRule="auto"/>
              <w:jc w:val="center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2E1835FD" wp14:editId="71DBF3E3">
                  <wp:extent cx="1440000" cy="1440000"/>
                  <wp:effectExtent l="0" t="0" r="8255" b="8255"/>
                  <wp:docPr id="35" name="Picture 35" descr="គ្រួសារមួយមានមនុស្សពេញវ័យ 2 នាក់ និងកុមារ 2 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គ្រួសារមួយមានមនុស្សពេញវ័យ 2 នាក់ និងកុមារ 2 នាក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210C9C" w14:textId="77777777" w:rsidR="000030EB" w:rsidRPr="00B61BF1" w:rsidRDefault="00A85C9D" w:rsidP="000030EB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គ្រួសារ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អ្នកថែទាំរបស់ពួកគេ</w:t>
            </w:r>
          </w:p>
        </w:tc>
      </w:tr>
      <w:tr w:rsidR="000851A1" w:rsidRPr="00B61BF1" w14:paraId="4EF7FA63" w14:textId="77777777" w:rsidTr="00F645C6">
        <w:tc>
          <w:tcPr>
            <w:tcW w:w="2551" w:type="dxa"/>
            <w:vAlign w:val="center"/>
          </w:tcPr>
          <w:p w14:paraId="1F63CBE8" w14:textId="77777777" w:rsidR="000030EB" w:rsidRPr="00B61BF1" w:rsidRDefault="00A85C9D" w:rsidP="00A67B49">
            <w:pPr>
              <w:spacing w:line="240" w:lineRule="auto"/>
              <w:jc w:val="center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E284886" wp14:editId="0A72F64E">
                  <wp:extent cx="1440000" cy="1440000"/>
                  <wp:effectExtent l="0" t="0" r="8255" b="8255"/>
                  <wp:docPr id="126" name="Picture 126" descr="មនុស្សមានភាពចម្រុះ 3 នាក់ នៅពី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មនុស្សមានភាពចម្រុះ 3 នាក់ នៅពីមុខអគារការិយាល័យ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923B40" w14:textId="77777777" w:rsidR="000030EB" w:rsidRPr="00B61BF1" w:rsidRDefault="00A85C9D" w:rsidP="00486A16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អង្គការនានាដែលធ្វើការជាមួយមនុស្ស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  <w:tr w:rsidR="000851A1" w:rsidRPr="00B61BF1" w14:paraId="54AD8B38" w14:textId="77777777" w:rsidTr="00F645C6">
        <w:tc>
          <w:tcPr>
            <w:tcW w:w="2551" w:type="dxa"/>
            <w:vAlign w:val="center"/>
          </w:tcPr>
          <w:p w14:paraId="1A4D96A3" w14:textId="77777777" w:rsidR="000030EB" w:rsidRPr="00B61BF1" w:rsidRDefault="00A85C9D" w:rsidP="00A67B49">
            <w:pPr>
              <w:spacing w:line="240" w:lineRule="auto"/>
              <w:jc w:val="center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75FB598" wp14:editId="2DC68F51">
                  <wp:extent cx="1440000" cy="1440000"/>
                  <wp:effectExtent l="0" t="0" r="8255" b="8255"/>
                  <wp:docPr id="37" name="Picture 37" descr="មនុស្សមួយក្រុមមានគ្នាបីនាក់ ដែលមានអគារមួយខ្នងនៅផ្ទៃខាងក្រោយ។ មានរូបតំណាងពិការភាពមួយផងដែ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មនុស្សមួយក្រុមមានគ្នាបីនាក់ ដែលមានអគារមួយខ្នងនៅផ្ទៃខាងក្រោយ។ មានរូបតំណាងពិការភាពមួយផងដែ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98A98E" w14:textId="77777777" w:rsidR="000030EB" w:rsidRPr="00B61BF1" w:rsidRDefault="00A85C9D" w:rsidP="000030EB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អង្គការពិការភាពនានា។</w:t>
            </w:r>
          </w:p>
        </w:tc>
      </w:tr>
    </w:tbl>
    <w:p w14:paraId="20C2CCFF" w14:textId="77777777" w:rsidR="008D1637" w:rsidRDefault="00A85C9D">
      <w:bookmarkStart w:id="98" w:name="_Hlk112852946"/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14:paraId="776AC04C" w14:textId="77777777" w:rsidTr="00F645C6">
        <w:tc>
          <w:tcPr>
            <w:tcW w:w="2551" w:type="dxa"/>
            <w:vAlign w:val="center"/>
          </w:tcPr>
          <w:p w14:paraId="6C3F0A75" w14:textId="77777777" w:rsidR="00FD4880" w:rsidRPr="00B61BF1" w:rsidRDefault="00A85C9D" w:rsidP="008D1637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lastRenderedPageBreak/>
              <w:drawing>
                <wp:inline distT="0" distB="0" distL="0" distR="0" wp14:anchorId="3574DD16" wp14:editId="5F52537B">
                  <wp:extent cx="1440000" cy="960206"/>
                  <wp:effectExtent l="0" t="0" r="8255" b="0"/>
                  <wp:docPr id="39" name="Picture 39" descr="មនុស្សមួយក្រុមកំពុងអង្គុយនៅក្បែរតុមួយនៅក្នុងក្រុមផ្ដោតការយកចិត្តទុកដាក់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មនុស្សមួយក្រុមកំពុងអង្គុយនៅក្បែរតុមួយនៅក្នុងក្រុមផ្ដោតការយកចិត្តទុកដាក់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8110B5" w14:textId="6BFC2375" w:rsidR="00190018" w:rsidRPr="00B61BF1" w:rsidRDefault="00A85C9D" w:rsidP="00FD4880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បានដំណើរការក្រុមនានា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ែលមនុស្សអាចនិយាយអំពី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គំនិតរបស់ពួកគេ។</w:t>
            </w:r>
          </w:p>
        </w:tc>
      </w:tr>
      <w:bookmarkEnd w:id="98"/>
      <w:tr w:rsidR="000851A1" w14:paraId="4818D22B" w14:textId="77777777" w:rsidTr="00F645C6">
        <w:tc>
          <w:tcPr>
            <w:tcW w:w="2551" w:type="dxa"/>
            <w:vAlign w:val="center"/>
          </w:tcPr>
          <w:p w14:paraId="55602DED" w14:textId="77777777" w:rsidR="00FD4880" w:rsidRPr="00B61BF1" w:rsidRDefault="00A85C9D" w:rsidP="008D1637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4598240" wp14:editId="28E6D906">
                  <wp:extent cx="1482725" cy="1482725"/>
                  <wp:effectExtent l="0" t="0" r="3175" b="3175"/>
                  <wp:docPr id="40" name="Picture 40" descr="បុរស 2 នាក់ កំពុងពិភាក្សាអ្វីមួយនៅលើថតឯកសា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បុរស 2 នាក់ កំពុងពិភាក្សាអ្វីមួយនៅលើថតឯកសា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CEC2EC" w14:textId="77777777" w:rsidR="00190018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ហើយយើងបាននិយាយទៅកាន់មនុស្សនានា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្នាក់ទល់នឹងម្នាក់។</w:t>
            </w:r>
          </w:p>
        </w:tc>
      </w:tr>
    </w:tbl>
    <w:p w14:paraId="7B438DD0" w14:textId="77777777" w:rsidR="004832E2" w:rsidRDefault="00A85C9D">
      <w:r>
        <w:br w:type="page"/>
      </w:r>
    </w:p>
    <w:p w14:paraId="69A46EBA" w14:textId="77777777" w:rsidR="00263959" w:rsidRPr="00B61BF1" w:rsidRDefault="00A85C9D" w:rsidP="00263959">
      <w:pPr>
        <w:pStyle w:val="Heading2"/>
        <w:rPr>
          <w:rFonts w:ascii="Noto Sans Khmer" w:hAnsi="Noto Sans Khmer" w:cs="Noto Sans Khmer"/>
          <w:sz w:val="36"/>
          <w:szCs w:val="36"/>
        </w:rPr>
      </w:pPr>
      <w:bookmarkStart w:id="99" w:name="_Toc113455973"/>
      <w:bookmarkStart w:id="100" w:name="_Toc115270154"/>
      <w:r w:rsidRPr="00B61BF1">
        <w:rPr>
          <w:rFonts w:ascii="Noto Sans Khmer" w:eastAsia="DaunPenh" w:hAnsi="Noto Sans Khmer" w:cs="Noto Sans Khmer"/>
          <w:sz w:val="36"/>
          <w:szCs w:val="36"/>
        </w:rPr>
        <w:lastRenderedPageBreak/>
        <w:t>តើសហគមន៍បានប្រាប់យើងអ្វីខ្លះ</w:t>
      </w:r>
      <w:r w:rsidRPr="00B61BF1">
        <w:rPr>
          <w:rFonts w:ascii="Noto Sans Khmer" w:hAnsi="Noto Sans Khmer" w:cs="Noto Sans Khmer"/>
          <w:sz w:val="36"/>
          <w:szCs w:val="36"/>
        </w:rPr>
        <w:t>?</w:t>
      </w:r>
      <w:bookmarkEnd w:id="99"/>
      <w:bookmarkEnd w:id="10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B61BF1" w14:paraId="494DFE65" w14:textId="77777777" w:rsidTr="00045828">
        <w:tc>
          <w:tcPr>
            <w:tcW w:w="2551" w:type="dxa"/>
            <w:vAlign w:val="center"/>
          </w:tcPr>
          <w:p w14:paraId="6438D3AC" w14:textId="77777777" w:rsidR="00263959" w:rsidRPr="00B61BF1" w:rsidRDefault="00A85C9D" w:rsidP="00B61187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B2073C0" wp14:editId="67056BE8">
                  <wp:extent cx="1440000" cy="1440000"/>
                  <wp:effectExtent l="0" t="0" r="8255" b="8255"/>
                  <wp:docPr id="41" name="Picture 41" descr="បុរសម្នាក់កំពុងគិត មើលទៅដូចជាភាន់ច្រឡំ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បុរសម្នាក់កំពុងគិត មើលទៅដូចជាភាន់ច្រឡំ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1D6238" w14:textId="77777777" w:rsidR="00263959" w:rsidRPr="00B61BF1" w:rsidRDefault="00A85C9D" w:rsidP="00486A16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បានចែករំលែកថាវាអាចពិបាកយល់ពីរបៀបដែល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NDIS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ំណើរការ។</w:t>
            </w:r>
          </w:p>
        </w:tc>
      </w:tr>
      <w:tr w:rsidR="000851A1" w:rsidRPr="00B61BF1" w14:paraId="78A25DD1" w14:textId="77777777" w:rsidTr="00045828">
        <w:tc>
          <w:tcPr>
            <w:tcW w:w="2551" w:type="dxa"/>
            <w:vAlign w:val="center"/>
          </w:tcPr>
          <w:p w14:paraId="502552DD" w14:textId="1146C932" w:rsidR="00263959" w:rsidRPr="00B61BF1" w:rsidRDefault="00E22D28" w:rsidP="00DF09CD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3A13FEE" wp14:editId="3C1E7337">
                  <wp:extent cx="1483360" cy="1483360"/>
                  <wp:effectExtent l="0" t="0" r="2540" b="2540"/>
                  <wp:docPr id="29" name="Picture 29" descr="ស្ត្រីម្នាក់កំពុងអានពីថតឯកសារមួយ និងរូបពពុះនិយាយាចំនួន 3 ដែលបង្ហាញភាសា 3 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ស្ត្រីម្នាក់កំពុងអានពីថតឯកសារមួយ និងរូបពពុះនិយាយាចំនួន 3 ដែលបង្ហាញភាសា 3 ខុសៗ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E8D0E3" w14:textId="77777777" w:rsidR="00263959" w:rsidRPr="00B61BF1" w:rsidRDefault="00A85C9D" w:rsidP="00486A16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ហើយពួកគេបានប្រាប់យើងអំពីព័ត៌មានជាភាសាផ្សេងទៀត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ែលមិនតែងតែងាយស្រួលសម្រាប់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ើម្បីប្រើប្រាស់នោះទេ។</w:t>
            </w:r>
          </w:p>
        </w:tc>
      </w:tr>
      <w:tr w:rsidR="000851A1" w:rsidRPr="00B61BF1" w14:paraId="2B41BA9F" w14:textId="77777777" w:rsidTr="00045828">
        <w:tc>
          <w:tcPr>
            <w:tcW w:w="2551" w:type="dxa"/>
            <w:vAlign w:val="center"/>
          </w:tcPr>
          <w:p w14:paraId="07F61477" w14:textId="77777777" w:rsidR="007417E3" w:rsidRPr="00B61BF1" w:rsidRDefault="00A85C9D" w:rsidP="00DF09CD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E0D72F3" wp14:editId="04FF8C2E">
                  <wp:extent cx="1440000" cy="1440000"/>
                  <wp:effectExtent l="0" t="0" r="8255" b="8255"/>
                  <wp:docPr id="44" name="Picture 44" descr="មនុស្សមានភាពចម្រុះមួយក្រុមដែលមានពិការភាព និងព្រួញកោងមួយនៅជុំវិញ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មនុស្សមានភាពចម្រុះមួយក្រុមដែលមានពិការភាព និងព្រួញកោងមួយនៅជុំវិញ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7BBE53" w14:textId="77777777" w:rsidR="007417E3" w:rsidRPr="00B61BF1" w:rsidRDefault="00A85C9D" w:rsidP="00486A16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ពួកគេបានប្រាប់យើងពីរបៀបដែល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NDIS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ំណើរការមិន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="007D13B3" w:rsidRPr="00B61BF1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រួមបញ្ចូល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ទេ។</w:t>
            </w:r>
          </w:p>
          <w:p w14:paraId="54412641" w14:textId="77777777" w:rsidR="007417E3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អ្វីមួយដែលរួមបញ្ចូល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ោះមនុស្សគ្រប់រូបអាច៖</w:t>
            </w:r>
          </w:p>
          <w:p w14:paraId="62657CFA" w14:textId="77777777" w:rsidR="007417E3" w:rsidRPr="00B61BF1" w:rsidRDefault="00A85C9D" w:rsidP="00B61187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រកឃើញ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ព័ត៌មាន</w:t>
            </w:r>
          </w:p>
          <w:p w14:paraId="6A787C34" w14:textId="77777777" w:rsidR="007417E3" w:rsidRPr="00B61BF1" w:rsidRDefault="00A85C9D" w:rsidP="00B61187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ចូលរួមក្នុងការធ្វើសេចក្ដីសម្រេចចិត្តនានា។</w:t>
            </w:r>
          </w:p>
        </w:tc>
      </w:tr>
      <w:tr w:rsidR="000851A1" w:rsidRPr="00B61BF1" w14:paraId="22022205" w14:textId="77777777" w:rsidTr="00045828">
        <w:tc>
          <w:tcPr>
            <w:tcW w:w="2551" w:type="dxa"/>
            <w:vAlign w:val="center"/>
          </w:tcPr>
          <w:p w14:paraId="13A1368A" w14:textId="77777777" w:rsidR="007D13B3" w:rsidRPr="00B61BF1" w:rsidRDefault="00A85C9D" w:rsidP="00B61187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5AB16127" wp14:editId="61E907F5">
                  <wp:extent cx="1440000" cy="965140"/>
                  <wp:effectExtent l="0" t="0" r="8255" b="6985"/>
                  <wp:docPr id="127" name="Picture 127" descr="ស្ត្រីម្នាក់កំពុងគ្រវីក្បាល មើលទៅដូចជាភាន់ច្រឡំ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ស្ត្រីម្នាក់កំពុងគ្រវីក្បាល មើលទៅដូចជាភាន់ច្រឡំ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B5F844" w14:textId="057F137F" w:rsidR="007D13B3" w:rsidRPr="00B61BF1" w:rsidRDefault="00A85C9D" w:rsidP="00486A16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បានចែករំលែកថាបុគ្គលិក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NDIS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ិនតែងតែយល់ពី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របៀបគាំទ្រ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ោះទេ។</w:t>
            </w:r>
          </w:p>
        </w:tc>
      </w:tr>
      <w:tr w:rsidR="000851A1" w:rsidRPr="00B61BF1" w14:paraId="10AF4EE6" w14:textId="77777777" w:rsidTr="00045828">
        <w:tc>
          <w:tcPr>
            <w:tcW w:w="2551" w:type="dxa"/>
            <w:vAlign w:val="center"/>
          </w:tcPr>
          <w:p w14:paraId="46DFE113" w14:textId="77777777" w:rsidR="007D13B3" w:rsidRPr="00B61BF1" w:rsidRDefault="00A85C9D" w:rsidP="00DF09CD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3E32655" wp14:editId="7C426D08">
                  <wp:extent cx="1440000" cy="1440000"/>
                  <wp:effectExtent l="0" t="0" r="8255" b="8255"/>
                  <wp:docPr id="128" name="Picture 128" descr="ស្ត្រីម្នាក់កំពុងគ្រវីក្បាល និងរូបភាពអ្នកផ្ដល់សេវាកម្ម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ស្ត្រីម្នាក់កំពុងគ្រវីក្បាល និងរូបភាពអ្នកផ្ដល់សេវាកម្ម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CA65C7" w14:textId="553B5915" w:rsidR="007D13B3" w:rsidRPr="00B61BF1" w:rsidRDefault="00A85C9D" w:rsidP="00486A16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ពួកគេក៏បានប្រាប់យើងផងដែរថាវាពិបាកដើម្បីរក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សេវាកម្មនានាដែលសមស្របនឹងអ្វីដែល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ត្រូវការ។</w:t>
            </w:r>
          </w:p>
        </w:tc>
      </w:tr>
      <w:tr w:rsidR="000851A1" w:rsidRPr="00B61BF1" w14:paraId="12BF16BE" w14:textId="77777777" w:rsidTr="00045828">
        <w:tc>
          <w:tcPr>
            <w:tcW w:w="2551" w:type="dxa"/>
            <w:vAlign w:val="center"/>
          </w:tcPr>
          <w:p w14:paraId="30728B99" w14:textId="77777777" w:rsidR="007D13B3" w:rsidRPr="00B61BF1" w:rsidRDefault="00A85C9D" w:rsidP="00590A2A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lastRenderedPageBreak/>
              <w:drawing>
                <wp:inline distT="0" distB="0" distL="0" distR="0" wp14:anchorId="1B5DCA2A" wp14:editId="78216347">
                  <wp:extent cx="1440000" cy="1440000"/>
                  <wp:effectExtent l="0" t="0" r="8255" b="8255"/>
                  <wp:docPr id="45" name="Picture 45" descr="បុរសម្នាក់មានសញ្ញាខ្វែងនៅពីខាងលើគាត់ និងមនុស្ស 2 នាក់ ដែលមានសញ្ញាធឹកនៅខាងលើ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បុរសម្នាក់មានសញ្ញាខ្វែងនៅពីខាងលើគាត់ និងមនុស្ស 2 នាក់ ដែលមានសញ្ញាធឹកនៅខាងលើ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622F58" w14:textId="77777777" w:rsidR="007D13B3" w:rsidRPr="00B61BF1" w:rsidRDefault="00A85C9D" w:rsidP="00486A16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បានចែករំលែកថារបៀបដែលយើងពន្យល់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‘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103F45">
              <w:rPr>
                <w:rFonts w:asciiTheme="minorHAnsi" w:hAnsiTheme="minorHAnsi" w:cs="Noto Sans Khmer"/>
                <w:sz w:val="26"/>
                <w:szCs w:val="26"/>
              </w:rPr>
              <w:t>’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ិនរួមបញ្ចូលមនុស្សគ្រប់រូបដែលមកពីសាវតា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ានានោះទេ។</w:t>
            </w:r>
          </w:p>
        </w:tc>
      </w:tr>
      <w:tr w:rsidR="000851A1" w:rsidRPr="00B61BF1" w14:paraId="69E22337" w14:textId="77777777" w:rsidTr="00045828">
        <w:tc>
          <w:tcPr>
            <w:tcW w:w="2551" w:type="dxa"/>
            <w:vAlign w:val="center"/>
          </w:tcPr>
          <w:p w14:paraId="47D82D59" w14:textId="77777777" w:rsidR="007D13B3" w:rsidRPr="00B61BF1" w:rsidRDefault="00A85C9D" w:rsidP="00590A2A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3EA9993" wp14:editId="4A125CC4">
                  <wp:extent cx="1440000" cy="1440000"/>
                  <wp:effectExtent l="0" t="0" r="8255" b="8255"/>
                  <wp:docPr id="47" name="Picture 47" descr="បុរសម្នាក់កំពុងគ្រវីក្បាល ដោយមានរូបតំណាងព័ត៌មា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បុរសម្នាក់កំពុងគ្រវីក្បាល ដោយមានរូបតំណាងព័ត៌មាន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507D42" w14:textId="77777777" w:rsidR="007D13B3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ហើយពួកគបានប្រាប់យើងថាវាពិបាកស្វែងរកព័ត៌មានពី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NDIS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ទាក់ទងនឹង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</w:tbl>
    <w:p w14:paraId="236DF7CF" w14:textId="77777777" w:rsidR="00D66A31" w:rsidRPr="00B61BF1" w:rsidRDefault="00A85C9D" w:rsidP="00590A2A">
      <w:pPr>
        <w:pStyle w:val="Heading3"/>
        <w:spacing w:before="720"/>
        <w:rPr>
          <w:rFonts w:ascii="Noto Sans Khmer" w:hAnsi="Noto Sans Khmer" w:cs="Noto Sans Khmer"/>
          <w:szCs w:val="32"/>
        </w:rPr>
      </w:pPr>
      <w:r w:rsidRPr="00B61BF1">
        <w:rPr>
          <w:rFonts w:ascii="Noto Sans Khmer" w:eastAsia="DaunPenh" w:hAnsi="Noto Sans Khmer" w:cs="Noto Sans Khmer"/>
          <w:szCs w:val="32"/>
        </w:rPr>
        <w:t>អ្វីដែលយើងគួរផ្ដោតលើ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7229"/>
      </w:tblGrid>
      <w:tr w:rsidR="000851A1" w:rsidRPr="00B61BF1" w14:paraId="2C0BB49E" w14:textId="77777777" w:rsidTr="007879E8">
        <w:tc>
          <w:tcPr>
            <w:tcW w:w="2410" w:type="dxa"/>
            <w:vAlign w:val="center"/>
          </w:tcPr>
          <w:p w14:paraId="4CC87938" w14:textId="77777777" w:rsidR="00D66A31" w:rsidRPr="00B61BF1" w:rsidRDefault="00D66A31" w:rsidP="00DF09CD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</w:p>
        </w:tc>
        <w:tc>
          <w:tcPr>
            <w:tcW w:w="7229" w:type="dxa"/>
            <w:vAlign w:val="center"/>
          </w:tcPr>
          <w:p w14:paraId="41DF3BF3" w14:textId="77777777" w:rsidR="00D66A31" w:rsidRPr="00B61BF1" w:rsidRDefault="00A85C9D" w:rsidP="00DF09CD">
            <w:pPr>
              <w:rPr>
                <w:rFonts w:ascii="Noto Sans Khmer" w:hAnsi="Noto Sans Khmer" w:cs="Noto Sans Khmer"/>
                <w:spacing w:val="-4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pacing w:val="-4"/>
                <w:sz w:val="26"/>
                <w:szCs w:val="26"/>
              </w:rPr>
              <w:t>មនុស្សបានប្រាប់យើងថាយើងត្រូវការផ្ដោតលើការយល់ដឹងពីរបៀបដែល៖</w:t>
            </w:r>
          </w:p>
        </w:tc>
      </w:tr>
      <w:tr w:rsidR="000851A1" w:rsidRPr="00B61BF1" w14:paraId="22076F3E" w14:textId="77777777" w:rsidTr="007879E8">
        <w:tc>
          <w:tcPr>
            <w:tcW w:w="2410" w:type="dxa"/>
            <w:vAlign w:val="center"/>
          </w:tcPr>
          <w:p w14:paraId="581CD4FC" w14:textId="77777777" w:rsidR="00D66A31" w:rsidRPr="00B61BF1" w:rsidRDefault="00A85C9D" w:rsidP="00590A2A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D7DA62B" wp14:editId="185C86BB">
                  <wp:extent cx="1440000" cy="1440000"/>
                  <wp:effectExtent l="0" t="0" r="8255" b="8255"/>
                  <wp:docPr id="129" name="Picture 129" descr="មនុស្ស 2 នាក់ ប្រើកាយវិការដៃដើម្បីនិយាយ និងរូបតំណាងសញ្ញាភាសា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មនុស្ស 2 នាក់ ប្រើកាយវិការដៃដើម្បីនិយាយ និងរូបតំណាងសញ្ញាភាសា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65239B3D" w14:textId="77777777" w:rsidR="00D66A31" w:rsidRPr="00B61BF1" w:rsidRDefault="00A85C9D" w:rsidP="00DF09CD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ចង់ឱ្យយើងធ្វើទំនាក់ទំនងជាមួយពួកគេ</w:t>
            </w:r>
          </w:p>
        </w:tc>
      </w:tr>
      <w:tr w:rsidR="000851A1" w:rsidRPr="00B61BF1" w14:paraId="0EB4E945" w14:textId="77777777" w:rsidTr="007879E8">
        <w:tc>
          <w:tcPr>
            <w:tcW w:w="2410" w:type="dxa"/>
            <w:vAlign w:val="center"/>
          </w:tcPr>
          <w:p w14:paraId="12436F93" w14:textId="77777777" w:rsidR="00D66A31" w:rsidRPr="00B61BF1" w:rsidRDefault="00A85C9D" w:rsidP="00590A2A">
            <w:pPr>
              <w:pStyle w:val="Image"/>
              <w:spacing w:before="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0A975DF" wp14:editId="701BBFDB">
                  <wp:extent cx="1440000" cy="1440000"/>
                  <wp:effectExtent l="0" t="0" r="8255" b="8255"/>
                  <wp:docPr id="90" name="Picture 90" descr="ឯកសារ 3 ច្បាប់ជា 3 ភាសា និងរូបតំណាងព័ត៌មាន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ឯកសារ 3 ច្បាប់ជា 3 ភាសា និងរូបតំណាងព័ត៌មាន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401C09E8" w14:textId="77777777" w:rsidR="00D66A31" w:rsidRPr="00B61BF1" w:rsidRDefault="00A85C9D" w:rsidP="00590A2A">
            <w:pPr>
              <w:pStyle w:val="ListParagraph"/>
              <w:numPr>
                <w:ilvl w:val="0"/>
                <w:numId w:val="38"/>
              </w:numPr>
              <w:spacing w:before="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ព័ត៌មានជាភាសាផ្សេងទៀតដំណើរការបានល្អ។</w:t>
            </w:r>
          </w:p>
        </w:tc>
      </w:tr>
    </w:tbl>
    <w:p w14:paraId="4D65A354" w14:textId="77777777" w:rsidR="00590A2A" w:rsidRDefault="00A85C9D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14:paraId="7262C3A4" w14:textId="77777777" w:rsidTr="0071466B">
        <w:tc>
          <w:tcPr>
            <w:tcW w:w="2551" w:type="dxa"/>
            <w:vAlign w:val="bottom"/>
          </w:tcPr>
          <w:p w14:paraId="4F37AE3F" w14:textId="77777777" w:rsidR="00D66A31" w:rsidRPr="00785FE2" w:rsidRDefault="00A85C9D" w:rsidP="0071466B">
            <w:pPr>
              <w:pStyle w:val="Image"/>
              <w:spacing w:after="360"/>
            </w:pPr>
            <w:r>
              <w:rPr>
                <w:noProof/>
              </w:rPr>
              <w:lastRenderedPageBreak/>
              <w:drawing>
                <wp:inline distT="0" distB="0" distL="0" distR="0" wp14:anchorId="739C1836" wp14:editId="4659BFEF">
                  <wp:extent cx="1440000" cy="1440000"/>
                  <wp:effectExtent l="0" t="0" r="8255" b="8255"/>
                  <wp:docPr id="130" name="Picture 130" descr="បុរសម្នាក់កំពុងប្រើថេប្លិតឌីជីថល កំពុងគិតអំពី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បុរសម្នាក់កំពុងប្រើថេប្លិតឌីជីថល កំពុងគិតអំពីមនុស្ស CALD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2493D6" w14:textId="77777777" w:rsidR="00D66A31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ពួកគេបានចែករំលែកថាយើងត្រូវការគិតអំពីអ្វីដែល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ត្រូវការ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៖</w:t>
            </w:r>
          </w:p>
          <w:p w14:paraId="64483043" w14:textId="77777777" w:rsidR="00D66A31" w:rsidRPr="00B61BF1" w:rsidRDefault="00A85C9D" w:rsidP="00B61187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ំណើរការ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NDIS</w:t>
            </w:r>
          </w:p>
          <w:p w14:paraId="40706B08" w14:textId="77777777" w:rsidR="00D66A31" w:rsidRPr="00B61BF1" w:rsidRDefault="00A85C9D" w:rsidP="00B61187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សរសេរផែនការនានា</w:t>
            </w:r>
          </w:p>
          <w:p w14:paraId="33C6F2F1" w14:textId="77777777" w:rsidR="00D66A31" w:rsidRPr="00B61BF1" w:rsidRDefault="00A85C9D" w:rsidP="00B61187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ធ្វើសេចក្ដីសម្រេចចិត្តនានា។</w:t>
            </w:r>
          </w:p>
        </w:tc>
      </w:tr>
      <w:tr w:rsidR="000851A1" w14:paraId="2A4841ED" w14:textId="77777777" w:rsidTr="00590A2A">
        <w:tc>
          <w:tcPr>
            <w:tcW w:w="2551" w:type="dxa"/>
            <w:vAlign w:val="center"/>
          </w:tcPr>
          <w:p w14:paraId="51F85E57" w14:textId="77777777" w:rsidR="00D66A31" w:rsidRPr="00785FE2" w:rsidRDefault="00A85C9D" w:rsidP="0071466B">
            <w:pPr>
              <w:pStyle w:val="Image"/>
              <w:spacing w:before="480" w:after="360"/>
            </w:pPr>
            <w:r>
              <w:rPr>
                <w:noProof/>
              </w:rPr>
              <w:drawing>
                <wp:inline distT="0" distB="0" distL="0" distR="0" wp14:anchorId="7C251873" wp14:editId="3627F1CF">
                  <wp:extent cx="1440000" cy="1080000"/>
                  <wp:effectExtent l="0" t="0" r="8255" b="6350"/>
                  <wp:docPr id="49" name="Picture 49" descr="ស្ត្រីពីរនាក់កំពុងក្រឡេកមើលកុំព្យូទ័រយួរដៃជាមួយគ្នា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ស្ត្រីពីរនាក់កំពុងក្រឡេកមើលកុំព្យូទ័រយួរដៃជាមួយគ្នា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4821DF" w14:textId="7A625E51" w:rsidR="00D66A31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បានប្រាប់យើងថាយើងត្រូវការគាំទ្របុគ្គលិកគាំទ្ររបស់យើង</w:t>
            </w:r>
            <w:r w:rsidR="000F1C63">
              <w:rPr>
                <w:rFonts w:ascii="Noto Sans Khmer" w:eastAsia="DaunPenh" w:hAnsi="Noto Sans Khmer" w:cs="Noto Sans Khmer"/>
                <w:sz w:val="26"/>
                <w:szCs w:val="26"/>
                <w:cs/>
              </w:rPr>
              <w:br/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ើម្បីបន្តរៀនសូត្រអំពីរបៀបធ្វើការជាមួយ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14:paraId="1F032510" w14:textId="77777777" w:rsidTr="00590A2A">
        <w:tc>
          <w:tcPr>
            <w:tcW w:w="2551" w:type="dxa"/>
            <w:vAlign w:val="center"/>
          </w:tcPr>
          <w:p w14:paraId="3115F9BD" w14:textId="77777777" w:rsidR="00D66A31" w:rsidRPr="00785FE2" w:rsidRDefault="00A85C9D" w:rsidP="0071466B">
            <w:pPr>
              <w:pStyle w:val="Image"/>
              <w:spacing w:before="360" w:after="360"/>
            </w:pPr>
            <w:r>
              <w:rPr>
                <w:noProof/>
              </w:rPr>
              <w:drawing>
                <wp:inline distT="0" distB="0" distL="0" distR="0" wp14:anchorId="357459C2" wp14:editId="4BA42CDC">
                  <wp:extent cx="1440000" cy="1440000"/>
                  <wp:effectExtent l="0" t="0" r="8255" b="8255"/>
                  <wp:docPr id="51" name="Picture 51" descr="រូបតំណាងដៃកំពុងជ្រើសរើសរវាងជម្រើសបី៖ A B ឬ C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រូបតំណាងដៃកំពុងជ្រើសរើសរវាងជម្រើសបី៖ A B ឬ C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1A9CEE" w14:textId="77777777" w:rsidR="00D66A31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ពួកគេបានចែករំលែកថាយើងត្រូវការផ្ដល់ឱ្យ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ូវជម្រើស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ការគ្រប់គ្រងច្រើនទៀត។</w:t>
            </w:r>
          </w:p>
        </w:tc>
      </w:tr>
      <w:tr w:rsidR="000851A1" w14:paraId="6038C423" w14:textId="77777777" w:rsidTr="00590A2A">
        <w:tc>
          <w:tcPr>
            <w:tcW w:w="2551" w:type="dxa"/>
            <w:vAlign w:val="center"/>
          </w:tcPr>
          <w:p w14:paraId="56B19F0B" w14:textId="77777777" w:rsidR="006A5E1E" w:rsidRPr="00785FE2" w:rsidRDefault="00A85C9D" w:rsidP="0071466B">
            <w:pPr>
              <w:pStyle w:val="Image"/>
              <w:spacing w:before="360" w:after="360"/>
            </w:pPr>
            <w:r>
              <w:rPr>
                <w:noProof/>
              </w:rPr>
              <w:drawing>
                <wp:inline distT="0" distB="0" distL="0" distR="0" wp14:anchorId="7459D567" wp14:editId="355CB652">
                  <wp:extent cx="1440000" cy="1440000"/>
                  <wp:effectExtent l="0" t="0" r="8255" b="8255"/>
                  <wp:docPr id="53" name="Picture 53" descr="ក្រុមនៃមនុស្សដែលមានភាពចម្រុះផ្នែកវប្បធម៌ និងភាសាមួយក្រុមដែលមានពិការ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ក្រុមនៃមនុស្សដែលមានភាពចម្រុះផ្នែកវប្បធម៌ និងភាសាមួយក្រុមដែលមានពិការ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2F46BA" w14:textId="77777777" w:rsidR="006A5E1E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ហើយយើងត្រូវការចែករំលែកព័ត៌មានបន្ថែមទៀតអំពី៖</w:t>
            </w:r>
          </w:p>
          <w:p w14:paraId="6BB956B0" w14:textId="77777777" w:rsidR="006A5E1E" w:rsidRPr="00B61BF1" w:rsidRDefault="00A85C9D" w:rsidP="00B61187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</w:p>
          <w:p w14:paraId="403F875D" w14:textId="77777777" w:rsidR="006A5E1E" w:rsidRPr="00B61BF1" w:rsidRDefault="00A85C9D" w:rsidP="00B61187">
            <w:pPr>
              <w:pStyle w:val="ListParagraph"/>
              <w:numPr>
                <w:ilvl w:val="0"/>
                <w:numId w:val="3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ការគាំទ្រអ្វីខ្លះដែលពួកគេត្រូវការ។</w:t>
            </w:r>
          </w:p>
        </w:tc>
      </w:tr>
    </w:tbl>
    <w:p w14:paraId="7CC96C3F" w14:textId="77777777" w:rsidR="00263959" w:rsidRDefault="00A85C9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564A9E8D" w14:textId="77777777" w:rsidR="004832E2" w:rsidRPr="00B61BF1" w:rsidRDefault="00A85C9D" w:rsidP="00092AB7">
      <w:pPr>
        <w:pStyle w:val="Heading2"/>
        <w:rPr>
          <w:rFonts w:ascii="Noto Sans Khmer" w:hAnsi="Noto Sans Khmer" w:cs="Noto Sans Khmer"/>
          <w:sz w:val="36"/>
          <w:szCs w:val="36"/>
        </w:rPr>
      </w:pPr>
      <w:bookmarkStart w:id="101" w:name="_Toc113455974"/>
      <w:bookmarkStart w:id="102" w:name="_Toc115270155"/>
      <w:r w:rsidRPr="00B61BF1">
        <w:rPr>
          <w:rFonts w:ascii="Noto Sans Khmer" w:eastAsia="DaunPenh" w:hAnsi="Noto Sans Khmer" w:cs="Noto Sans Khmer"/>
          <w:sz w:val="36"/>
          <w:szCs w:val="36"/>
        </w:rPr>
        <w:lastRenderedPageBreak/>
        <w:t>ប្រធានបទ</w:t>
      </w:r>
      <w:r w:rsidRPr="00B61BF1">
        <w:rPr>
          <w:rFonts w:ascii="Noto Sans Khmer" w:hAnsi="Noto Sans Khmer" w:cs="Noto Sans Khmer"/>
          <w:sz w:val="36"/>
          <w:szCs w:val="36"/>
        </w:rPr>
        <w:t xml:space="preserve"> </w:t>
      </w:r>
      <w:r w:rsidRPr="00B61BF1">
        <w:rPr>
          <w:rFonts w:ascii="Noto Sans Khmer" w:eastAsia="DaunPenh" w:hAnsi="Noto Sans Khmer" w:cs="Noto Sans Khmer"/>
          <w:sz w:val="36"/>
          <w:szCs w:val="36"/>
        </w:rPr>
        <w:t>និងគោលដៅរបស់យើង</w:t>
      </w:r>
      <w:bookmarkEnd w:id="101"/>
      <w:bookmarkEnd w:id="10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B61BF1" w14:paraId="3D5F3AD1" w14:textId="77777777" w:rsidTr="00F645C6">
        <w:tc>
          <w:tcPr>
            <w:tcW w:w="2551" w:type="dxa"/>
            <w:vAlign w:val="center"/>
          </w:tcPr>
          <w:p w14:paraId="07B17632" w14:textId="77777777" w:rsidR="00190018" w:rsidRPr="00B61BF1" w:rsidRDefault="00A85C9D" w:rsidP="001B5704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0CB42D4" wp14:editId="50CF8D17">
                  <wp:extent cx="1440000" cy="1080000"/>
                  <wp:effectExtent l="0" t="0" r="8255" b="6350"/>
                  <wp:docPr id="54" name="Picture 54" descr="មនុស្សមួយក្រុមកំពុងអង្គុយនៅជិតតុមួយកំពុងនិយា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មនុស្សមួយក្រុមកំពុងអង្គុយនៅជិតតុមួយកំពុងនិយាយ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101004" w14:textId="0FF0858B" w:rsidR="00190018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បានធ្វើ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កិច្ចប្រជុំពិភាក្សា</w:t>
            </w:r>
            <w:r w:rsidR="000F1C63">
              <w:rPr>
                <w:rStyle w:val="Strong"/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>តុមូល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ួយក្នុងខែកុម្ភៈ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ឆ្នាំ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2022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  <w:p w14:paraId="0943379B" w14:textId="3C81EBE8" w:rsidR="00190018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កិច្ចប្រជុំពិភាក្សាតុមូល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គឺជាក្រុមមនុស្សដែលនិយាយអំពី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្រធានបទមួយ។</w:t>
            </w:r>
          </w:p>
          <w:p w14:paraId="72B8FA17" w14:textId="77777777" w:rsidR="00190018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ម្នាក់ៗមានការបញ្ចេញមតិអំពីប្រធានបទនោះ។</w:t>
            </w:r>
          </w:p>
        </w:tc>
      </w:tr>
      <w:tr w:rsidR="000851A1" w:rsidRPr="00B61BF1" w14:paraId="76AFC2AD" w14:textId="77777777" w:rsidTr="00F645C6">
        <w:tc>
          <w:tcPr>
            <w:tcW w:w="2551" w:type="dxa"/>
            <w:vAlign w:val="center"/>
          </w:tcPr>
          <w:p w14:paraId="09604483" w14:textId="77777777" w:rsidR="000030EB" w:rsidRPr="00B61BF1" w:rsidRDefault="00A85C9D" w:rsidP="001B5704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5648F89" wp14:editId="3DE34EFD">
                  <wp:extent cx="1440000" cy="1440000"/>
                  <wp:effectExtent l="0" t="0" r="8255" b="8255"/>
                  <wp:docPr id="55" name="Picture 55" descr="មនុស្សមានភាពចម្រុះមួយក្រុមដែលមានពិការភាព និងសញ្ញាមួយបង្ហាញ '30+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មនុស្សមានភាពចម្រុះមួយក្រុមដែលមានពិការភាព និងសញ្ញាមួយបង្ហាញ '30+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310E3C" w14:textId="77777777" w:rsidR="000030EB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ជាង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30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ាក់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ានចូលរួមនៅក្នុងកិច្ចប្រជុំពិភាក្សា។</w:t>
            </w:r>
          </w:p>
          <w:p w14:paraId="6DFBF9EC" w14:textId="77777777" w:rsidR="00603662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ហើយពួកគេបាននិយាយអំពីអ្វីដែលសហគមន៍បានប្រាប់យើង។</w:t>
            </w:r>
          </w:p>
        </w:tc>
      </w:tr>
      <w:tr w:rsidR="000851A1" w:rsidRPr="00B61BF1" w14:paraId="70469002" w14:textId="77777777" w:rsidTr="00F645C6">
        <w:tc>
          <w:tcPr>
            <w:tcW w:w="2551" w:type="dxa"/>
            <w:vAlign w:val="center"/>
          </w:tcPr>
          <w:p w14:paraId="4FCC4F13" w14:textId="77777777" w:rsidR="00535FA0" w:rsidRPr="00B61BF1" w:rsidRDefault="00A85C9D" w:rsidP="001B5704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545A200B" wp14:editId="208C2190">
                  <wp:extent cx="1440000" cy="1440000"/>
                  <wp:effectExtent l="0" t="0" r="8255" b="8255"/>
                  <wp:docPr id="57" name="Picture 57" descr="ក្តារតម្បៀតខ្ទាស់បង្ហាញ 'ប្រធានបទ' មានអំពូលភ្លើង និងរូបតំណាងមានន័យសំខាន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ក្តារតម្បៀតខ្ទាស់បង្ហាញ 'ប្រធានបទ' មានអំពូលភ្លើង និងរូបតំណាងមានន័យសំខាន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0258DA" w14:textId="19F05DFD" w:rsidR="00535FA0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កិច្ចប្រជុំពិភាក្សា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ានប្រើប្រាស់គំនិតទាំងនេះដើម្បីបង្កើត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ប្រធានបទ</w:t>
            </w:r>
            <w:r w:rsidR="004E508A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 xml:space="preserve"> (</w:t>
            </w:r>
            <w:r w:rsidR="004E508A" w:rsidRPr="00486A16">
              <w:rPr>
                <w:rStyle w:val="Strong"/>
                <w:rFonts w:ascii="Arial" w:eastAsia="DaunPenh" w:hAnsi="Arial" w:cs="Arial"/>
                <w:sz w:val="26"/>
                <w:szCs w:val="26"/>
              </w:rPr>
              <w:t>themes</w:t>
            </w:r>
            <w:r w:rsidR="004E508A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)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គោលដៅនានាសម្រាប់យុទ្ធសាស្ត្រថ្មីរបស់យើង។</w:t>
            </w:r>
          </w:p>
          <w:p w14:paraId="311791F1" w14:textId="0480A375" w:rsidR="00603662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្រធានបទនានាគឺជាគំនិតសំខាន់ៗដែលបានមកពីផ្នែកផ្សេងៗនៃ</w:t>
            </w:r>
            <w:r w:rsidR="000F1C63">
              <w:rPr>
                <w:rFonts w:ascii="Noto Sans Khmer" w:eastAsia="DaunPenh" w:hAnsi="Noto Sans Khmer" w:cs="Noto Sans Khmer"/>
                <w:sz w:val="26"/>
                <w:szCs w:val="26"/>
                <w:cs/>
              </w:rPr>
              <w:br/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ការងារ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ជីវិតរបស់យើង។</w:t>
            </w:r>
          </w:p>
        </w:tc>
      </w:tr>
      <w:tr w:rsidR="000851A1" w:rsidRPr="00B61BF1" w14:paraId="264CBFC1" w14:textId="77777777" w:rsidTr="00F645C6">
        <w:tc>
          <w:tcPr>
            <w:tcW w:w="2551" w:type="dxa"/>
            <w:vAlign w:val="center"/>
          </w:tcPr>
          <w:p w14:paraId="5E0F852D" w14:textId="77777777" w:rsidR="00647EA2" w:rsidRPr="00B61BF1" w:rsidRDefault="00A85C9D" w:rsidP="001B5704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AF04371" wp14:editId="2E580D62">
                  <wp:extent cx="1440000" cy="1440000"/>
                  <wp:effectExtent l="0" t="0" r="8255" b="8255"/>
                  <wp:docPr id="59" name="Picture 59" descr="រូបតំណាងប្រធានបទមួយ រូបតំណាងគោលដៅមួយ និង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រូបតំណាងប្រធានបទមួយ រូបតំណាងគោលដៅមួយ និងសញ្ញាលើកមេដៃឡើ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74F148" w14:textId="589754F3" w:rsidR="00647EA2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ៅថ្ងៃទី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24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ខែឧសភា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ឆ្នាំ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2022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បានដឹកនាំធ្វើកិច្ចប្រជុំពិភាក្សា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>តុមូល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ួយទៀត។</w:t>
            </w:r>
          </w:p>
          <w:p w14:paraId="65591A24" w14:textId="6EB8EB50" w:rsidR="00647EA2" w:rsidRPr="00B61BF1" w:rsidRDefault="00A85C9D" w:rsidP="00190018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ៅឯកិច្ចប្រជុំពិភាក្សា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>តុមូល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ោះ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គ្រប់រូបបានយល់ស្រប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លើប្រធានបទ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គោលដៅនានាដែលយើងគួរធ្វើការឆ្ពោះទៅរក។</w:t>
            </w:r>
          </w:p>
        </w:tc>
      </w:tr>
    </w:tbl>
    <w:p w14:paraId="69651F6F" w14:textId="77777777" w:rsidR="00115682" w:rsidRPr="00B61BF1" w:rsidRDefault="00A85C9D" w:rsidP="00E45672">
      <w:pPr>
        <w:pStyle w:val="Heading3"/>
        <w:rPr>
          <w:rFonts w:ascii="Noto Sans Khmer" w:hAnsi="Noto Sans Khmer" w:cs="Noto Sans Khmer"/>
          <w:szCs w:val="32"/>
        </w:rPr>
      </w:pPr>
      <w:r w:rsidRPr="00B61BF1">
        <w:rPr>
          <w:rFonts w:ascii="Noto Sans Khmer" w:eastAsia="DaunPenh" w:hAnsi="Noto Sans Khmer" w:cs="Noto Sans Khmer"/>
          <w:szCs w:val="32"/>
        </w:rPr>
        <w:lastRenderedPageBreak/>
        <w:t>តើប្រធានបទរបស់យើងមានអ្វីខ្លះ</w:t>
      </w:r>
      <w:r w:rsidRPr="00B61BF1">
        <w:rPr>
          <w:rFonts w:ascii="Noto Sans Khmer" w:hAnsi="Noto Sans Khmer" w:cs="Noto Sans Khmer"/>
          <w:szCs w:val="32"/>
        </w:rPr>
        <w:t>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B61BF1" w14:paraId="0E1A120B" w14:textId="77777777" w:rsidTr="00F645C6">
        <w:tc>
          <w:tcPr>
            <w:tcW w:w="2551" w:type="dxa"/>
            <w:vAlign w:val="center"/>
          </w:tcPr>
          <w:p w14:paraId="6773DABC" w14:textId="77777777" w:rsidR="0051385B" w:rsidRPr="00B61BF1" w:rsidRDefault="00A85C9D" w:rsidP="00F67B6A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3063F73" wp14:editId="21BCBFE6">
                  <wp:extent cx="1440000" cy="1440000"/>
                  <wp:effectExtent l="0" t="0" r="8255" b="8255"/>
                  <wp:docPr id="60" name="Picture 60" descr="ក្តារតម្បៀតខ្ទាស់បង្ហាញ 'ប្រធានបទ' និងលេខ 5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ក្តារតម្បៀតខ្ទាស់បង្ហាញ 'ប្រធានបទ' និងលេខ 5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9B5056" w14:textId="5C6356C7" w:rsidR="0051385B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កិច្ចប្រជុំពិភាក្សា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>តុមូល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ានសម្រេចលើប្រធានបទចំនួន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5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  <w:p w14:paraId="7B65DE9C" w14:textId="77777777" w:rsidR="00531CBF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្រធានបទនីមួយៗមានបញ្ជីគោលដៅនានា។</w:t>
            </w:r>
          </w:p>
        </w:tc>
      </w:tr>
      <w:tr w:rsidR="000851A1" w:rsidRPr="00B61BF1" w14:paraId="08190C31" w14:textId="77777777" w:rsidTr="00F645C6">
        <w:tc>
          <w:tcPr>
            <w:tcW w:w="2551" w:type="dxa"/>
            <w:vAlign w:val="center"/>
          </w:tcPr>
          <w:p w14:paraId="1932DDC8" w14:textId="77777777" w:rsidR="007F4962" w:rsidRPr="00B61BF1" w:rsidRDefault="00A85C9D" w:rsidP="00F67B6A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611A98F8" wp14:editId="546B5EB3">
                  <wp:extent cx="1440000" cy="1079682"/>
                  <wp:effectExtent l="0" t="0" r="8255" b="6350"/>
                  <wp:docPr id="61" name="Picture 61" descr="មនុស្សមួយក្រុមកំពុងនិយាយអំពីឯកសារមួយ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មនុស្សមួយក្រុមកំពុងនិយាយអំពីឯកសារមួយ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72F475" w14:textId="77777777" w:rsidR="00961471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នឹងប្រើប្រាស់សហការរចនាដើម្បីធ្វើឱ្យប្រាកដថាប្រធានបទ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គោលដៅនានារបស់យើងនឹងដំណើរការបានល្អសម្រាប់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:rsidRPr="00B61BF1" w14:paraId="7427D72C" w14:textId="77777777" w:rsidTr="00F645C6">
        <w:tc>
          <w:tcPr>
            <w:tcW w:w="2551" w:type="dxa"/>
            <w:vAlign w:val="center"/>
          </w:tcPr>
          <w:p w14:paraId="43F5658E" w14:textId="77777777" w:rsidR="0091595D" w:rsidRPr="00B61BF1" w:rsidRDefault="00A85C9D" w:rsidP="00F67B6A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61CD57D" wp14:editId="0B36FBCC">
                  <wp:extent cx="1440000" cy="1440000"/>
                  <wp:effectExtent l="0" t="0" r="8255" b="8255"/>
                  <wp:docPr id="62" name="Picture 62" descr="បុរសម្នាក់កំពុងគាំទ្រដល់បុរសម្នាក់ទៀត និងសញ្ញាព្រួញមួយចង្អុលឡើងលើទៅ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បុរសម្នាក់កំពុងគាំទ្រដល់បុរសម្នាក់ទៀត និងសញ្ញាព្រួញមួយចង្អុលឡើងលើទៅសញ្ញាលើកមេដៃឡើ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45C371" w14:textId="77777777" w:rsidR="00B06D41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េះនឹងជួយ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៖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67678B22" w14:textId="77777777" w:rsidR="00B06D41" w:rsidRPr="00B61BF1" w:rsidRDefault="00A85C9D" w:rsidP="00B61187">
            <w:pPr>
              <w:pStyle w:val="ListParagraph"/>
              <w:numPr>
                <w:ilvl w:val="0"/>
                <w:numId w:val="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ានបទពិសោធន៍កាន់តែប្រសើរឡើងជាមួយនឹង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NDIS</w:t>
            </w:r>
          </w:p>
          <w:p w14:paraId="0A518354" w14:textId="77777777" w:rsidR="0091595D" w:rsidRPr="00B61BF1" w:rsidRDefault="00A85C9D" w:rsidP="00B61187">
            <w:pPr>
              <w:pStyle w:val="ListParagraph"/>
              <w:numPr>
                <w:ilvl w:val="0"/>
                <w:numId w:val="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ទទួលបានការគាំទ្រដែលពួកគេត្រូវការ។</w:t>
            </w:r>
          </w:p>
        </w:tc>
      </w:tr>
      <w:tr w:rsidR="000851A1" w:rsidRPr="00B61BF1" w14:paraId="6C0AE5DE" w14:textId="77777777" w:rsidTr="00F645C6">
        <w:tc>
          <w:tcPr>
            <w:tcW w:w="2551" w:type="dxa"/>
            <w:vAlign w:val="center"/>
          </w:tcPr>
          <w:p w14:paraId="3776B2E3" w14:textId="77777777" w:rsidR="002119C9" w:rsidRPr="00B61BF1" w:rsidRDefault="00A85C9D" w:rsidP="00F67B6A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57667D5A" wp14:editId="11E3C109">
                  <wp:extent cx="1440000" cy="1438767"/>
                  <wp:effectExtent l="0" t="0" r="8255" b="9525"/>
                  <wp:docPr id="63" name="Picture 63" descr="ស្ត្រីម្នាក់កំពុងអានថត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ស្ត្រីម្នាក់កំពុងអានថតឯកសារ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B98AB3" w14:textId="77777777" w:rsidR="002119C9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ពន្យល់ប្រធានបទនីមួយៗឱ្យកាន់តែលម្អិតថែមទៀតនៅលើទំព័រខាងក្រោម។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</w:tbl>
    <w:p w14:paraId="7921649D" w14:textId="77777777" w:rsidR="00A0701F" w:rsidRPr="00B61BF1" w:rsidRDefault="00A85C9D">
      <w:pPr>
        <w:spacing w:before="0" w:after="0" w:line="240" w:lineRule="auto"/>
        <w:rPr>
          <w:rFonts w:ascii="Noto Sans Khmer" w:hAnsi="Noto Sans Khmer" w:cs="Noto Sans Khmer"/>
          <w:b/>
          <w:bCs/>
          <w:color w:val="6B2976"/>
          <w:sz w:val="26"/>
          <w:szCs w:val="26"/>
          <w:lang w:eastAsia="x-none"/>
        </w:rPr>
      </w:pPr>
      <w:r w:rsidRPr="00B61BF1">
        <w:rPr>
          <w:rFonts w:ascii="Noto Sans Khmer" w:hAnsi="Noto Sans Khmer" w:cs="Noto Sans Khmer"/>
          <w:sz w:val="26"/>
          <w:szCs w:val="26"/>
        </w:rPr>
        <w:br w:type="page"/>
      </w:r>
    </w:p>
    <w:p w14:paraId="111DDBB1" w14:textId="77777777" w:rsidR="00A0701F" w:rsidRPr="00B61BF1" w:rsidRDefault="00A85C9D" w:rsidP="00433E5D">
      <w:pPr>
        <w:pStyle w:val="Heading2"/>
        <w:spacing w:after="120"/>
        <w:rPr>
          <w:rFonts w:ascii="Noto Sans Khmer" w:hAnsi="Noto Sans Khmer" w:cs="Noto Sans Khmer"/>
          <w:sz w:val="36"/>
          <w:szCs w:val="36"/>
        </w:rPr>
      </w:pPr>
      <w:bookmarkStart w:id="103" w:name="_Toc113455975"/>
      <w:bookmarkStart w:id="104" w:name="_Toc115270156"/>
      <w:r w:rsidRPr="00486A16">
        <w:rPr>
          <w:rFonts w:ascii="Arial" w:hAnsi="Arial" w:cs="Arial"/>
          <w:sz w:val="36"/>
          <w:szCs w:val="36"/>
        </w:rPr>
        <w:lastRenderedPageBreak/>
        <w:t>1</w:t>
      </w:r>
      <w:r w:rsidRPr="00B61BF1">
        <w:rPr>
          <w:rFonts w:ascii="Noto Sans Khmer" w:hAnsi="Noto Sans Khmer" w:cs="Noto Sans Khmer"/>
          <w:sz w:val="36"/>
          <w:szCs w:val="36"/>
        </w:rPr>
        <w:t xml:space="preserve">. </w:t>
      </w:r>
      <w:r w:rsidRPr="00B61BF1">
        <w:rPr>
          <w:rFonts w:ascii="Noto Sans Khmer" w:eastAsia="DaunPenh" w:hAnsi="Noto Sans Khmer" w:cs="Noto Sans Khmer"/>
          <w:sz w:val="36"/>
          <w:szCs w:val="36"/>
        </w:rPr>
        <w:t>ការផ្ដោតលើអ្នកចូលរួម</w:t>
      </w:r>
      <w:r w:rsidRPr="00B61BF1">
        <w:rPr>
          <w:rFonts w:ascii="Noto Sans Khmer" w:hAnsi="Noto Sans Khmer" w:cs="Noto Sans Khmer"/>
          <w:sz w:val="36"/>
          <w:szCs w:val="36"/>
        </w:rPr>
        <w:t xml:space="preserve"> </w:t>
      </w:r>
      <w:r w:rsidRPr="00486A16">
        <w:rPr>
          <w:rFonts w:ascii="Arial" w:hAnsi="Arial" w:cs="Arial"/>
          <w:sz w:val="36"/>
          <w:szCs w:val="36"/>
        </w:rPr>
        <w:t>CALD</w:t>
      </w:r>
      <w:r w:rsidRPr="00B61BF1">
        <w:rPr>
          <w:rFonts w:ascii="Noto Sans Khmer" w:hAnsi="Noto Sans Khmer" w:cs="Noto Sans Khmer"/>
          <w:sz w:val="36"/>
          <w:szCs w:val="36"/>
        </w:rPr>
        <w:t xml:space="preserve"> </w:t>
      </w:r>
      <w:r w:rsidRPr="00B61BF1">
        <w:rPr>
          <w:rFonts w:ascii="Noto Sans Khmer" w:eastAsia="DaunPenh" w:hAnsi="Noto Sans Khmer" w:cs="Noto Sans Khmer"/>
          <w:sz w:val="36"/>
          <w:szCs w:val="36"/>
        </w:rPr>
        <w:t>នៅពេលយើងធ្វើការ</w:t>
      </w:r>
      <w:bookmarkEnd w:id="103"/>
      <w:bookmarkEnd w:id="10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B61BF1" w14:paraId="4772C509" w14:textId="77777777" w:rsidTr="00C91E9A">
        <w:tc>
          <w:tcPr>
            <w:tcW w:w="2551" w:type="dxa"/>
            <w:vAlign w:val="center"/>
          </w:tcPr>
          <w:p w14:paraId="4181C422" w14:textId="77777777" w:rsidR="006A5E1E" w:rsidRPr="00B61BF1" w:rsidRDefault="00A85C9D" w:rsidP="00433E5D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697139DA" wp14:editId="37C55A41">
                  <wp:extent cx="1440000" cy="1440000"/>
                  <wp:effectExtent l="0" t="0" r="8255" b="8255"/>
                  <wp:docPr id="64" name="Picture 64" descr="បុរសម្នាក់កំពុងប្រើថេប្លិតឌីជីថល កំពុងគិតអំពី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បុរសម្នាក់កំពុងប្រើថេប្លិតឌីជីថល កំពុងគិតអំពីមនុស្ស CALD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4E13FC" w14:textId="77777777" w:rsidR="006A5E1E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ត្រូវតែធ្វើឱ្យប្រាកដថាយើងគិតអំពីអ្វីដែល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ត្រូវការ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យើង៖</w:t>
            </w:r>
          </w:p>
          <w:p w14:paraId="106176E7" w14:textId="77777777" w:rsidR="006A5E1E" w:rsidRPr="00B61BF1" w:rsidRDefault="00A85C9D" w:rsidP="00B61187">
            <w:pPr>
              <w:pStyle w:val="ListParagraph"/>
              <w:numPr>
                <w:ilvl w:val="0"/>
                <w:numId w:val="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ដំណើរការ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NDIS</w:t>
            </w:r>
          </w:p>
          <w:p w14:paraId="061B32EB" w14:textId="77777777" w:rsidR="006A5E1E" w:rsidRPr="00B61BF1" w:rsidRDefault="00A85C9D" w:rsidP="00B61187">
            <w:pPr>
              <w:pStyle w:val="ListParagraph"/>
              <w:numPr>
                <w:ilvl w:val="0"/>
                <w:numId w:val="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សរសេរផែនការនានា</w:t>
            </w:r>
          </w:p>
          <w:p w14:paraId="5C7D2149" w14:textId="77777777" w:rsidR="006A5E1E" w:rsidRPr="00B61BF1" w:rsidRDefault="00A85C9D" w:rsidP="00B61187">
            <w:pPr>
              <w:pStyle w:val="ListParagraph"/>
              <w:numPr>
                <w:ilvl w:val="0"/>
                <w:numId w:val="8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ធ្វើសេចក្ដីសម្រេចចិត្តនានា។</w:t>
            </w:r>
          </w:p>
        </w:tc>
      </w:tr>
      <w:tr w:rsidR="000851A1" w:rsidRPr="00B61BF1" w14:paraId="21C14A1D" w14:textId="77777777" w:rsidTr="00C91E9A">
        <w:tc>
          <w:tcPr>
            <w:tcW w:w="2551" w:type="dxa"/>
            <w:vAlign w:val="center"/>
          </w:tcPr>
          <w:p w14:paraId="18FDCA1B" w14:textId="77777777" w:rsidR="006A5E1E" w:rsidRPr="00B61BF1" w:rsidRDefault="00A85C9D" w:rsidP="00B61187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29244555" wp14:editId="6F849FEC">
                  <wp:extent cx="1404000" cy="1404000"/>
                  <wp:effectExtent l="0" t="0" r="5715" b="5715"/>
                  <wp:docPr id="65" name="Picture 65" descr="បុរសម្នាក់កំពុងចង្អុលទៅកាន់ខ្លួនគាត់ ដោយលើកដៃម្ខាងទៀតរបស់គាត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បុរសម្នាក់កំពុងចង្អុលទៅកាន់ខ្លួនគាត់ ដោយលើកដៃម្ខាងទៀតរបស់គាត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3F2D7F" w14:textId="77777777" w:rsidR="006A5E1E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ត្រូវការផ្ដោតលើអ្វីដែលមនុស្សម្នាក់ៗត្រូវការ។</w:t>
            </w:r>
          </w:p>
        </w:tc>
      </w:tr>
      <w:tr w:rsidR="000851A1" w:rsidRPr="00B61BF1" w14:paraId="634BFB71" w14:textId="77777777" w:rsidTr="00C91E9A">
        <w:tc>
          <w:tcPr>
            <w:tcW w:w="2551" w:type="dxa"/>
            <w:vAlign w:val="center"/>
          </w:tcPr>
          <w:p w14:paraId="0F45005F" w14:textId="77777777" w:rsidR="006A5E1E" w:rsidRPr="00B61BF1" w:rsidRDefault="00A85C9D" w:rsidP="00433E5D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DF81CF7" wp14:editId="427C0FDD">
                  <wp:extent cx="1440000" cy="1440000"/>
                  <wp:effectExtent l="0" t="0" r="8255" b="8255"/>
                  <wp:docPr id="66" name="Picture 66" descr="ក្រុមមនុស្សមានភាពចម្រុះដែលមានពិការភាព និង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ក្រុមមនុស្សមានភាពចម្រុះដែលមានពិការភាព និងសញ្ញាលើកមេដៃឡើ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2BFB13" w14:textId="4631ED92" w:rsidR="006A5E1E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ហើយយើងត្រូវតែធ្វើឱ្យប្រាកដថារបៀបដែលយើងធ្វើអ្វីៗដំណើរការ</w:t>
            </w:r>
            <w:r w:rsidR="000F1C63">
              <w:rPr>
                <w:rFonts w:ascii="Noto Sans Khmer" w:eastAsia="DaunPenh" w:hAnsi="Noto Sans Khmer" w:cs="Noto Sans Khmer"/>
                <w:sz w:val="26"/>
                <w:szCs w:val="26"/>
                <w:cs/>
              </w:rPr>
              <w:br/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ានល្អសម្រាប់មនុស្សមកពីសាវតា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ផ្សេងៗគ្នា។</w:t>
            </w:r>
          </w:p>
        </w:tc>
      </w:tr>
      <w:tr w:rsidR="000851A1" w:rsidRPr="00B61BF1" w14:paraId="71DE89DB" w14:textId="77777777" w:rsidTr="00C91E9A">
        <w:tc>
          <w:tcPr>
            <w:tcW w:w="2551" w:type="dxa"/>
            <w:vAlign w:val="center"/>
          </w:tcPr>
          <w:p w14:paraId="74F9FB55" w14:textId="6A3553AE" w:rsidR="00B41968" w:rsidRPr="00B61BF1" w:rsidRDefault="00E22D28" w:rsidP="00433E5D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AD82596" wp14:editId="7126AA21">
                  <wp:extent cx="1440000" cy="1440000"/>
                  <wp:effectExtent l="0" t="0" r="8255" b="8255"/>
                  <wp:docPr id="86" name="Picture 86" descr="អេក្រង់កុំព្យូរទ័របង្ហាញពីការស្ទង់មតិមួយ រូបពពុះការនិយាយបង្ហាញភាសាមួយទៀត និងសញ្ញាទម្លាក់មេដៃចុ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អេក្រង់កុំព្យូរទ័របង្ហាញពីការស្ទង់មតិមួយ រូបពពុះការនិយាយបង្ហាញភាសាមួយទៀត និងសញ្ញាទម្លាក់មេដៃចុះ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2BF18D" w14:textId="77777777" w:rsidR="00B41968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ឧទាហរណ៍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គេហទំព័រដែលយើងប្រើប្រាស់ដើម្បីធ្វើការស្ទង់មតិ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មិនដំណើរការសម្រាប់ភាសាផ្សេងៗគ្នាទេ។</w:t>
            </w:r>
          </w:p>
        </w:tc>
      </w:tr>
      <w:tr w:rsidR="000851A1" w:rsidRPr="00B61BF1" w14:paraId="1E2FA886" w14:textId="77777777" w:rsidTr="00C91E9A">
        <w:tc>
          <w:tcPr>
            <w:tcW w:w="2551" w:type="dxa"/>
            <w:vAlign w:val="center"/>
          </w:tcPr>
          <w:p w14:paraId="015B9C62" w14:textId="77777777" w:rsidR="00B41968" w:rsidRPr="00B61BF1" w:rsidRDefault="00A85C9D" w:rsidP="00CC544D">
            <w:pPr>
              <w:pStyle w:val="Image"/>
              <w:spacing w:before="480" w:after="48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lastRenderedPageBreak/>
              <w:drawing>
                <wp:inline distT="0" distB="0" distL="0" distR="0" wp14:anchorId="5A73CC7C" wp14:editId="277887E4">
                  <wp:extent cx="1440000" cy="1440000"/>
                  <wp:effectExtent l="0" t="0" r="8255" b="8255"/>
                  <wp:docPr id="69" name="Picture 69" descr="មនុស្សម្នាក់កំពុងគាំទ្រអ្នកចូលរួម NDIS ម្នាក់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មនុស្សម្នាក់កំពុងគាំទ្រអ្នកចូលរួម NDIS ម្នាក់ និងរូបតំណាងសុវត្ថិ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8B1EF7" w14:textId="77777777" w:rsidR="00B41968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ក៏ត្រូវការផែនការមួយដើម្បីធ្វើឱ្យប្រាកដថាសេវាកម្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ិងការគាំទ្រនានាមានសុវត្ថិភាពសម្រាប់រាល់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វប្បធម៌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:rsidRPr="00B61BF1" w14:paraId="43AC050C" w14:textId="77777777" w:rsidTr="00C91E9A">
        <w:tc>
          <w:tcPr>
            <w:tcW w:w="2551" w:type="dxa"/>
            <w:vAlign w:val="center"/>
          </w:tcPr>
          <w:p w14:paraId="2560E3E7" w14:textId="3816F16D" w:rsidR="00B41968" w:rsidRPr="00B61BF1" w:rsidRDefault="00A85C9D" w:rsidP="00CC544D">
            <w:pPr>
              <w:pStyle w:val="Image"/>
              <w:spacing w:before="480" w:after="48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5601FD4F" wp14:editId="255FA47B">
                  <wp:extent cx="1440000" cy="1068129"/>
                  <wp:effectExtent l="0" t="0" r="8255" b="0"/>
                  <wp:docPr id="68" name="Picture 68" descr="មនុស្សមួយក្រុមនៅក្នុងពិធីបុណ្យអាព្រិច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មនុស្សមួយក្រុមនៅក្នុងពិធីបុណ្យអាព្រិច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13CE21" w14:textId="77777777" w:rsidR="00B41968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វប្បធម៌របស់អ្នកគឺ៖</w:t>
            </w:r>
          </w:p>
          <w:p w14:paraId="3FD78278" w14:textId="77777777" w:rsidR="00B41968" w:rsidRPr="00B61BF1" w:rsidRDefault="00A85C9D" w:rsidP="00B61187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របៀបរស់នៅរបស់អ្នក</w:t>
            </w:r>
          </w:p>
          <w:p w14:paraId="49B519CF" w14:textId="77777777" w:rsidR="00B41968" w:rsidRPr="00B61BF1" w:rsidRDefault="00A85C9D" w:rsidP="00B61187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អ្វីដែលសំខាន់ចំពោះអ្នក។</w:t>
            </w:r>
          </w:p>
        </w:tc>
      </w:tr>
    </w:tbl>
    <w:p w14:paraId="394A77F3" w14:textId="77777777" w:rsidR="00625A32" w:rsidRPr="00B61BF1" w:rsidRDefault="00A85C9D" w:rsidP="00CC544D">
      <w:pPr>
        <w:pStyle w:val="Heading3"/>
        <w:spacing w:before="480"/>
        <w:rPr>
          <w:rFonts w:ascii="Noto Sans Khmer" w:hAnsi="Noto Sans Khmer" w:cs="Noto Sans Khmer"/>
          <w:szCs w:val="32"/>
        </w:rPr>
      </w:pPr>
      <w:r w:rsidRPr="00B61BF1">
        <w:rPr>
          <w:rFonts w:ascii="Noto Sans Khmer" w:eastAsia="DaunPenh" w:hAnsi="Noto Sans Khmer" w:cs="Noto Sans Khmer"/>
          <w:szCs w:val="32"/>
        </w:rPr>
        <w:t>តើគោលដៅរបស់យើងមានអ្វីខ្លះ</w:t>
      </w:r>
      <w:r w:rsidRPr="00B61BF1">
        <w:rPr>
          <w:rFonts w:ascii="Noto Sans Khmer" w:hAnsi="Noto Sans Khmer" w:cs="Noto Sans Khmer"/>
          <w:szCs w:val="32"/>
        </w:rPr>
        <w:t>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B61BF1" w14:paraId="65C589B2" w14:textId="77777777" w:rsidTr="00CC544D">
        <w:tc>
          <w:tcPr>
            <w:tcW w:w="2551" w:type="dxa"/>
            <w:vAlign w:val="center"/>
          </w:tcPr>
          <w:p w14:paraId="78E86FE7" w14:textId="13FAA830" w:rsidR="00DA4FC6" w:rsidRPr="00B61BF1" w:rsidRDefault="00A85C9D" w:rsidP="00CC544D">
            <w:pPr>
              <w:pStyle w:val="Image"/>
              <w:spacing w:before="480" w:after="48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6135C1EC" wp14:editId="665D6043">
                  <wp:extent cx="1440000" cy="1314810"/>
                  <wp:effectExtent l="0" t="0" r="8255" b="0"/>
                  <wp:docPr id="70" name="Picture 70" descr="មនុស្ស 2 នាក់ កំពុងចែករំលែកថត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មនុស្ស 2 នាក់ កំពុងចែករំលែកថតឯកសារ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1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19EDD4" w14:textId="06CEB752" w:rsidR="00DA4FC6" w:rsidRPr="00B61BF1" w:rsidRDefault="00A85C9D" w:rsidP="009A6EDF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ធ្វើឱ្យប្រាកដថារាល់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អាចចូលរួមក្នុង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សេចក្ដីសម្រេចចិត្តនានាទាក់ទងនឹងការគាំទ្ររបស់ពួកគេ។</w:t>
            </w:r>
          </w:p>
        </w:tc>
      </w:tr>
      <w:tr w:rsidR="000851A1" w:rsidRPr="00B61BF1" w14:paraId="205C8D7D" w14:textId="77777777" w:rsidTr="00CC544D">
        <w:tc>
          <w:tcPr>
            <w:tcW w:w="2551" w:type="dxa"/>
            <w:vAlign w:val="center"/>
          </w:tcPr>
          <w:p w14:paraId="66406DE5" w14:textId="7C637868" w:rsidR="00B41968" w:rsidRPr="00B61BF1" w:rsidRDefault="00A85C9D" w:rsidP="00CC544D">
            <w:pPr>
              <w:pStyle w:val="Image"/>
              <w:spacing w:before="60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2742C8E7" wp14:editId="4822023C">
                  <wp:extent cx="1440000" cy="1440000"/>
                  <wp:effectExtent l="0" t="0" r="8255" b="8255"/>
                  <wp:docPr id="73" name="Picture 73" descr="ស្ត្រីម្នាក់កំពុងចង្អុលទៅសញ្ញាបូកមានពណ៌បៃតងស្ថិតនៅក្នុងរង្វង់ពណ៌ស្វ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ស្ត្រីម្នាក់កំពុងចង្អុលទៅសញ្ញាបូកមានពណ៌បៃតងស្ថិតនៅក្នុងរង្វង់ពណ៌ស្វា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C4CA2D" w14:textId="77777777" w:rsidR="00B41968" w:rsidRPr="00B61BF1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េះរួមមាន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ពួកគេ៖</w:t>
            </w:r>
          </w:p>
          <w:p w14:paraId="288CEDFA" w14:textId="77777777" w:rsidR="00B41968" w:rsidRPr="00B61BF1" w:rsidRDefault="00A85C9D" w:rsidP="00B61187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ចូលរួមជាមួយ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NDIS</w:t>
            </w:r>
          </w:p>
          <w:p w14:paraId="41924A31" w14:textId="77777777" w:rsidR="00B41968" w:rsidRPr="00B61BF1" w:rsidRDefault="00A85C9D" w:rsidP="00B61187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រៀបចំផែនការសម្រាប់ការគាំទ្ររបស់ពួកគេ</w:t>
            </w:r>
          </w:p>
          <w:p w14:paraId="24350063" w14:textId="77777777" w:rsidR="00B41968" w:rsidRPr="00B61BF1" w:rsidRDefault="00A85C9D" w:rsidP="00B61187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ប្រើប្រាស់ការគាំទ្ររបស់ពួកគេ។</w:t>
            </w:r>
          </w:p>
        </w:tc>
      </w:tr>
    </w:tbl>
    <w:p w14:paraId="19ACBEBE" w14:textId="77777777" w:rsidR="00CC544D" w:rsidRDefault="00A85C9D">
      <w: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57"/>
      </w:tblGrid>
      <w:tr w:rsidR="000851A1" w14:paraId="2BBA68E1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131E39B2" w14:textId="77777777" w:rsidR="00B41968" w:rsidRPr="00785FE2" w:rsidRDefault="00A85C9D" w:rsidP="00CC544D">
            <w:pPr>
              <w:pStyle w:val="Image"/>
              <w:spacing w:before="360" w:after="360"/>
            </w:pPr>
            <w:r>
              <w:rPr>
                <w:noProof/>
              </w:rPr>
              <w:lastRenderedPageBreak/>
              <w:drawing>
                <wp:inline distT="0" distB="0" distL="0" distR="0" wp14:anchorId="5BBC9A1A" wp14:editId="6D70BD45">
                  <wp:extent cx="1440000" cy="1440000"/>
                  <wp:effectExtent l="0" t="0" r="8255" b="8255"/>
                  <wp:docPr id="72" name="Picture 72" descr="ស្ត្រីពីរនាក់កំពុងក្រឡេកមើលទៅព័ត៌មាននៅលើថេប្លិតជាមួ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ស្ត្រីពីរនាក់កំពុងក្រឡេកមើលទៅព័ត៌មាននៅលើថេប្លិតជាមួយ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981DC3" w14:textId="77777777" w:rsidR="00B41968" w:rsidRPr="00B61BF1" w:rsidRDefault="00A85C9D" w:rsidP="009A6EDF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េះមានន័យថាយើងត្រូវតែគិតអំពីរបៀបគាំទ្រដល់អ្នកចូលរួម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ពួកគេធ្វើដូច្នេះ។</w:t>
            </w:r>
          </w:p>
        </w:tc>
      </w:tr>
      <w:tr w:rsidR="000851A1" w14:paraId="36BFCC86" w14:textId="77777777" w:rsidTr="00144613">
        <w:tc>
          <w:tcPr>
            <w:tcW w:w="2551" w:type="dxa"/>
            <w:vAlign w:val="center"/>
          </w:tcPr>
          <w:p w14:paraId="29564B91" w14:textId="77777777" w:rsidR="00625A32" w:rsidRPr="00785FE2" w:rsidRDefault="00A85C9D" w:rsidP="00CC544D">
            <w:pPr>
              <w:pStyle w:val="Image"/>
              <w:spacing w:before="360" w:after="360"/>
            </w:pPr>
            <w:r>
              <w:rPr>
                <w:noProof/>
              </w:rPr>
              <w:drawing>
                <wp:inline distT="0" distB="0" distL="0" distR="0" wp14:anchorId="1919FA80" wp14:editId="14ABD2D9">
                  <wp:extent cx="1440000" cy="1079846"/>
                  <wp:effectExtent l="0" t="0" r="8255" b="6350"/>
                  <wp:docPr id="71" name="Picture 71" descr="ស្ត្រីម្នាក់កំពុងត្រូវបានគាំទ្រ និងកំពុងញញឹម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ស្ត្រីម្នាក់កំពុងត្រូវបានគាំទ្រ និងកំពុងញញឹម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6E9DCC9E" w14:textId="77777777" w:rsidR="00625A32" w:rsidRPr="00B61BF1" w:rsidRDefault="00A85C9D" w:rsidP="009A6EDF">
            <w:pPr>
              <w:rPr>
                <w:rFonts w:ascii="Noto Sans Khmer" w:hAnsi="Noto Sans Khmer" w:cs="Noto Sans Khmer"/>
                <w:spacing w:val="-2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យើងចង់ធ្វើឱ្យសេវាកម្មនានារបស់យើងមានសុវត្ថិភាព</w:t>
            </w:r>
            <w:r w:rsidRPr="00B61BF1">
              <w:rPr>
                <w:rFonts w:ascii="Noto Sans Khmer" w:hAnsi="Noto Sans Khmer" w:cs="Noto Sans Khmer"/>
                <w:spacing w:val="-2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និងស្វាគមន៍។</w:t>
            </w:r>
          </w:p>
        </w:tc>
      </w:tr>
      <w:tr w:rsidR="000851A1" w14:paraId="7C878772" w14:textId="77777777" w:rsidTr="00144613">
        <w:tc>
          <w:tcPr>
            <w:tcW w:w="2551" w:type="dxa"/>
            <w:vAlign w:val="center"/>
          </w:tcPr>
          <w:p w14:paraId="771605B8" w14:textId="77777777" w:rsidR="00587F1B" w:rsidRPr="00785FE2" w:rsidRDefault="00A85C9D" w:rsidP="00CC544D">
            <w:pPr>
              <w:pStyle w:val="Image"/>
              <w:spacing w:before="360" w:after="360"/>
            </w:pPr>
            <w:r>
              <w:rPr>
                <w:noProof/>
              </w:rPr>
              <w:drawing>
                <wp:inline distT="0" distB="0" distL="0" distR="0" wp14:anchorId="1EC49A36" wp14:editId="775CD91D">
                  <wp:extent cx="1440000" cy="1440000"/>
                  <wp:effectExtent l="0" t="0" r="8255" b="8255"/>
                  <wp:docPr id="75" name="Picture 75" descr="មនុស្សមានភាពចម្រុះមួយក្រុមដែលមានពិការភាព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មនុស្សមានភាពចម្រុះមួយក្រុមដែលមានពិការភាព និងរូបតំណាងសុវត្ថិ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22E66A44" w14:textId="3E8B67DB" w:rsidR="00587F1B" w:rsidRPr="00B61BF1" w:rsidRDefault="00A85C9D" w:rsidP="009A6EDF">
            <w:pPr>
              <w:rPr>
                <w:rFonts w:ascii="Noto Sans Khmer" w:hAnsi="Noto Sans Khmer" w:cs="Noto Sans Khmer"/>
                <w:spacing w:val="-4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pacing w:val="-4"/>
                <w:sz w:val="26"/>
                <w:szCs w:val="26"/>
              </w:rPr>
              <w:t>យើងចង់ធ្វើការជាមួយសហគមន៍ដើម្បីយល់ដឹងពីរបៀបដែលសេវាកម្ម</w:t>
            </w:r>
            <w:r w:rsidR="000F1C63">
              <w:rPr>
                <w:rFonts w:ascii="Noto Sans Khmer" w:eastAsia="DaunPenh" w:hAnsi="Noto Sans Khmer" w:cs="Noto Sans Khmer"/>
                <w:spacing w:val="-4"/>
                <w:sz w:val="26"/>
                <w:szCs w:val="26"/>
                <w:cs/>
              </w:rPr>
              <w:br/>
            </w:r>
            <w:r w:rsidRPr="00B61BF1">
              <w:rPr>
                <w:rFonts w:ascii="Noto Sans Khmer" w:eastAsia="DaunPenh" w:hAnsi="Noto Sans Khmer" w:cs="Noto Sans Khmer"/>
                <w:spacing w:val="-4"/>
                <w:sz w:val="26"/>
                <w:szCs w:val="26"/>
              </w:rPr>
              <w:t>នានាអាចមានសុវត្ថិភាពសម្រាប់វប្បធម៌ទាំងអស់។</w:t>
            </w:r>
          </w:p>
        </w:tc>
      </w:tr>
      <w:tr w:rsidR="000851A1" w14:paraId="24F10458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76640AF6" w14:textId="77777777" w:rsidR="00625A32" w:rsidRPr="00785FE2" w:rsidRDefault="00A85C9D" w:rsidP="00CC544D">
            <w:pPr>
              <w:pStyle w:val="Image"/>
              <w:spacing w:before="360" w:after="360"/>
            </w:pPr>
            <w:r>
              <w:rPr>
                <w:noProof/>
              </w:rPr>
              <w:drawing>
                <wp:inline distT="0" distB="0" distL="0" distR="0" wp14:anchorId="40022306" wp14:editId="2D066FD4">
                  <wp:extent cx="1440000" cy="1440000"/>
                  <wp:effectExtent l="0" t="0" r="8255" b="8255"/>
                  <wp:docPr id="76" name="Picture 76" descr="មនុស្សម្នាក់កំពុងគាំទ្រស្ត្រីម្នាក់ មនុស្ស 2 នាក់ កំពុងចាប់ដៃគ្នា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មនុស្សម្នាក់កំពុងគាំទ្រស្ត្រីម្នាក់ មនុស្ស 2 នាក់ កំពុងចាប់ដៃគ្នា និងរូបតំណាងសុវត្ថិ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056498" w14:textId="77777777" w:rsidR="00625A32" w:rsidRPr="00B61BF1" w:rsidRDefault="00A85C9D" w:rsidP="009A6EDF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នេះរួមមានការយល់ស្របលើអ្វីដែលមានន័យ</w:t>
            </w:r>
            <w:r w:rsidRPr="00B61BF1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B61BF1">
              <w:rPr>
                <w:rFonts w:ascii="Noto Sans Khmer" w:eastAsia="DaunPenh" w:hAnsi="Noto Sans Khmer" w:cs="Noto Sans Khmer"/>
                <w:sz w:val="26"/>
                <w:szCs w:val="26"/>
              </w:rPr>
              <w:t>សម្រាប់សេវាកម្មមួយដែលមានសុវត្ថិភាព។</w:t>
            </w:r>
          </w:p>
        </w:tc>
      </w:tr>
    </w:tbl>
    <w:p w14:paraId="4D4077D0" w14:textId="77777777" w:rsidR="000A4F01" w:rsidRDefault="00A85C9D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3D414A38" w14:textId="77777777" w:rsidR="00A0701F" w:rsidRPr="00542714" w:rsidRDefault="00A85C9D" w:rsidP="007F6F74">
      <w:pPr>
        <w:pStyle w:val="Heading2"/>
        <w:rPr>
          <w:rFonts w:ascii="Noto Sans Khmer" w:hAnsi="Noto Sans Khmer" w:cs="Noto Sans Khmer"/>
          <w:sz w:val="36"/>
          <w:szCs w:val="36"/>
          <w:lang w:val="en-US"/>
        </w:rPr>
      </w:pPr>
      <w:bookmarkStart w:id="105" w:name="_Toc113455976"/>
      <w:bookmarkStart w:id="106" w:name="_Toc115270157"/>
      <w:r w:rsidRPr="00486A16">
        <w:rPr>
          <w:rFonts w:ascii="Arial" w:hAnsi="Arial" w:cs="Arial"/>
          <w:sz w:val="36"/>
          <w:szCs w:val="36"/>
        </w:rPr>
        <w:lastRenderedPageBreak/>
        <w:t>2</w:t>
      </w:r>
      <w:r w:rsidRPr="00542714">
        <w:rPr>
          <w:rFonts w:ascii="Noto Sans Khmer" w:hAnsi="Noto Sans Khmer" w:cs="Noto Sans Khmer"/>
          <w:sz w:val="36"/>
          <w:szCs w:val="36"/>
        </w:rPr>
        <w:t xml:space="preserve">. </w:t>
      </w:r>
      <w:r w:rsidRPr="00542714">
        <w:rPr>
          <w:rFonts w:ascii="Noto Sans Khmer" w:eastAsia="DaunPenh" w:hAnsi="Noto Sans Khmer" w:cs="Noto Sans Khmer"/>
          <w:sz w:val="36"/>
          <w:szCs w:val="36"/>
        </w:rPr>
        <w:t>ការធ្វើឱ្យប្រាកដថាបុគ្គលិករបស់យើងមានជំនាញត្រឹមត្រូវ</w:t>
      </w:r>
      <w:bookmarkEnd w:id="105"/>
      <w:bookmarkEnd w:id="10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B61BF1" w14:paraId="7766751A" w14:textId="77777777" w:rsidTr="00C91E9A">
        <w:tc>
          <w:tcPr>
            <w:tcW w:w="2551" w:type="dxa"/>
            <w:vAlign w:val="center"/>
          </w:tcPr>
          <w:p w14:paraId="0CC91027" w14:textId="77777777" w:rsidR="00B774BE" w:rsidRPr="00B61BF1" w:rsidRDefault="00A85C9D" w:rsidP="00B61187">
            <w:pPr>
              <w:pStyle w:val="Image"/>
              <w:spacing w:before="360" w:after="360"/>
              <w:rPr>
                <w:rFonts w:ascii="Noto Sans Khmer" w:hAnsi="Noto Sans Khmer" w:cs="Noto Sans Khmer"/>
              </w:rPr>
            </w:pPr>
            <w:r w:rsidRPr="00B61BF1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6AFCD8E7" wp14:editId="0119FB4D">
                  <wp:extent cx="1440000" cy="1440000"/>
                  <wp:effectExtent l="0" t="0" r="8255" b="8255"/>
                  <wp:docPr id="77" name="Picture 77" descr="មនុស្ស 2 នាក់ កំពុងគិតអំពីសេវាកម្មនា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មនុស្ស 2 នាក់ កំពុងគិតអំពីសេវាកម្មនា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7D586D" w14:textId="77777777" w:rsidR="00614C0E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បុគ្គលិករបស់យើងគួរយល់ដឹងដឹងអំពី៖</w:t>
            </w:r>
          </w:p>
          <w:p w14:paraId="1BB6002D" w14:textId="77777777" w:rsidR="00614C0E" w:rsidRPr="00542714" w:rsidRDefault="00A85C9D" w:rsidP="00B61187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របៀបធ្វើការជាមួយ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</w:p>
          <w:p w14:paraId="30318921" w14:textId="77777777" w:rsidR="00B774BE" w:rsidRPr="00542714" w:rsidRDefault="00A85C9D" w:rsidP="00B61187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ការគាំទ្រអ្វីខ្លះដែលពួកគេត្រូវការ។</w:t>
            </w:r>
          </w:p>
        </w:tc>
      </w:tr>
      <w:tr w:rsidR="000851A1" w:rsidRPr="00B61BF1" w14:paraId="56C3C4B7" w14:textId="77777777" w:rsidTr="00C91E9A">
        <w:tc>
          <w:tcPr>
            <w:tcW w:w="2551" w:type="dxa"/>
            <w:vAlign w:val="center"/>
          </w:tcPr>
          <w:p w14:paraId="30A7568A" w14:textId="77777777" w:rsidR="00A0701F" w:rsidRPr="00B61BF1" w:rsidRDefault="00A0701F" w:rsidP="00CC544D">
            <w:pPr>
              <w:pStyle w:val="Image"/>
              <w:rPr>
                <w:rFonts w:ascii="Noto Sans Khmer" w:hAnsi="Noto Sans Khmer" w:cs="Noto Sans Khmer"/>
              </w:rPr>
            </w:pPr>
          </w:p>
        </w:tc>
        <w:tc>
          <w:tcPr>
            <w:tcW w:w="6576" w:type="dxa"/>
            <w:vAlign w:val="center"/>
          </w:tcPr>
          <w:p w14:paraId="1EAFBBC9" w14:textId="77777777" w:rsidR="00A0701F" w:rsidRPr="00542714" w:rsidRDefault="00A85C9D" w:rsidP="003279D1">
            <w:pPr>
              <w:spacing w:before="60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ពួកគេក៏ត្រូវការយល់ដឹងផងដែរពីរបៀបផ្ដល់សេវាកម្មនានាដែលមាន៖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  <w:tr w:rsidR="000851A1" w:rsidRPr="00B61BF1" w14:paraId="74A9B3CC" w14:textId="77777777" w:rsidTr="00C91E9A">
        <w:tc>
          <w:tcPr>
            <w:tcW w:w="2551" w:type="dxa"/>
            <w:vAlign w:val="center"/>
          </w:tcPr>
          <w:p w14:paraId="2F5E9140" w14:textId="77777777" w:rsidR="005D75D0" w:rsidRPr="00B61BF1" w:rsidRDefault="00A85C9D" w:rsidP="00CC544D">
            <w:pPr>
              <w:pStyle w:val="Image"/>
              <w:rPr>
                <w:rFonts w:ascii="Noto Sans Khmer" w:hAnsi="Noto Sans Khmer" w:cs="Noto Sans Khmer"/>
                <w:noProof/>
              </w:rPr>
            </w:pPr>
            <w:r w:rsidRPr="00B61BF1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5CCA634E" wp14:editId="5B50993A">
                  <wp:extent cx="1440000" cy="1440000"/>
                  <wp:effectExtent l="0" t="0" r="8255" b="8255"/>
                  <wp:docPr id="79" name="Picture 79" descr="មនុស្សមានភាពចម្រុះមួយក្រុមដែលមានពិការភាព និងព្រួញកោងមួយនៅជុំវិញ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មនុស្សមានភាពចម្រុះមួយក្រុមដែលមានពិការភាព និងព្រួញកោងមួយនៅជុំវិញ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F705E3" w14:textId="77777777" w:rsidR="005D75D0" w:rsidRPr="00542714" w:rsidRDefault="00A85C9D" w:rsidP="00CC544D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ការរួមបញ្ចូល</w:t>
            </w:r>
          </w:p>
        </w:tc>
      </w:tr>
      <w:tr w:rsidR="000851A1" w:rsidRPr="00B61BF1" w14:paraId="19A52409" w14:textId="77777777" w:rsidTr="00C91E9A">
        <w:tc>
          <w:tcPr>
            <w:tcW w:w="2551" w:type="dxa"/>
            <w:vAlign w:val="center"/>
          </w:tcPr>
          <w:p w14:paraId="2D638D40" w14:textId="77777777" w:rsidR="005D75D0" w:rsidRPr="00B61BF1" w:rsidRDefault="00A85C9D" w:rsidP="00CC544D">
            <w:pPr>
              <w:pStyle w:val="Image"/>
              <w:rPr>
                <w:rFonts w:ascii="Noto Sans Khmer" w:hAnsi="Noto Sans Khmer" w:cs="Noto Sans Khmer"/>
                <w:noProof/>
              </w:rPr>
            </w:pPr>
            <w:r w:rsidRPr="00B61BF1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3E132EF8" wp14:editId="00FDC553">
                  <wp:extent cx="1440000" cy="1440000"/>
                  <wp:effectExtent l="0" t="0" r="8255" b="8255"/>
                  <wp:docPr id="80" name="Picture 80" descr="មនុស្សមានភាពចម្រុះមួយក្រុមដែលមានពិការភាព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មនុស្សមានភាពចម្រុះមួយក្រុមដែលមានពិការភាព និងរូបតំណាងសុវត្ថិ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2E98B4" w14:textId="77777777" w:rsidR="005D75D0" w:rsidRPr="00542714" w:rsidRDefault="00A85C9D" w:rsidP="005D75D0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សុវត្ថិភាពសម្រាប់វប្បធម៌ទាំងអស់។</w:t>
            </w:r>
          </w:p>
        </w:tc>
      </w:tr>
      <w:tr w:rsidR="000851A1" w14:paraId="10793EDF" w14:textId="77777777" w:rsidTr="00C91E9A">
        <w:tc>
          <w:tcPr>
            <w:tcW w:w="2551" w:type="dxa"/>
            <w:vAlign w:val="center"/>
          </w:tcPr>
          <w:p w14:paraId="6F641D4C" w14:textId="77777777" w:rsidR="00614C0E" w:rsidRPr="00B61BF1" w:rsidRDefault="00A85C9D" w:rsidP="00B61187">
            <w:pPr>
              <w:pStyle w:val="Image"/>
              <w:spacing w:before="360" w:after="360"/>
              <w:rPr>
                <w:rFonts w:ascii="Noto Sans Khmer" w:hAnsi="Noto Sans Khmer" w:cs="Noto Sans Khmer"/>
              </w:rPr>
            </w:pPr>
            <w:r w:rsidRPr="00B61BF1">
              <w:rPr>
                <w:rFonts w:ascii="Noto Sans Khmer" w:hAnsi="Noto Sans Khmer" w:cs="Noto Sans Khmer"/>
                <w:noProof/>
              </w:rPr>
              <w:drawing>
                <wp:inline distT="0" distB="0" distL="0" distR="0" wp14:anchorId="2287C3D7" wp14:editId="4D70DBE8">
                  <wp:extent cx="1440000" cy="1440000"/>
                  <wp:effectExtent l="0" t="0" r="8255" b="8255"/>
                  <wp:docPr id="105" name="Picture 105" descr="បុរសម្នាក់មានស្លាកឈ្មោះ កំពុងគាំទ្របុរសម្នាក់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បុរសម្នាក់មានស្លាកឈ្មោះ កំពុងគាំទ្របុរសម្នាក់ទៀត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C4D701" w14:textId="5171AA69" w:rsidR="00614C0E" w:rsidRPr="00542714" w:rsidRDefault="00A85C9D" w:rsidP="003279D1">
            <w:pPr>
              <w:spacing w:after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យើងនិយាយអំពីបុគ្គលិករបស់យើង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េះរួមមាន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ដែលធ្វើការជាមួយអ្នកចូលរួមនានា។</w:t>
            </w:r>
          </w:p>
        </w:tc>
      </w:tr>
    </w:tbl>
    <w:p w14:paraId="166DAE15" w14:textId="77777777" w:rsidR="00437017" w:rsidRDefault="00A85C9D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04023400" w14:textId="77777777" w:rsidTr="00C91E9A">
        <w:tc>
          <w:tcPr>
            <w:tcW w:w="2551" w:type="dxa"/>
            <w:vAlign w:val="center"/>
          </w:tcPr>
          <w:p w14:paraId="08BC1088" w14:textId="77777777" w:rsidR="00437017" w:rsidRPr="00542714" w:rsidRDefault="00437017" w:rsidP="00437017">
            <w:pPr>
              <w:pStyle w:val="Image"/>
              <w:spacing w:before="60" w:after="60" w:line="240" w:lineRule="auto"/>
              <w:rPr>
                <w:rFonts w:ascii="Noto Sans Khmer" w:hAnsi="Noto Sans Khmer" w:cs="Noto Sans Khmer"/>
                <w:noProof/>
                <w:sz w:val="26"/>
                <w:szCs w:val="26"/>
              </w:rPr>
            </w:pPr>
          </w:p>
        </w:tc>
        <w:tc>
          <w:tcPr>
            <w:tcW w:w="6576" w:type="dxa"/>
            <w:vAlign w:val="center"/>
          </w:tcPr>
          <w:p w14:paraId="31D2EE06" w14:textId="77777777" w:rsidR="00437017" w:rsidRPr="00542714" w:rsidRDefault="00A85C9D" w:rsidP="00B61187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បុគ្គលិករបស់យើងក៏រួមបញ្ចូលមនុស្សដែល៖</w:t>
            </w:r>
          </w:p>
        </w:tc>
      </w:tr>
      <w:tr w:rsidR="000851A1" w:rsidRPr="00542714" w14:paraId="0D7EBC3A" w14:textId="77777777" w:rsidTr="00C91E9A">
        <w:tc>
          <w:tcPr>
            <w:tcW w:w="2551" w:type="dxa"/>
            <w:vAlign w:val="center"/>
          </w:tcPr>
          <w:p w14:paraId="639192FA" w14:textId="77777777" w:rsidR="00820E07" w:rsidRPr="00542714" w:rsidRDefault="00A85C9D" w:rsidP="00B61187">
            <w:pPr>
              <w:pStyle w:val="Image"/>
              <w:spacing w:before="60" w:after="60" w:line="240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DB13F96" wp14:editId="13E16005">
                  <wp:extent cx="1440000" cy="1440000"/>
                  <wp:effectExtent l="0" t="0" r="8255" b="8255"/>
                  <wp:docPr id="81" name="Picture 81" descr="ស្ត្រីមានជំនាញមា្នក់នៅក្បែរតុរបស់គាត់ កំពុងប្រើប្រាស់ទូរសព្ទ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ស្ត្រីមានជំនាញមា្នក់នៅក្បែរតុរបស់គាត់ កំពុងប្រើប្រាស់ទូរសព្ទ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C07CC0" w14:textId="77777777" w:rsidR="00820E07" w:rsidRPr="00542714" w:rsidRDefault="00A85C9D" w:rsidP="00CC544D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ធ្វើការនៅក្នុងការិយាល័យរបស់យើង</w:t>
            </w:r>
          </w:p>
        </w:tc>
      </w:tr>
      <w:tr w:rsidR="000851A1" w:rsidRPr="00542714" w14:paraId="6D571A90" w14:textId="77777777" w:rsidTr="00C91E9A">
        <w:tc>
          <w:tcPr>
            <w:tcW w:w="2551" w:type="dxa"/>
            <w:vAlign w:val="center"/>
          </w:tcPr>
          <w:p w14:paraId="5207B4D1" w14:textId="77777777" w:rsidR="00820E07" w:rsidRPr="00542714" w:rsidRDefault="00A85C9D" w:rsidP="00B61187">
            <w:pPr>
              <w:pStyle w:val="Image"/>
              <w:spacing w:before="60" w:after="60" w:line="240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82D637A" wp14:editId="104E19FD">
                  <wp:extent cx="1440000" cy="1440000"/>
                  <wp:effectExtent l="0" t="0" r="8255" b="8255"/>
                  <wp:docPr id="85" name="Picture 85" descr="ស្ត្រីម្នាក់កំពុងកាន់ក្តារតម្បៀតខ្ទាស់មួយ និងពាក្យ 'NDIA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ស្ត្រីម្នាក់កំពុងកាន់ក្តារតម្បៀតខ្ទាស់មួយ និងពាក្យ 'NDIA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B0952A" w14:textId="77777777" w:rsidR="00820E07" w:rsidRPr="00542714" w:rsidRDefault="00A85C9D" w:rsidP="00820E07">
            <w:pPr>
              <w:pStyle w:val="ListParagraph"/>
              <w:numPr>
                <w:ilvl w:val="0"/>
                <w:numId w:val="22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ំណើរការ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NDIS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</w:tbl>
    <w:p w14:paraId="41A2E9E4" w14:textId="77777777" w:rsidR="00625A32" w:rsidRPr="00542714" w:rsidRDefault="00A85C9D" w:rsidP="00B61187">
      <w:pPr>
        <w:pStyle w:val="Heading3"/>
        <w:spacing w:before="720" w:after="120"/>
        <w:rPr>
          <w:rFonts w:ascii="Noto Sans Khmer" w:hAnsi="Noto Sans Khmer" w:cs="Noto Sans Khmer"/>
          <w:szCs w:val="32"/>
        </w:rPr>
      </w:pPr>
      <w:r w:rsidRPr="00542714">
        <w:rPr>
          <w:rFonts w:ascii="Noto Sans Khmer" w:eastAsia="DaunPenh" w:hAnsi="Noto Sans Khmer" w:cs="Noto Sans Khmer"/>
          <w:szCs w:val="32"/>
        </w:rPr>
        <w:t>តើគោលដៅរបស់យើងមានអ្វីខ្លះ</w:t>
      </w:r>
      <w:r w:rsidRPr="00542714">
        <w:rPr>
          <w:rFonts w:ascii="Noto Sans Khmer" w:hAnsi="Noto Sans Khmer" w:cs="Noto Sans Khmer"/>
          <w:szCs w:val="32"/>
        </w:rPr>
        <w:t>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5FD6ADB5" w14:textId="77777777" w:rsidTr="00C91E9A">
        <w:tc>
          <w:tcPr>
            <w:tcW w:w="2551" w:type="dxa"/>
            <w:vAlign w:val="center"/>
          </w:tcPr>
          <w:p w14:paraId="21F3B91B" w14:textId="77777777" w:rsidR="00A0701F" w:rsidRPr="00542714" w:rsidRDefault="00A85C9D" w:rsidP="00B61187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F47AA25" wp14:editId="1B571FDD">
                  <wp:extent cx="1440000" cy="1440000"/>
                  <wp:effectExtent l="0" t="0" r="8255" b="8255"/>
                  <wp:docPr id="87" name="Picture 87" descr="បុរសម្នាក់កំពុងប្រើថេប្លិតឌីជីថល កំពុងគិតអំពី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បុរសម្នាក់កំពុងប្រើថេប្លិតឌីជីថល កំពុងគិតអំពីមនុស្ស CALD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10FC27" w14:textId="77777777" w:rsidR="00A0701F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ឱ្យបុគ្គលិករបស់យើងយល់ដឹងពីអ្វីដែល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ត្រូវការ។</w:t>
            </w:r>
          </w:p>
          <w:p w14:paraId="0CA6389E" w14:textId="77777777" w:rsidR="004C11A9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ហើយយើងចង់ឱ្យបុគ្គលិករបស់យើងគាំទ្រដល់ពួកគេ។</w:t>
            </w:r>
          </w:p>
        </w:tc>
      </w:tr>
      <w:tr w:rsidR="000851A1" w:rsidRPr="00542714" w14:paraId="6B0329C3" w14:textId="77777777" w:rsidTr="00C91E9A">
        <w:tc>
          <w:tcPr>
            <w:tcW w:w="2551" w:type="dxa"/>
            <w:vAlign w:val="center"/>
          </w:tcPr>
          <w:p w14:paraId="49D2EE51" w14:textId="77777777" w:rsidR="004C11A9" w:rsidRPr="00542714" w:rsidRDefault="00A85C9D" w:rsidP="00B61187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86E33A1" wp14:editId="36BF993B">
                  <wp:extent cx="1440000" cy="1440000"/>
                  <wp:effectExtent l="0" t="0" r="8255" b="8255"/>
                  <wp:docPr id="83" name="Picture 83" descr="មនុស្សមានភាពចម្រុះមួយក្រុមដែលមានពិការភាព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មនុស្សមានភាពចម្រុះមួយក្រុមដែលមានពិការភាព និងរូបតំណាងសុវត្ថិ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0D730A" w14:textId="77777777" w:rsidR="004C11A9" w:rsidRPr="00542714" w:rsidRDefault="00A85C9D" w:rsidP="00CC544D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ក៏ចង់ឱ្យការងាររបស់យើងមានសុវត្ថិភាពសម្រាប់វប្បធម៌ទាំងអស់ផងដែរ។</w:t>
            </w:r>
          </w:p>
        </w:tc>
      </w:tr>
    </w:tbl>
    <w:p w14:paraId="73660397" w14:textId="77777777" w:rsidR="00A0701F" w:rsidRPr="00542714" w:rsidRDefault="00A85C9D" w:rsidP="00CF3645">
      <w:pPr>
        <w:pStyle w:val="Heading2"/>
        <w:rPr>
          <w:rFonts w:ascii="Noto Sans Khmer" w:hAnsi="Noto Sans Khmer" w:cs="Noto Sans Khmer"/>
          <w:sz w:val="36"/>
          <w:szCs w:val="36"/>
        </w:rPr>
      </w:pPr>
      <w:bookmarkStart w:id="107" w:name="_Toc113455977"/>
      <w:bookmarkStart w:id="108" w:name="_Toc115270158"/>
      <w:r w:rsidRPr="00486A16">
        <w:rPr>
          <w:rFonts w:ascii="Arial" w:hAnsi="Arial" w:cs="Arial"/>
          <w:sz w:val="36"/>
          <w:szCs w:val="36"/>
        </w:rPr>
        <w:lastRenderedPageBreak/>
        <w:t>3</w:t>
      </w:r>
      <w:r w:rsidRPr="00542714">
        <w:rPr>
          <w:rFonts w:ascii="Noto Sans Khmer" w:hAnsi="Noto Sans Khmer" w:cs="Noto Sans Khmer"/>
          <w:sz w:val="36"/>
          <w:szCs w:val="36"/>
        </w:rPr>
        <w:t xml:space="preserve">. </w:t>
      </w:r>
      <w:r w:rsidRPr="00542714">
        <w:rPr>
          <w:rFonts w:ascii="Noto Sans Khmer" w:eastAsia="DaunPenh" w:hAnsi="Noto Sans Khmer" w:cs="Noto Sans Khmer"/>
          <w:sz w:val="36"/>
          <w:szCs w:val="36"/>
        </w:rPr>
        <w:t>របៀបដែលយើងចែករំលែកព័ត៌មាន</w:t>
      </w:r>
      <w:bookmarkEnd w:id="107"/>
      <w:bookmarkEnd w:id="108"/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</w:tblGrid>
      <w:tr w:rsidR="000851A1" w:rsidRPr="00542714" w14:paraId="0CBF53B9" w14:textId="77777777" w:rsidTr="005B52E8">
        <w:tc>
          <w:tcPr>
            <w:tcW w:w="2551" w:type="dxa"/>
            <w:vAlign w:val="center"/>
          </w:tcPr>
          <w:p w14:paraId="2BA4AB79" w14:textId="77777777" w:rsidR="00275097" w:rsidRPr="00542714" w:rsidRDefault="00A85C9D" w:rsidP="0071466B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6F663C14" wp14:editId="401BCEB1">
                  <wp:extent cx="1440000" cy="1440000"/>
                  <wp:effectExtent l="0" t="0" r="8255" b="8255"/>
                  <wp:docPr id="84" name="Picture 84" descr="ស្ត្រីម្នាក់កំពុងញញឹម និងអានឯកសារមួយ។ មានសញ្ញាធឹកនៅក្បែរគាត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ស្ត្រីម្នាក់កំពុងញញឹម និងអានឯកសារមួយ។ មានសញ្ញាធឹកនៅក្បែរគាត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6752FEEC" w14:textId="77777777" w:rsidR="00275097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pacing w:val="-4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pacing w:val="-4"/>
                <w:sz w:val="26"/>
                <w:szCs w:val="26"/>
              </w:rPr>
              <w:t>ព័ត៌មានដែលយើងចែករំលែកគួរតែងាយស្រួលយល់។</w:t>
            </w:r>
          </w:p>
          <w:p w14:paraId="760A85E3" w14:textId="77777777" w:rsidR="00BB479F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pacing w:val="-4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pacing w:val="-4"/>
                <w:sz w:val="26"/>
                <w:szCs w:val="26"/>
              </w:rPr>
              <w:t>នេះរួមមាននៅពេលយើងចែករំលែកវាជាភាសាផ្សេងៗគ្នា។</w:t>
            </w:r>
          </w:p>
        </w:tc>
      </w:tr>
      <w:tr w:rsidR="000851A1" w:rsidRPr="00542714" w14:paraId="7EDFE41C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22FB963C" w14:textId="77777777" w:rsidR="00BB479F" w:rsidRPr="00542714" w:rsidRDefault="00A85C9D" w:rsidP="00B61187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5D526DC" wp14:editId="5D406F22">
                  <wp:extent cx="1440000" cy="1440000"/>
                  <wp:effectExtent l="0" t="0" r="8255" b="8255"/>
                  <wp:docPr id="88" name="Picture 88" descr="បុរសម្នាក់កំពុងអានឯកសារមួយ និងកំពុងគិត។ មានរង្វង់មួយមាន 'ពាក្យនានា' នៅលើរង្វង់នេះ ដែលនៅក្បែរគាត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បុរសម្នាក់កំពុងអានឯកសារមួយ និងកំពុងគិត។ មានរង្វង់មួយមាន 'ពាក្យនានា' នៅលើរង្វង់នេះ ដែលនៅក្បែរគាត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BF2DDA" w14:textId="77777777" w:rsidR="00BB479F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គួរតែគិតអំពី៖</w:t>
            </w:r>
          </w:p>
          <w:p w14:paraId="494EC48F" w14:textId="77777777" w:rsidR="00BB479F" w:rsidRPr="00542714" w:rsidRDefault="00A85C9D" w:rsidP="00B61187">
            <w:pPr>
              <w:pStyle w:val="ListParagraph"/>
              <w:numPr>
                <w:ilvl w:val="0"/>
                <w:numId w:val="23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ពាក្យអ្វីខ្លះដែលយើងប្រើប្រាស់</w:t>
            </w:r>
          </w:p>
          <w:p w14:paraId="6DD77CE9" w14:textId="77777777" w:rsidR="00BB479F" w:rsidRPr="00542714" w:rsidRDefault="00A85C9D" w:rsidP="00B61187">
            <w:pPr>
              <w:pStyle w:val="ListParagraph"/>
              <w:numPr>
                <w:ilvl w:val="0"/>
                <w:numId w:val="23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របៀបដែលវប្បធម៌ផ្សេងៗគ្នាយល់ពីពាក្យទាំងនោះ។</w:t>
            </w:r>
          </w:p>
        </w:tc>
      </w:tr>
      <w:tr w:rsidR="000851A1" w:rsidRPr="00542714" w14:paraId="70CF12C0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6E3F14E8" w14:textId="77777777" w:rsidR="00BB479F" w:rsidRPr="00542714" w:rsidRDefault="00A85C9D" w:rsidP="00B61187">
            <w:pPr>
              <w:pStyle w:val="Image"/>
              <w:spacing w:before="600" w:after="60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BF44173" wp14:editId="347F80F1">
                  <wp:extent cx="1440000" cy="1440000"/>
                  <wp:effectExtent l="0" t="0" r="8255" b="8255"/>
                  <wp:docPr id="993746509" name="Picture 89" descr="ឯកសារ 3 ច្បាប់ជា 3 ភាសា និងរូបតំណាងព័ត៌មាន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3746509" name="Picture 89" descr="ឯកសារ 3 ច្បាប់ជា 3 ភាសា និងរូបតំណាងព័ត៌មាន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120989" w14:textId="77777777" w:rsidR="00BB479F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គួរស្វែងយល់ពីរបៀបចែកព័ត៌មានបន្ថែមទៀត៖</w:t>
            </w:r>
          </w:p>
          <w:p w14:paraId="20048CFC" w14:textId="77777777" w:rsidR="00BB479F" w:rsidRPr="00542714" w:rsidRDefault="00A85C9D" w:rsidP="00B61187">
            <w:pPr>
              <w:pStyle w:val="ListParagraph"/>
              <w:numPr>
                <w:ilvl w:val="0"/>
                <w:numId w:val="23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ែលងាយស្រួលយល់</w:t>
            </w:r>
          </w:p>
          <w:p w14:paraId="69A16C92" w14:textId="77777777" w:rsidR="00BB479F" w:rsidRPr="00542714" w:rsidRDefault="00A85C9D" w:rsidP="00B61187">
            <w:pPr>
              <w:pStyle w:val="ListParagraph"/>
              <w:numPr>
                <w:ilvl w:val="0"/>
                <w:numId w:val="23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ជាភាសាផ្សេងៗគ្នា។</w:t>
            </w:r>
          </w:p>
        </w:tc>
      </w:tr>
      <w:tr w:rsidR="000851A1" w:rsidRPr="00542714" w14:paraId="162DAA26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530F374D" w14:textId="77777777" w:rsidR="00A0701F" w:rsidRPr="00542714" w:rsidRDefault="00A85C9D" w:rsidP="0071466B">
            <w:pPr>
              <w:pStyle w:val="Image"/>
              <w:spacing w:before="60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A825ED1" wp14:editId="167C336C">
                  <wp:extent cx="1440000" cy="1080000"/>
                  <wp:effectExtent l="0" t="0" r="8255" b="6350"/>
                  <wp:docPr id="91" name="Picture 91" descr="ស្ត្រីពីរនាក់កំពុងនិយា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ស្ត្រីពីរនាក់កំពុងនិយាយ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C96004" w14:textId="77777777" w:rsidR="00A0701F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គួរមាន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="00A64C65" w:rsidRPr="00542714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អ្នកបកប្រែផ្ទាល់មាត់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បន្ថែមទៀត។</w:t>
            </w:r>
          </w:p>
          <w:p w14:paraId="0D75212B" w14:textId="77777777" w:rsidR="00BB479F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ហើយយើងគួរគាំទ្រពួកគេ។</w:t>
            </w:r>
          </w:p>
          <w:p w14:paraId="61862C6F" w14:textId="77777777" w:rsidR="00143D44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បកប្រែផ្ទាល់មាត់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គឺជាអ្នកណាម្នាក់ដែល៖</w:t>
            </w:r>
          </w:p>
          <w:p w14:paraId="736398E7" w14:textId="77777777" w:rsidR="00143D44" w:rsidRPr="00542714" w:rsidRDefault="00A85C9D" w:rsidP="00B61187">
            <w:pPr>
              <w:pStyle w:val="ListParagraph"/>
              <w:numPr>
                <w:ilvl w:val="0"/>
                <w:numId w:val="2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យាយភាសារបស់អ្នក</w:t>
            </w:r>
          </w:p>
          <w:p w14:paraId="4EEDDC6A" w14:textId="77777777" w:rsidR="00143D44" w:rsidRPr="00542714" w:rsidRDefault="00A85C9D" w:rsidP="00B61187">
            <w:pPr>
              <w:pStyle w:val="ListParagraph"/>
              <w:numPr>
                <w:ilvl w:val="0"/>
                <w:numId w:val="2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ជួយឱ្យអ្នកយល់ពីអ្វីដែលអ្នកណាម្នាក់និយាយ។</w:t>
            </w:r>
          </w:p>
        </w:tc>
      </w:tr>
    </w:tbl>
    <w:p w14:paraId="70E52CE6" w14:textId="77777777" w:rsidR="0071466B" w:rsidRDefault="00A85C9D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4E508A" w14:paraId="490D9F16" w14:textId="77777777" w:rsidTr="0071466B">
        <w:tc>
          <w:tcPr>
            <w:tcW w:w="2551" w:type="dxa"/>
            <w:vAlign w:val="center"/>
          </w:tcPr>
          <w:p w14:paraId="22F85D21" w14:textId="77777777" w:rsidR="00BB479F" w:rsidRPr="004E508A" w:rsidRDefault="00A85C9D" w:rsidP="004E508A">
            <w:pPr>
              <w:pStyle w:val="Image"/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hAnsi="Noto Sans Khmer" w:cs="Noto Sans Khmer"/>
                <w:noProof/>
                <w:sz w:val="26"/>
                <w:szCs w:val="26"/>
              </w:rPr>
              <w:lastRenderedPageBreak/>
              <w:drawing>
                <wp:inline distT="0" distB="0" distL="0" distR="0" wp14:anchorId="35CD7241" wp14:editId="25A4EE0C">
                  <wp:extent cx="1440000" cy="1440000"/>
                  <wp:effectExtent l="0" t="0" r="8255" b="8255"/>
                  <wp:docPr id="131" name="Picture 131" descr="បុរសម្នាក់កំពុងផ្ដល់សញ្ញាលើកមេដៃឡើង 2 និងរូបតំណាងព័ត៌មាន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បុរសម្នាក់កំពុងផ្ដល់សញ្ញាលើកមេដៃឡើង 2 និងរូបតំណាងព័ត៌មាន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199248" w14:textId="77777777" w:rsidR="00BB479F" w:rsidRPr="004E508A" w:rsidRDefault="00A85C9D" w:rsidP="004E508A">
            <w:p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យើងគួរធ្វើឱ្យប្រាកដថាសហគមន៍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នានាអាចរក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ព័ត៌មានដែលយើងចែករំលែក។</w:t>
            </w:r>
          </w:p>
        </w:tc>
      </w:tr>
      <w:tr w:rsidR="000851A1" w:rsidRPr="004E508A" w14:paraId="45D98A74" w14:textId="77777777" w:rsidTr="0071466B">
        <w:tc>
          <w:tcPr>
            <w:tcW w:w="2551" w:type="dxa"/>
            <w:vAlign w:val="center"/>
          </w:tcPr>
          <w:p w14:paraId="2A9CDB0C" w14:textId="77777777" w:rsidR="00BB479F" w:rsidRPr="004E508A" w:rsidRDefault="00A85C9D" w:rsidP="004E508A">
            <w:pPr>
              <w:pStyle w:val="Image"/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34D124F" wp14:editId="7EC43344">
                  <wp:extent cx="1440000" cy="1440000"/>
                  <wp:effectExtent l="0" t="0" r="8255" b="8255"/>
                  <wp:docPr id="92" name="Picture 92" descr="មនុស្ស 3 នាក់ស្ថិតនៅក្នុងទីតាំងដាច់ស្រយាល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មនុស្ស 3 នាក់ស្ថិតនៅក្នុងទីតាំងដាច់ស្រយាល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8C1CD8" w14:textId="77777777" w:rsidR="00BB479F" w:rsidRPr="004E508A" w:rsidRDefault="00A85C9D" w:rsidP="004E508A">
            <w:p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យើងគួរគិតអំពីរបៀបចែករំលែកព័ត៌មានជាមួយសហគមន៍នានា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ដែលពិបាកទាក់ទិនក្នុងការចូលរួម។</w:t>
            </w:r>
          </w:p>
          <w:p w14:paraId="403B813B" w14:textId="77777777" w:rsidR="00BB479F" w:rsidRPr="004E508A" w:rsidRDefault="00A85C9D" w:rsidP="004E508A">
            <w:p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ឧទាហរណ៍</w:t>
            </w:r>
            <w:r w:rsidRPr="004E508A">
              <w:rPr>
                <w:rFonts w:ascii="Noto Sans Khmer" w:hAnsi="Noto Sans Khmer" w:cs="Noto Sans Khmer"/>
                <w:spacing w:val="-2"/>
                <w:sz w:val="26"/>
                <w:szCs w:val="26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ការចែករំលែកព័ត៌មានតាមវិធីផ្សេងៗគ្នា</w:t>
            </w:r>
            <w:r w:rsidRPr="004E508A">
              <w:rPr>
                <w:rFonts w:ascii="Noto Sans Khmer" w:hAnsi="Noto Sans Khmer" w:cs="Noto Sans Khmer"/>
                <w:spacing w:val="-2"/>
                <w:sz w:val="26"/>
                <w:szCs w:val="26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pacing w:val="-2"/>
                <w:sz w:val="26"/>
                <w:szCs w:val="26"/>
              </w:rPr>
              <w:t>ដូចជាទៅជួបផ្ទាល់។</w:t>
            </w:r>
          </w:p>
        </w:tc>
      </w:tr>
    </w:tbl>
    <w:p w14:paraId="45A14BB2" w14:textId="77777777" w:rsidR="00143D44" w:rsidRPr="004E508A" w:rsidRDefault="00A85C9D" w:rsidP="004E508A">
      <w:pPr>
        <w:pStyle w:val="Heading3"/>
        <w:spacing w:beforeLines="60" w:before="144" w:afterLines="60" w:after="144"/>
        <w:rPr>
          <w:rFonts w:ascii="Noto Sans Khmer" w:hAnsi="Noto Sans Khmer" w:cs="Noto Sans Khmer"/>
          <w:sz w:val="26"/>
        </w:rPr>
      </w:pPr>
      <w:r w:rsidRPr="004E508A">
        <w:rPr>
          <w:rFonts w:ascii="Noto Sans Khmer" w:eastAsia="DaunPenh" w:hAnsi="Noto Sans Khmer" w:cs="Noto Sans Khmer"/>
          <w:sz w:val="26"/>
        </w:rPr>
        <w:t>តើគោលដៅរបស់យើងមានអ្វីខ្លះ</w:t>
      </w:r>
      <w:r w:rsidRPr="004E508A">
        <w:rPr>
          <w:rFonts w:ascii="Noto Sans Khmer" w:hAnsi="Noto Sans Khmer" w:cs="Noto Sans Khmer"/>
          <w:sz w:val="26"/>
        </w:rPr>
        <w:t>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4E508A" w14:paraId="58E4B807" w14:textId="77777777" w:rsidTr="00C91E9A">
        <w:tc>
          <w:tcPr>
            <w:tcW w:w="2551" w:type="dxa"/>
            <w:vAlign w:val="center"/>
          </w:tcPr>
          <w:p w14:paraId="57E1D769" w14:textId="77777777" w:rsidR="00A0701F" w:rsidRPr="004E508A" w:rsidRDefault="00A85C9D" w:rsidP="004E508A">
            <w:pPr>
              <w:pStyle w:val="Image"/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7EFBE59" wp14:editId="536645E8">
                  <wp:extent cx="1440000" cy="1364762"/>
                  <wp:effectExtent l="0" t="0" r="8255" b="6985"/>
                  <wp:docPr id="93" name="Picture 93" descr="បុរស និងស្ត្រីម្នាក់កំពុងចាប់ដៃ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បុរស និងស្ត្រីម្នាក់កំពុងចាប់ដៃ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11B8A1" w14:textId="77777777" w:rsidR="00A0701F" w:rsidRPr="004E508A" w:rsidRDefault="00A85C9D" w:rsidP="004E508A">
            <w:p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ស្វែងរកវិធីកាន់តែប្រសើរឡើងក្នុងការភ្ជាប់ទំនាក់ទំនងជាមួយសហគមន៍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និងអ្នកចូលរួម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> 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នានា។</w:t>
            </w:r>
          </w:p>
        </w:tc>
      </w:tr>
      <w:tr w:rsidR="000851A1" w:rsidRPr="004E508A" w14:paraId="01BC86D6" w14:textId="77777777" w:rsidTr="00C91E9A">
        <w:tc>
          <w:tcPr>
            <w:tcW w:w="2551" w:type="dxa"/>
            <w:vAlign w:val="center"/>
          </w:tcPr>
          <w:p w14:paraId="5974BF94" w14:textId="77777777" w:rsidR="00DA4C91" w:rsidRPr="004E508A" w:rsidRDefault="00A85C9D" w:rsidP="004E508A">
            <w:pPr>
              <w:pStyle w:val="Image"/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594AC80" wp14:editId="03AA6E77">
                  <wp:extent cx="1440000" cy="1440000"/>
                  <wp:effectExtent l="0" t="0" r="8255" b="8255"/>
                  <wp:docPr id="94" name="Picture 94" descr="ស្ត្រីម្នាក់កំពុងនិយាយជាមួយបុរសម្នាក់ និងសញ្ញាប្រាក់ដុល្លារមានសញ្ញាខ្វែង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ស្ត្រីម្នាក់កំពុងនិយាយជាមួយបុរសម្នាក់ និងសញ្ញាប្រាក់ដុល្លារមានសញ្ញាខ្វែង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E68534" w14:textId="1D81777C" w:rsidR="00DA4C91" w:rsidRPr="004E508A" w:rsidRDefault="00A85C9D" w:rsidP="004E508A">
            <w:p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បានអ្នកចូលរួម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បន្ថែមទៀតដើម្បីយល់ដឹងអំពីសេវាកម្ម</w:t>
            </w:r>
            <w:r w:rsidR="000F1C63" w:rsidRPr="004E508A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អ្នកបកប្រែផ្ទាល់មាត់ដោយឥតគិតថ្លៃដែលយើងមាន។</w:t>
            </w:r>
          </w:p>
          <w:p w14:paraId="1C910012" w14:textId="08E7C4A8" w:rsidR="00413F71" w:rsidRPr="004E508A" w:rsidRDefault="00A85C9D" w:rsidP="004E508A">
            <w:p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ហើយយើងចង់បានអ្នកចូលរួម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បន្ថែមទៀតដើម្បីប្រើប្រាស់</w:t>
            </w:r>
            <w:r w:rsidR="000F1C63" w:rsidRPr="004E508A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សេវាកម្មទាំងនេះ។</w:t>
            </w:r>
          </w:p>
        </w:tc>
      </w:tr>
      <w:tr w:rsidR="000851A1" w:rsidRPr="004E508A" w14:paraId="4BD0CC29" w14:textId="77777777" w:rsidTr="00C91E9A">
        <w:tc>
          <w:tcPr>
            <w:tcW w:w="2551" w:type="dxa"/>
            <w:vAlign w:val="center"/>
          </w:tcPr>
          <w:p w14:paraId="388D807B" w14:textId="77777777" w:rsidR="00DE4C9B" w:rsidRPr="004E508A" w:rsidRDefault="00A85C9D" w:rsidP="004E508A">
            <w:pPr>
              <w:pStyle w:val="Image"/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C5C750A" wp14:editId="4202E81C">
                  <wp:extent cx="1440000" cy="1440000"/>
                  <wp:effectExtent l="0" t="0" r="8255" b="8255"/>
                  <wp:docPr id="96" name="Picture 96" descr="ស្ត្រីម្នាក់កំពុងអានថតឯកសារមួយ និងសញ្ញាធឹក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ស្ត្រីម្នាក់កំពុងអានថតឯកសារមួយ និងសញ្ញាធឹក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86C621" w14:textId="77777777" w:rsidR="00413F71" w:rsidRPr="004E508A" w:rsidRDefault="00A85C9D" w:rsidP="004E508A">
            <w:p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ចែករំលែកព័ត៌មានច្រើនទៀត៖</w:t>
            </w:r>
            <w:r w:rsidRPr="004E508A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786BA97D" w14:textId="77777777" w:rsidR="00413F71" w:rsidRPr="004E508A" w:rsidRDefault="00A85C9D" w:rsidP="004E508A">
            <w:pPr>
              <w:pStyle w:val="ListParagraph"/>
              <w:numPr>
                <w:ilvl w:val="0"/>
                <w:numId w:val="24"/>
              </w:num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ដែលងាយស្រួលយល់</w:t>
            </w:r>
          </w:p>
          <w:p w14:paraId="555227E1" w14:textId="77777777" w:rsidR="00DE4C9B" w:rsidRPr="004E508A" w:rsidRDefault="00A85C9D" w:rsidP="004E508A">
            <w:pPr>
              <w:pStyle w:val="ListParagraph"/>
              <w:numPr>
                <w:ilvl w:val="0"/>
                <w:numId w:val="24"/>
              </w:numPr>
              <w:spacing w:beforeLines="60" w:before="144" w:afterLines="60" w:after="144"/>
              <w:rPr>
                <w:rFonts w:ascii="Noto Sans Khmer" w:hAnsi="Noto Sans Khmer" w:cs="Noto Sans Khmer"/>
                <w:sz w:val="26"/>
                <w:szCs w:val="26"/>
              </w:rPr>
            </w:pPr>
            <w:r w:rsidRPr="004E508A">
              <w:rPr>
                <w:rFonts w:ascii="Noto Sans Khmer" w:eastAsia="DaunPenh" w:hAnsi="Noto Sans Khmer" w:cs="Noto Sans Khmer"/>
                <w:sz w:val="26"/>
                <w:szCs w:val="26"/>
              </w:rPr>
              <w:t>ជាភាសាផ្សេងៗគ្នា។</w:t>
            </w:r>
          </w:p>
        </w:tc>
      </w:tr>
    </w:tbl>
    <w:p w14:paraId="2435308A" w14:textId="77777777" w:rsidR="00A0701F" w:rsidRPr="00542714" w:rsidRDefault="00A85C9D" w:rsidP="00433D01">
      <w:pPr>
        <w:pStyle w:val="Heading2"/>
        <w:rPr>
          <w:rFonts w:ascii="Noto Sans Khmer" w:hAnsi="Noto Sans Khmer" w:cs="Noto Sans Khmer"/>
          <w:sz w:val="36"/>
          <w:szCs w:val="36"/>
          <w:lang w:val="en-AU"/>
        </w:rPr>
      </w:pPr>
      <w:bookmarkStart w:id="109" w:name="_Toc113455978"/>
      <w:bookmarkStart w:id="110" w:name="_Toc115270159"/>
      <w:r w:rsidRPr="00486A16">
        <w:rPr>
          <w:rFonts w:ascii="Arial" w:hAnsi="Arial" w:cs="Arial"/>
          <w:sz w:val="36"/>
          <w:szCs w:val="36"/>
        </w:rPr>
        <w:lastRenderedPageBreak/>
        <w:t>4</w:t>
      </w:r>
      <w:r w:rsidRPr="00542714">
        <w:rPr>
          <w:rFonts w:ascii="Noto Sans Khmer" w:hAnsi="Noto Sans Khmer" w:cs="Noto Sans Khmer"/>
          <w:sz w:val="36"/>
          <w:szCs w:val="36"/>
        </w:rPr>
        <w:t xml:space="preserve">. </w:t>
      </w:r>
      <w:r w:rsidRPr="00542714">
        <w:rPr>
          <w:rFonts w:ascii="Noto Sans Khmer" w:eastAsia="DaunPenh" w:hAnsi="Noto Sans Khmer" w:cs="Noto Sans Khmer"/>
          <w:sz w:val="36"/>
          <w:szCs w:val="36"/>
        </w:rPr>
        <w:t>ជម្រើស</w:t>
      </w:r>
      <w:r w:rsidRPr="00542714">
        <w:rPr>
          <w:rFonts w:ascii="Noto Sans Khmer" w:hAnsi="Noto Sans Khmer" w:cs="Noto Sans Khmer"/>
          <w:sz w:val="36"/>
          <w:szCs w:val="36"/>
        </w:rPr>
        <w:t xml:space="preserve"> </w:t>
      </w:r>
      <w:r w:rsidRPr="00542714">
        <w:rPr>
          <w:rFonts w:ascii="Noto Sans Khmer" w:eastAsia="DaunPenh" w:hAnsi="Noto Sans Khmer" w:cs="Noto Sans Khmer"/>
          <w:sz w:val="36"/>
          <w:szCs w:val="36"/>
        </w:rPr>
        <w:t>និងការគ្រប់គ្រង</w:t>
      </w:r>
      <w:bookmarkEnd w:id="109"/>
      <w:bookmarkEnd w:id="11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20CCCC47" w14:textId="77777777" w:rsidTr="00C91E9A">
        <w:tc>
          <w:tcPr>
            <w:tcW w:w="2551" w:type="dxa"/>
            <w:vAlign w:val="center"/>
          </w:tcPr>
          <w:p w14:paraId="2793EA56" w14:textId="77777777" w:rsidR="00A0701F" w:rsidRPr="00542714" w:rsidRDefault="00A85C9D" w:rsidP="00FD6D5C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48F4E18" wp14:editId="08B3B2FB">
                  <wp:extent cx="1440000" cy="1137816"/>
                  <wp:effectExtent l="0" t="0" r="8255" b="5715"/>
                  <wp:docPr id="52" name="Picture 52" descr="ស្ត្រី CALD 3 នាក់ ដែល 2 នាក់កំពុងចង្អុលទៅកាន់ខ្លួនពួកគេ ដោយដៃម្ខាងទៀតរបស់ពួកគេលើកឡើង ហើយមនុស្សម្នាក់ទៀតមានសញ្ញាលើកមេដៃឡើង 2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ស្ត្រី CALD 3 នាក់ ដែល 2 នាក់កំពុងចង្អុលទៅកាន់ខ្លួនពួកគេ ដោយដៃម្ខាងទៀតរបស់ពួកគេលើកឡើង ហើយមនុស្សម្នាក់ទៀតមានសញ្ញាលើកមេដៃឡើង 2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91B4AA" w14:textId="54495B40" w:rsidR="00A0701F" w:rsidRPr="00542714" w:rsidRDefault="00A85C9D" w:rsidP="006A7301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គួរមានការគាំទ្រ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សេវាកម្មបន្ថែមទៀតដែលបំពេញទៅតាម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សេចក្ដីត្រូវការរបស់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:rsidRPr="00542714" w14:paraId="05AF0366" w14:textId="77777777" w:rsidTr="00C91E9A">
        <w:tc>
          <w:tcPr>
            <w:tcW w:w="2551" w:type="dxa"/>
            <w:vAlign w:val="center"/>
          </w:tcPr>
          <w:p w14:paraId="6BC596A2" w14:textId="77777777" w:rsidR="00413F71" w:rsidRPr="00542714" w:rsidRDefault="00A85C9D" w:rsidP="00FD6D5C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0E60CDD" wp14:editId="448877A4">
                  <wp:extent cx="1440000" cy="1440000"/>
                  <wp:effectExtent l="0" t="0" r="8255" b="8255"/>
                  <wp:docPr id="97" name="Picture 97" descr="មនុស្សម្នាក់នៅជាមួយអ្នកផ្ដល់សេវាកម្មកំពុងកាន់ក្តារតម្បៀតខ្ទាស់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មនុស្សម្នាក់នៅជាមួយអ្នកផ្ដល់សេវាកម្មកំពុងកាន់ក្តារតម្បៀតខ្ទាស់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30B2B3" w14:textId="77777777" w:rsidR="00413F71" w:rsidRPr="00542714" w:rsidRDefault="00A85C9D" w:rsidP="00413F71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គួរតែទទួលបានការគាំទ្រដើម្បីរក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អ្នកផ្ដល់សេវាកម្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ែលសមស្របតាមសេចក្ដីត្រូវការរបស់ពួកគេ។</w:t>
            </w:r>
          </w:p>
          <w:p w14:paraId="65443B97" w14:textId="77777777" w:rsidR="00413F71" w:rsidRPr="00542714" w:rsidRDefault="00A85C9D" w:rsidP="00413F71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ផ្ដល់សេវាកម្មគាំទ្រមនុស្សដទៃទៀត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តាមរយៈការផ្ដល់សេវាកម្មមួយ។</w:t>
            </w:r>
          </w:p>
        </w:tc>
      </w:tr>
      <w:tr w:rsidR="000851A1" w:rsidRPr="00542714" w14:paraId="7A20519F" w14:textId="77777777" w:rsidTr="00C91E9A">
        <w:tc>
          <w:tcPr>
            <w:tcW w:w="2551" w:type="dxa"/>
            <w:vAlign w:val="center"/>
          </w:tcPr>
          <w:p w14:paraId="262216FB" w14:textId="77777777" w:rsidR="00413F71" w:rsidRPr="00542714" w:rsidRDefault="00A85C9D" w:rsidP="00B61187">
            <w:pPr>
              <w:pStyle w:val="Image"/>
              <w:spacing w:before="480" w:after="48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262A412" wp14:editId="5D3D2A0B">
                  <wp:extent cx="1440000" cy="1079846"/>
                  <wp:effectExtent l="0" t="0" r="8255" b="6350"/>
                  <wp:docPr id="48" name="Picture 48" descr="មនុស្ស 2 នាក់ មាន 1 នាក់ស្ថិតនៅក្នុងរទេះរុញ ពួកគេនៅក្បែរតុមួយដោយមានអេក្រង់មួយចំនួន កំពុងពិភាក្សាអំពីអ្វីដែលមាននៅលើអេក្រង់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មនុស្ស 2 នាក់ មាន 1 នាក់ស្ថិតនៅក្នុងរទេះរុញ ពួកគេនៅក្បែរតុមួយដោយមានអេក្រង់មួយចំនួន កំពុងពិភាក្សាអំពីអ្វីដែលមាននៅលើអេក្រង់នោះ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D85422" w14:textId="77777777" w:rsidR="00413F71" w:rsidRPr="00542714" w:rsidRDefault="00A85C9D" w:rsidP="00413F71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ផ្ដល់សេវាកម្មក៏គួរទទួលបានការគាំទ្របន្ថែមទៀតផងដែរ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ើម្បីស្វែងយល់ពីរបៀបផ្ដល់សេវាកម្មនានាដល់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:rsidRPr="00542714" w14:paraId="0215AF5A" w14:textId="77777777" w:rsidTr="00C91E9A">
        <w:tc>
          <w:tcPr>
            <w:tcW w:w="2551" w:type="dxa"/>
            <w:vAlign w:val="center"/>
          </w:tcPr>
          <w:p w14:paraId="44E84695" w14:textId="77777777" w:rsidR="00413F71" w:rsidRPr="00542714" w:rsidRDefault="00A85C9D" w:rsidP="00FD6D5C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E82CA3B" wp14:editId="4A94F1EE">
                  <wp:extent cx="1440000" cy="1440000"/>
                  <wp:effectExtent l="0" t="0" r="8255" b="8255"/>
                  <wp:docPr id="50" name="Picture 50" descr="មនុស្សម្នាក់មានកែវពង្រីកនៅពីលើមុខរបស់ពួកគេ កំពុងត្រូវបានគាំទ្រដោយអ្នកផ្ដល់សេវាកម្មម្នាក់ ដោយមានសញ្ញាធឹ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មនុស្សម្នាក់មានកែវពង្រីកនៅពីលើមុខរបស់ពួកគេ កំពុងត្រូវបានគាំទ្រដោយអ្នកផ្ដល់សេវាកម្មម្នាក់ ដោយមានសញ្ញាធឹក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E8ABDB" w14:textId="77777777" w:rsidR="00413F71" w:rsidRPr="00542714" w:rsidRDefault="00A85C9D" w:rsidP="00413F71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ហើយអ្នកផ្ដល់សេវាកម្មច្រើនទៀតគួរផ្ដល់ជូនសេវាកម្មនានាដែលផ្ដោតលើមនុស្សមកពីសាវតា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</w:tbl>
    <w:p w14:paraId="14F4CB6B" w14:textId="77777777" w:rsidR="00FD6D5C" w:rsidRDefault="00A85C9D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0E2C7270" w14:textId="77777777" w:rsidR="006A7301" w:rsidRPr="00542714" w:rsidRDefault="00A85C9D" w:rsidP="00433D01">
      <w:pPr>
        <w:pStyle w:val="Heading3"/>
        <w:rPr>
          <w:rFonts w:ascii="Noto Sans Khmer" w:hAnsi="Noto Sans Khmer" w:cs="Noto Sans Khmer"/>
          <w:szCs w:val="32"/>
        </w:rPr>
      </w:pPr>
      <w:r w:rsidRPr="00542714">
        <w:rPr>
          <w:rFonts w:ascii="Noto Sans Khmer" w:eastAsia="DaunPenh" w:hAnsi="Noto Sans Khmer" w:cs="Noto Sans Khmer"/>
          <w:szCs w:val="32"/>
        </w:rPr>
        <w:lastRenderedPageBreak/>
        <w:t>តើគោលដៅរបស់យើងមានអ្វីខ្លះ</w:t>
      </w:r>
      <w:r w:rsidRPr="00542714">
        <w:rPr>
          <w:rFonts w:ascii="Noto Sans Khmer" w:hAnsi="Noto Sans Khmer" w:cs="Noto Sans Khmer"/>
          <w:szCs w:val="32"/>
        </w:rPr>
        <w:t>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69BBE0A4" w14:textId="77777777" w:rsidTr="00C91E9A">
        <w:tc>
          <w:tcPr>
            <w:tcW w:w="2551" w:type="dxa"/>
            <w:vAlign w:val="center"/>
          </w:tcPr>
          <w:p w14:paraId="5A2EDD65" w14:textId="77777777" w:rsidR="00A0701F" w:rsidRPr="00542714" w:rsidRDefault="00A85C9D" w:rsidP="00143D44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F120FA7" wp14:editId="02EF4B7E">
                  <wp:extent cx="1440000" cy="1440000"/>
                  <wp:effectExtent l="0" t="0" r="8255" b="8255"/>
                  <wp:docPr id="46" name="Picture 46" descr="ស្ត្រីពីរនាក់កំពុងក្រឡេកមើលទៅថតឯកសារជាមួយគ្នា។ មានរូបតំណាងសុវត្ថិភាពមួយផងដែ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ស្ត្រីពីរនាក់កំពុងក្រឡេកមើលទៅថតឯកសារជាមួយគ្នា។ មានរូបតំណាងសុវត្ថិភាពមួយផងដែ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F05A0F" w14:textId="5C997C43" w:rsidR="00A0701F" w:rsidRPr="00542714" w:rsidRDefault="00A85C9D" w:rsidP="00143D44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គាំទ្រ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ើម្បីរក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សេវាកម្ម</w:t>
            </w:r>
            <w:r w:rsidR="000F1C63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ានាដែលមានសុវត្ថិភាពសម្រាប់វប្បធម៌របស់ពួកគេ។</w:t>
            </w:r>
          </w:p>
        </w:tc>
      </w:tr>
      <w:tr w:rsidR="000851A1" w:rsidRPr="00542714" w14:paraId="2FE1EE7E" w14:textId="77777777" w:rsidTr="00BC345A">
        <w:tc>
          <w:tcPr>
            <w:tcW w:w="2551" w:type="dxa"/>
            <w:vAlign w:val="bottom"/>
          </w:tcPr>
          <w:p w14:paraId="67A5E2B2" w14:textId="77777777" w:rsidR="007A77A9" w:rsidRPr="00542714" w:rsidRDefault="00A85C9D" w:rsidP="00143D44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12FE1BD" wp14:editId="14F3D5A6">
                  <wp:extent cx="1440000" cy="1440000"/>
                  <wp:effectExtent l="0" t="0" r="8255" b="8255"/>
                  <wp:docPr id="30" name="Picture 30" descr="ក្រុមមនុស្សមានភាពចម្រុះដែលមានពិការភាព និង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ក្រុមមនុស្សមានភាពចម្រុះដែលមានពិការភាព និងសញ្ញាលើកមេដៃឡើ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F6AED0" w14:textId="77777777" w:rsidR="007A77A9" w:rsidRPr="00542714" w:rsidRDefault="00A85C9D" w:rsidP="00143D44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ក៏ចង់ឱ្យអ្នកផ្ដល់សេវាកម្មច្រើនទៀតផ្ដល់ជូនសេវាកម្មនានាដែល៖</w:t>
            </w:r>
          </w:p>
          <w:p w14:paraId="4F9D4DD5" w14:textId="77777777" w:rsidR="00EA20BA" w:rsidRPr="00542714" w:rsidRDefault="00A85C9D" w:rsidP="00EA20BA">
            <w:pPr>
              <w:pStyle w:val="ListParagraph"/>
              <w:numPr>
                <w:ilvl w:val="0"/>
                <w:numId w:val="2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គោរពវប្បធម៌ទាំងអស់</w:t>
            </w:r>
          </w:p>
          <w:p w14:paraId="60BFD046" w14:textId="77777777" w:rsidR="00EA20BA" w:rsidRPr="00542714" w:rsidRDefault="00A85C9D" w:rsidP="00EA20BA">
            <w:pPr>
              <w:pStyle w:val="ListParagraph"/>
              <w:numPr>
                <w:ilvl w:val="0"/>
                <w:numId w:val="2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ំណើរការល្អសម្រាប់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</w:p>
          <w:p w14:paraId="39A5FCD9" w14:textId="77777777" w:rsidR="00EA20BA" w:rsidRPr="00542714" w:rsidRDefault="00A85C9D" w:rsidP="00433D01">
            <w:pPr>
              <w:pStyle w:val="ListParagraph"/>
              <w:numPr>
                <w:ilvl w:val="0"/>
                <w:numId w:val="2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មានសុវត្ថិភាពសម្រាប់វប្បធម៌ទាំងអស់។</w:t>
            </w:r>
          </w:p>
        </w:tc>
      </w:tr>
    </w:tbl>
    <w:p w14:paraId="09873390" w14:textId="77777777" w:rsidR="00207145" w:rsidRDefault="00A85C9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highlight w:val="lightGray"/>
          <w:lang w:eastAsia="x-none"/>
        </w:rPr>
      </w:pPr>
      <w:r>
        <w:rPr>
          <w:highlight w:val="lightGray"/>
        </w:rPr>
        <w:br w:type="page"/>
      </w:r>
    </w:p>
    <w:p w14:paraId="22D1E259" w14:textId="77777777" w:rsidR="00A0701F" w:rsidRPr="00542714" w:rsidRDefault="00A85C9D" w:rsidP="00433D01">
      <w:pPr>
        <w:pStyle w:val="Heading2"/>
        <w:rPr>
          <w:rFonts w:ascii="Noto Sans Khmer" w:hAnsi="Noto Sans Khmer" w:cs="Noto Sans Khmer"/>
          <w:sz w:val="36"/>
          <w:szCs w:val="36"/>
          <w:lang w:val="en-US"/>
        </w:rPr>
      </w:pPr>
      <w:bookmarkStart w:id="111" w:name="_Toc113455979"/>
      <w:bookmarkStart w:id="112" w:name="_Toc115270160"/>
      <w:r w:rsidRPr="00486A16">
        <w:rPr>
          <w:rFonts w:ascii="Arial" w:hAnsi="Arial" w:cs="Arial"/>
          <w:sz w:val="36"/>
          <w:szCs w:val="36"/>
        </w:rPr>
        <w:lastRenderedPageBreak/>
        <w:t>5</w:t>
      </w:r>
      <w:r w:rsidRPr="00542714">
        <w:rPr>
          <w:rFonts w:ascii="Noto Sans Khmer" w:hAnsi="Noto Sans Khmer" w:cs="Noto Sans Khmer"/>
          <w:sz w:val="36"/>
          <w:szCs w:val="36"/>
        </w:rPr>
        <w:t xml:space="preserve">. </w:t>
      </w:r>
      <w:r w:rsidRPr="00542714">
        <w:rPr>
          <w:rFonts w:ascii="Noto Sans Khmer" w:eastAsia="DaunPenh" w:hAnsi="Noto Sans Khmer" w:cs="Noto Sans Khmer"/>
          <w:sz w:val="36"/>
          <w:szCs w:val="36"/>
        </w:rPr>
        <w:t>ទិន្នន័យអំពីអ្នកចូលរួម</w:t>
      </w:r>
      <w:r w:rsidRPr="00542714">
        <w:rPr>
          <w:rFonts w:ascii="Noto Sans Khmer" w:hAnsi="Noto Sans Khmer" w:cs="Noto Sans Khmer"/>
          <w:sz w:val="36"/>
          <w:szCs w:val="36"/>
        </w:rPr>
        <w:t xml:space="preserve"> </w:t>
      </w:r>
      <w:r w:rsidRPr="00486A16">
        <w:rPr>
          <w:rFonts w:ascii="Arial" w:hAnsi="Arial" w:cs="Arial"/>
          <w:sz w:val="36"/>
          <w:szCs w:val="36"/>
        </w:rPr>
        <w:t>CALD</w:t>
      </w:r>
      <w:bookmarkEnd w:id="111"/>
      <w:bookmarkEnd w:id="11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6D6E4248" w14:textId="77777777" w:rsidTr="00C91E9A">
        <w:tc>
          <w:tcPr>
            <w:tcW w:w="2551" w:type="dxa"/>
            <w:vAlign w:val="center"/>
          </w:tcPr>
          <w:p w14:paraId="68E52B4C" w14:textId="77777777" w:rsidR="00A0701F" w:rsidRPr="00542714" w:rsidRDefault="00A85C9D" w:rsidP="006A78A5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6957FE72" wp14:editId="6FC93DA4">
                  <wp:extent cx="1440000" cy="1440000"/>
                  <wp:effectExtent l="0" t="0" r="8255" b="8255"/>
                  <wp:docPr id="98" name="Picture 98" descr="ព័ត៌មាន ក្រាហ្វ និងរូបតំណាងឯកសារកំណត់ត្រ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ព័ត៌មាន ក្រាហ្វ និងរូបតំណាងឯកសារកំណត់ត្រ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BB00F0" w14:textId="77777777" w:rsidR="00A0701F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យើងនិយាយអំពី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ទិន្នន័យ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មានន័យថា៖</w:t>
            </w:r>
          </w:p>
          <w:p w14:paraId="331FDA78" w14:textId="77777777" w:rsidR="00C91F77" w:rsidRPr="00542714" w:rsidRDefault="00A85C9D" w:rsidP="00B61187">
            <w:pPr>
              <w:pStyle w:val="ListParagraph"/>
              <w:numPr>
                <w:ilvl w:val="0"/>
                <w:numId w:val="1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ការពិតនានា</w:t>
            </w:r>
          </w:p>
          <w:p w14:paraId="680CFAEB" w14:textId="77777777" w:rsidR="00C91F77" w:rsidRPr="00542714" w:rsidRDefault="00A85C9D" w:rsidP="00B61187">
            <w:pPr>
              <w:pStyle w:val="ListParagraph"/>
              <w:numPr>
                <w:ilvl w:val="0"/>
                <w:numId w:val="1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ព័ត៌មាន</w:t>
            </w:r>
          </w:p>
          <w:p w14:paraId="5502F498" w14:textId="77777777" w:rsidR="006E5A82" w:rsidRPr="00542714" w:rsidRDefault="00A85C9D" w:rsidP="00B61187">
            <w:pPr>
              <w:pStyle w:val="ListParagraph"/>
              <w:numPr>
                <w:ilvl w:val="0"/>
                <w:numId w:val="1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កំណត់ត្រានានា។</w:t>
            </w:r>
          </w:p>
        </w:tc>
      </w:tr>
      <w:tr w:rsidR="000851A1" w:rsidRPr="00542714" w14:paraId="72DF8C8E" w14:textId="77777777" w:rsidTr="00C91E9A">
        <w:tc>
          <w:tcPr>
            <w:tcW w:w="2551" w:type="dxa"/>
            <w:vAlign w:val="center"/>
          </w:tcPr>
          <w:p w14:paraId="39F1C6E8" w14:textId="77777777" w:rsidR="00EA20BA" w:rsidRPr="00542714" w:rsidRDefault="00A85C9D" w:rsidP="00B61187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64EC1CE" wp14:editId="666DADD0">
                  <wp:extent cx="1440000" cy="1440000"/>
                  <wp:effectExtent l="0" t="0" r="8255" b="8255"/>
                  <wp:docPr id="99" name="Picture 99" descr="ក្រុមនៃមនុស្សដែលមានភាពចម្រុះផ្នែកវប្បធម៌ និងភាសាមួយក្រុមដែលមានពិការ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ក្រុមនៃមនុស្សដែលមានភាពចម្រុះផ្នែកវប្បធម៌ និងភាសាមួយក្រុមដែលមានពិការ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688AC6" w14:textId="77777777" w:rsidR="00EA20BA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ត្រូវការទិន្នន័យប្រសើរជាងមុន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ើម្បីយល់ដឹងអំពី៖</w:t>
            </w:r>
          </w:p>
          <w:p w14:paraId="44A09543" w14:textId="77777777" w:rsidR="00EA20BA" w:rsidRPr="00542714" w:rsidRDefault="00A85C9D" w:rsidP="00B61187">
            <w:pPr>
              <w:pStyle w:val="ListParagraph"/>
              <w:numPr>
                <w:ilvl w:val="0"/>
                <w:numId w:val="1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</w:p>
          <w:p w14:paraId="5F8B022E" w14:textId="77777777" w:rsidR="00EA20BA" w:rsidRPr="00542714" w:rsidRDefault="00A85C9D" w:rsidP="00B61187">
            <w:pPr>
              <w:pStyle w:val="ListParagraph"/>
              <w:numPr>
                <w:ilvl w:val="0"/>
                <w:numId w:val="1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ការគាំទ្រអ្វីខ្លះដែលពួកគេត្រូវការ។</w:t>
            </w:r>
          </w:p>
        </w:tc>
      </w:tr>
      <w:tr w:rsidR="000851A1" w:rsidRPr="00542714" w14:paraId="138A445E" w14:textId="77777777" w:rsidTr="00C91E9A">
        <w:tc>
          <w:tcPr>
            <w:tcW w:w="2551" w:type="dxa"/>
            <w:vAlign w:val="center"/>
          </w:tcPr>
          <w:p w14:paraId="0520085E" w14:textId="77777777" w:rsidR="00A0701F" w:rsidRPr="00542714" w:rsidRDefault="00A0701F" w:rsidP="006A78A5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</w:p>
        </w:tc>
        <w:tc>
          <w:tcPr>
            <w:tcW w:w="6576" w:type="dxa"/>
            <w:vAlign w:val="center"/>
          </w:tcPr>
          <w:p w14:paraId="38EDBD77" w14:textId="77777777" w:rsidR="00AB0495" w:rsidRPr="00542714" w:rsidRDefault="00A85C9D" w:rsidP="00B61187">
            <w:pPr>
              <w:spacing w:before="360" w:after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ត្រូវការទិន្នន័យបន្ថែមទៀតអំពីមនុស្ស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103F45">
              <w:rPr>
                <w:rFonts w:asciiTheme="minorHAnsi" w:hAnsiTheme="minorHAnsi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ែល៖</w:t>
            </w:r>
          </w:p>
        </w:tc>
      </w:tr>
      <w:tr w:rsidR="000851A1" w:rsidRPr="00542714" w14:paraId="581E9E9F" w14:textId="77777777" w:rsidTr="00C91E9A">
        <w:tc>
          <w:tcPr>
            <w:tcW w:w="2551" w:type="dxa"/>
            <w:vAlign w:val="center"/>
          </w:tcPr>
          <w:p w14:paraId="3A6D7E39" w14:textId="77777777" w:rsidR="00296F22" w:rsidRPr="00542714" w:rsidRDefault="00A85C9D" w:rsidP="00B61187">
            <w:pPr>
              <w:pStyle w:val="Image"/>
              <w:spacing w:before="60" w:after="60" w:line="240" w:lineRule="auto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8B1E453" wp14:editId="7B90FCDF">
                  <wp:extent cx="1440000" cy="1068129"/>
                  <wp:effectExtent l="0" t="0" r="8255" b="0"/>
                  <wp:docPr id="103" name="Picture 103" descr="មនុស្សមួយក្រុមនៅក្នុងពិធីបុណ្យអាព្រិច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មនុស្សមួយក្រុមនៅក្នុងពិធីបុណ្យអាព្រិច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9033C4" w14:textId="77777777" w:rsidR="00296F22" w:rsidRPr="00542714" w:rsidRDefault="00A85C9D" w:rsidP="00B61187">
            <w:pPr>
              <w:pStyle w:val="ListParagraph"/>
              <w:numPr>
                <w:ilvl w:val="0"/>
                <w:numId w:val="1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មកពីវប្បធម៌ផ្សេងៗគ្នា</w:t>
            </w:r>
          </w:p>
        </w:tc>
      </w:tr>
      <w:tr w:rsidR="000851A1" w:rsidRPr="00542714" w14:paraId="22ECD962" w14:textId="77777777" w:rsidTr="00C91E9A">
        <w:tc>
          <w:tcPr>
            <w:tcW w:w="2551" w:type="dxa"/>
            <w:vAlign w:val="center"/>
          </w:tcPr>
          <w:p w14:paraId="29B83159" w14:textId="47AFEA07" w:rsidR="00296F22" w:rsidRPr="00542714" w:rsidRDefault="00E22D28" w:rsidP="00B61187">
            <w:pPr>
              <w:pStyle w:val="Image"/>
              <w:spacing w:before="60" w:after="60" w:line="240" w:lineRule="auto"/>
              <w:rPr>
                <w:rFonts w:ascii="Noto Sans Khmer" w:hAnsi="Noto Sans Khmer" w:cs="Noto Sans Khmer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2B1D726" wp14:editId="3B97A705">
                  <wp:extent cx="1440000" cy="1440000"/>
                  <wp:effectExtent l="0" t="0" r="8255" b="8255"/>
                  <wp:docPr id="111" name="Picture 111" descr="រូបតំណាងភាសាផ្សេង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រូបតំណាងភាសាផ្សេងទៀត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49F947" w14:textId="77777777" w:rsidR="00296F22" w:rsidRPr="00542714" w:rsidRDefault="00A85C9D" w:rsidP="00437017">
            <w:pPr>
              <w:pStyle w:val="ListParagraph"/>
              <w:numPr>
                <w:ilvl w:val="0"/>
                <w:numId w:val="14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យាយភាសាផ្សេងៗគ្នា។</w:t>
            </w:r>
          </w:p>
        </w:tc>
      </w:tr>
      <w:tr w:rsidR="000851A1" w:rsidRPr="00542714" w14:paraId="5E6CF46E" w14:textId="77777777" w:rsidTr="00C91E9A">
        <w:tc>
          <w:tcPr>
            <w:tcW w:w="2551" w:type="dxa"/>
            <w:vAlign w:val="center"/>
          </w:tcPr>
          <w:p w14:paraId="735C4E1A" w14:textId="77777777" w:rsidR="00AB0495" w:rsidRPr="00785FE2" w:rsidRDefault="00A85C9D" w:rsidP="00B61187">
            <w:pPr>
              <w:pStyle w:val="Image"/>
              <w:spacing w:before="240"/>
            </w:pPr>
            <w:r>
              <w:rPr>
                <w:noProof/>
              </w:rPr>
              <w:drawing>
                <wp:inline distT="0" distB="0" distL="0" distR="0" wp14:anchorId="0E08C7F1" wp14:editId="01EB241F">
                  <wp:extent cx="1440000" cy="1440000"/>
                  <wp:effectExtent l="0" t="0" r="8255" b="8255"/>
                  <wp:docPr id="104" name="Picture 104" descr="សញ្ញាសួរនៅក្នុងរូបពពុះការនិយាយ និងសញ្ញាធឹក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សញ្ញាសួរនៅក្នុងរូបពពុះការនិយាយ និងសញ្ញាធឹក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2D42EB" w14:textId="77777777" w:rsidR="00AB0495" w:rsidRPr="00542714" w:rsidRDefault="00A85C9D" w:rsidP="00B61187">
            <w:pPr>
              <w:spacing w:before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េះមានន័យថាយើងត្រូវតែសួរសំណួរដែលត្រឹមត្រូវ។</w:t>
            </w:r>
          </w:p>
        </w:tc>
      </w:tr>
      <w:tr w:rsidR="000851A1" w:rsidRPr="00542714" w14:paraId="39F36604" w14:textId="77777777" w:rsidTr="00C91E9A">
        <w:tc>
          <w:tcPr>
            <w:tcW w:w="2551" w:type="dxa"/>
            <w:vAlign w:val="center"/>
          </w:tcPr>
          <w:p w14:paraId="14EA0F9B" w14:textId="77777777" w:rsidR="00A0701F" w:rsidRPr="00542714" w:rsidRDefault="00A85C9D" w:rsidP="006A78A5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lastRenderedPageBreak/>
              <w:drawing>
                <wp:inline distT="0" distB="0" distL="0" distR="0" wp14:anchorId="34D57C40" wp14:editId="7D0C658F">
                  <wp:extent cx="1440000" cy="1440000"/>
                  <wp:effectExtent l="0" t="0" r="8255" b="8255"/>
                  <wp:docPr id="82" name="Picture 82" descr="បុរសញញឹមម្នាក់ កំពុងប្រើស្មាតហ្វូន និងរូបតំណាងក្រាហ្វ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បុរសញញឹមម្នាក់ កំពុងប្រើស្មាតហ្វូន និងរូបតំណាងក្រាហ្វ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657982" w14:textId="77777777" w:rsidR="007E09B7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  <w:lang w:val="en-US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វាគួរតែងាយស្រួលសម្រាប់មនុស្សគ្រប់រូបដើម្បីស្វែងរក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ទិន្នន័យអំពី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:rsidRPr="00542714" w14:paraId="2FFED191" w14:textId="77777777" w:rsidTr="00C91E9A">
        <w:tc>
          <w:tcPr>
            <w:tcW w:w="2551" w:type="dxa"/>
            <w:vAlign w:val="center"/>
          </w:tcPr>
          <w:p w14:paraId="499D6F9C" w14:textId="77777777" w:rsidR="00AB0495" w:rsidRPr="00542714" w:rsidRDefault="00A85C9D" w:rsidP="006A78A5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5FA12CA3" wp14:editId="453A55A3">
                  <wp:extent cx="1440000" cy="1440000"/>
                  <wp:effectExtent l="0" t="0" r="8255" b="8255"/>
                  <wp:docPr id="100" name="Picture 100" descr="បុរសម្នាក់កំពុងជួយស្ត្រីម្នាក់ឱ្យអានឯកសារមួយ។ ពួកគេកំពុងអង្គុយនៅលើសាឡុង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បុរសម្នាក់កំពុងជួយស្ត្រីម្នាក់ឱ្យអានឯកសារមួយ។ ពួកគេកំពុងអង្គុយនៅលើសាឡុង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CF8A71" w14:textId="77777777" w:rsidR="00AB0495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ហើយមនុស្សគួរតែទទួលបានការគាំទ្រដើម្បីរក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ទិន្នន័យនេះ។</w:t>
            </w:r>
          </w:p>
        </w:tc>
      </w:tr>
      <w:tr w:rsidR="000851A1" w:rsidRPr="00542714" w14:paraId="4E17741E" w14:textId="77777777" w:rsidTr="00C91E9A">
        <w:tc>
          <w:tcPr>
            <w:tcW w:w="2551" w:type="dxa"/>
            <w:vAlign w:val="center"/>
          </w:tcPr>
          <w:p w14:paraId="5DBA6A36" w14:textId="77777777" w:rsidR="00AB0495" w:rsidRPr="00542714" w:rsidRDefault="00A85C9D" w:rsidP="006A78A5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69F421AF" wp14:editId="55BD1DC0">
                  <wp:extent cx="1440000" cy="1440000"/>
                  <wp:effectExtent l="0" t="0" r="8255" b="8255"/>
                  <wp:docPr id="106" name="Picture 106" descr="ឯកសារស្ដីពីបទប្បញ្ញត្តិមួយចំនួន ដែលមាន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ឯកសារស្ដីពីបទប្បញ្ញត្តិមួយចំនួន ដែលមានរូបតំណាងសុវត្ថិ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897ED8" w14:textId="77777777" w:rsidR="00AB0495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ក៏គួរបន្តធ្វើតាមបទប្បញ្ញត្តិដូចខាងក្រោមផងដែរ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ំពីរបៀបដែលយើងប្រមូលព័ត៌មាន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ចែករំលែកទិន្នន័យ។</w:t>
            </w:r>
          </w:p>
          <w:p w14:paraId="5CD40D84" w14:textId="77777777" w:rsidR="00AB0495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បទប្បញ្ញត្តិទាំងនេះជួយរក្សាមនុស្សឱ្យមានសុវត្ថិភាព។</w:t>
            </w:r>
          </w:p>
        </w:tc>
      </w:tr>
    </w:tbl>
    <w:p w14:paraId="74CE83B4" w14:textId="77777777" w:rsidR="006A7301" w:rsidRPr="00542714" w:rsidRDefault="00A85C9D" w:rsidP="003F6A3D">
      <w:pPr>
        <w:pStyle w:val="Heading3"/>
        <w:spacing w:before="480"/>
        <w:rPr>
          <w:rFonts w:ascii="Noto Sans Khmer" w:hAnsi="Noto Sans Khmer" w:cs="Noto Sans Khmer"/>
          <w:szCs w:val="32"/>
        </w:rPr>
      </w:pPr>
      <w:r w:rsidRPr="00542714">
        <w:rPr>
          <w:rFonts w:ascii="Noto Sans Khmer" w:eastAsia="DaunPenh" w:hAnsi="Noto Sans Khmer" w:cs="Noto Sans Khmer"/>
          <w:szCs w:val="32"/>
        </w:rPr>
        <w:t>តើគោលដៅរបស់យើងមានអ្វីខ្លះ</w:t>
      </w:r>
      <w:r w:rsidRPr="00542714">
        <w:rPr>
          <w:rFonts w:ascii="Noto Sans Khmer" w:hAnsi="Noto Sans Khmer" w:cs="Noto Sans Khmer"/>
          <w:szCs w:val="32"/>
        </w:rPr>
        <w:t>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4E2C5605" w14:textId="77777777" w:rsidTr="00C91E9A">
        <w:tc>
          <w:tcPr>
            <w:tcW w:w="2551" w:type="dxa"/>
            <w:vAlign w:val="center"/>
          </w:tcPr>
          <w:p w14:paraId="319F844E" w14:textId="77777777" w:rsidR="00A0701F" w:rsidRPr="00542714" w:rsidRDefault="00A85C9D" w:rsidP="006A78A5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532B2D29" wp14:editId="3A7052A4">
                  <wp:extent cx="1440000" cy="1440000"/>
                  <wp:effectExtent l="0" t="0" r="8255" b="8255"/>
                  <wp:docPr id="102" name="Picture 102" descr="ក្រុមមានភាពចម្រុះមួយមានមនុស្ស 3 នាក់ និងពាក្យ 'CALD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ក្រុមមានភាពចម្រុះមួយមានមនុស្ស 3 នាក់ និងពាក្យ 'CALD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A37E2D" w14:textId="77777777" w:rsidR="00A0701F" w:rsidRPr="00542714" w:rsidRDefault="00A85C9D" w:rsidP="006A78A5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ប្រើប្រាស់វិធីមួយដើម្បីពន្យល់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‘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103F45">
              <w:rPr>
                <w:rFonts w:asciiTheme="minorHAnsi" w:hAnsiTheme="minorHAnsi" w:cs="Noto Sans Khmer"/>
                <w:sz w:val="26"/>
                <w:szCs w:val="26"/>
              </w:rPr>
              <w:t xml:space="preserve">’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ែលរួមបញ្ចូលមនុស្ស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103F45">
              <w:rPr>
                <w:rFonts w:asciiTheme="minorHAnsi" w:hAnsiTheme="minorHAnsi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ទាំងអស់។</w:t>
            </w:r>
          </w:p>
        </w:tc>
      </w:tr>
      <w:tr w:rsidR="000851A1" w:rsidRPr="00542714" w14:paraId="00B26C71" w14:textId="77777777" w:rsidTr="00C91E9A">
        <w:tc>
          <w:tcPr>
            <w:tcW w:w="2551" w:type="dxa"/>
            <w:vAlign w:val="center"/>
          </w:tcPr>
          <w:p w14:paraId="15ECD735" w14:textId="77777777" w:rsidR="0042186E" w:rsidRPr="00542714" w:rsidRDefault="00A85C9D" w:rsidP="006A78A5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21F21C4" wp14:editId="7F5F1AEA">
                  <wp:extent cx="1440000" cy="1440000"/>
                  <wp:effectExtent l="0" t="0" r="8255" b="8255"/>
                  <wp:docPr id="116" name="Picture 116" descr="បុរសម្នាក់កំពុងផ្ដល់សញ្ញាលើកមេដៃឡើងចំនួន 2 និងរូបតំណាងក្រាហ្វ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បុរសម្នាក់កំពុងផ្ដល់សញ្ញាលើកមេដៃឡើងចំនួន 2 និងរូបតំណាងក្រាហ្វ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08DA7B" w14:textId="77777777" w:rsidR="0042186E" w:rsidRPr="00542714" w:rsidRDefault="00A85C9D" w:rsidP="006A78A5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េះអាចជួយយើងឱ្យប្រមូលទិន្នន័យបានកាន់តែប្រសើរឡើង។</w:t>
            </w:r>
          </w:p>
        </w:tc>
      </w:tr>
    </w:tbl>
    <w:p w14:paraId="57F6D0AA" w14:textId="77777777" w:rsidR="003F6A3D" w:rsidRDefault="00A85C9D">
      <w: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48AFE2F0" w14:textId="77777777" w:rsidTr="00C91E9A">
        <w:tc>
          <w:tcPr>
            <w:tcW w:w="2551" w:type="dxa"/>
            <w:vAlign w:val="center"/>
          </w:tcPr>
          <w:p w14:paraId="32AFEAA4" w14:textId="77777777" w:rsidR="00B83F5F" w:rsidRPr="00542714" w:rsidRDefault="00B83F5F" w:rsidP="006A78A5">
            <w:pPr>
              <w:pStyle w:val="Image"/>
              <w:rPr>
                <w:rFonts w:ascii="Noto Sans Khmer" w:hAnsi="Noto Sans Khmer" w:cs="Noto Sans Khmer"/>
                <w:sz w:val="26"/>
                <w:szCs w:val="26"/>
              </w:rPr>
            </w:pPr>
          </w:p>
        </w:tc>
        <w:tc>
          <w:tcPr>
            <w:tcW w:w="6576" w:type="dxa"/>
            <w:vAlign w:val="center"/>
          </w:tcPr>
          <w:p w14:paraId="21C97590" w14:textId="77777777" w:rsidR="00416B80" w:rsidRPr="00542714" w:rsidRDefault="00A85C9D" w:rsidP="006A78A5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ប្រើប្រាស់ទិន្នន័យនេះដើម្បី៖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  <w:tr w:rsidR="000851A1" w:rsidRPr="00542714" w14:paraId="0C014E50" w14:textId="77777777" w:rsidTr="00C91E9A">
        <w:tc>
          <w:tcPr>
            <w:tcW w:w="2551" w:type="dxa"/>
            <w:vAlign w:val="center"/>
          </w:tcPr>
          <w:p w14:paraId="1EA1F1EC" w14:textId="77777777" w:rsidR="00416B80" w:rsidRPr="00542714" w:rsidRDefault="00A85C9D" w:rsidP="00D07278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E98847C" wp14:editId="3C1F752B">
                  <wp:extent cx="1440000" cy="1440000"/>
                  <wp:effectExtent l="0" t="0" r="8255" b="8255"/>
                  <wp:docPr id="117" name="Picture 117" descr="បុរសម្នាក់កំពុងគាំទ្រដល់បុរសម្នាក់ទៀត និងសញ្ញាព្រួញមួយចង្អុលឡើងលើទៅ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បុរសម្នាក់កំពុងគាំទ្រដល់បុរសម្នាក់ទៀត និងសញ្ញាព្រួញមួយចង្អុលឡើងលើទៅសញ្ញាលើកមេដៃឡើ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CAB151" w14:textId="77777777" w:rsidR="00416B80" w:rsidRPr="00542714" w:rsidRDefault="00A85C9D" w:rsidP="006A78A5">
            <w:pPr>
              <w:pStyle w:val="ListParagraph"/>
              <w:numPr>
                <w:ilvl w:val="0"/>
                <w:numId w:val="15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ផ្ដល់សេវាកម្មបានកាន់តែប្រសើឡើងសម្រាប់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</w:p>
        </w:tc>
      </w:tr>
      <w:tr w:rsidR="000851A1" w:rsidRPr="00542714" w14:paraId="2C5DB9E1" w14:textId="77777777" w:rsidTr="00C91E9A">
        <w:tc>
          <w:tcPr>
            <w:tcW w:w="2551" w:type="dxa"/>
            <w:vAlign w:val="center"/>
          </w:tcPr>
          <w:p w14:paraId="29261D65" w14:textId="77777777" w:rsidR="00E151BD" w:rsidRPr="00542714" w:rsidRDefault="00A85C9D" w:rsidP="00D07278">
            <w:pPr>
              <w:pStyle w:val="Image"/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1DDED0A9" wp14:editId="07F7954D">
                  <wp:extent cx="1440000" cy="1440000"/>
                  <wp:effectExtent l="0" t="0" r="8255" b="8255"/>
                  <wp:docPr id="118" name="Picture 118" descr="ដៃម្ខាងកំពុងជ្រើសរើសក្នុងចំណោម 3 ជម្រើស និងសញ្ញាលើកមេដៃឡើងមួយ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ដៃម្ខាងកំពុងជ្រើសរើសក្នុងចំណោម 3 ជម្រើស និងសញ្ញាលើកមេដៃឡើងមួយ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42665C" w14:textId="77777777" w:rsidR="00E151BD" w:rsidRPr="00542714" w:rsidRDefault="00A85C9D" w:rsidP="006A78A5">
            <w:pPr>
              <w:pStyle w:val="ListParagraph"/>
              <w:numPr>
                <w:ilvl w:val="0"/>
                <w:numId w:val="15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ធ្វើសេចក្ដីសម្រេចចិត្តល្អៗ។</w:t>
            </w:r>
          </w:p>
        </w:tc>
      </w:tr>
      <w:tr w:rsidR="000851A1" w:rsidRPr="00542714" w14:paraId="1FFF113B" w14:textId="77777777" w:rsidTr="00C91E9A">
        <w:tc>
          <w:tcPr>
            <w:tcW w:w="2551" w:type="dxa"/>
            <w:vAlign w:val="center"/>
          </w:tcPr>
          <w:p w14:paraId="22B0BA24" w14:textId="77777777" w:rsidR="00AB0495" w:rsidRPr="00542714" w:rsidRDefault="00A85C9D" w:rsidP="00B61187">
            <w:pPr>
              <w:pStyle w:val="Image"/>
              <w:spacing w:before="8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0275D66" wp14:editId="4136F543">
                  <wp:extent cx="1440000" cy="1081696"/>
                  <wp:effectExtent l="0" t="0" r="8255" b="4445"/>
                  <wp:docPr id="119" name="Picture 119" descr="ក្រុមមនុស្សមានភាពចម្រុះ កំពុងអង្គុយ និងកំពុងឈរជាមួយគ្នា។ ពួកគេទាំងអស់គ្នាកំពុងផ្ដល់សញ្ញាលើកមេដៃឡើង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ក្រុមមនុស្សមានភាពចម្រុះ កំពុងអង្គុយ និងកំពុងឈរជាមួយគ្នា។ ពួកគេទាំងអស់គ្នាកំពុងផ្ដល់សញ្ញាលើកមេដៃឡើង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E1C2E7" w14:textId="77777777" w:rsidR="00AB0495" w:rsidRPr="00542714" w:rsidRDefault="00A85C9D" w:rsidP="00B61187">
            <w:pPr>
              <w:spacing w:before="8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ហើយយើងចង់ឱ្យមនុស្សកាន់តែច្រើនស្វែងរក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ទិន្នន័យអំពី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</w:tbl>
    <w:p w14:paraId="1744BAE9" w14:textId="77777777" w:rsidR="00A0701F" w:rsidRPr="00542714" w:rsidRDefault="00A85C9D" w:rsidP="00A0701F">
      <w:pPr>
        <w:pStyle w:val="Heading2"/>
        <w:rPr>
          <w:rFonts w:ascii="Noto Sans Khmer" w:hAnsi="Noto Sans Khmer" w:cs="Noto Sans Khmer"/>
          <w:sz w:val="26"/>
        </w:rPr>
      </w:pPr>
      <w:r w:rsidRPr="00542714">
        <w:rPr>
          <w:rFonts w:ascii="Noto Sans Khmer" w:hAnsi="Noto Sans Khmer" w:cs="Noto Sans Khmer"/>
          <w:sz w:val="26"/>
        </w:rPr>
        <w:br w:type="page"/>
      </w:r>
    </w:p>
    <w:p w14:paraId="42C33225" w14:textId="77777777" w:rsidR="00282ABC" w:rsidRPr="00542714" w:rsidRDefault="00A85C9D" w:rsidP="00282ABC">
      <w:pPr>
        <w:pStyle w:val="Heading2"/>
        <w:rPr>
          <w:rFonts w:ascii="Noto Sans Khmer" w:hAnsi="Noto Sans Khmer" w:cs="Noto Sans Khmer"/>
          <w:sz w:val="36"/>
          <w:szCs w:val="36"/>
          <w:lang w:val="en-AU"/>
        </w:rPr>
      </w:pPr>
      <w:bookmarkStart w:id="113" w:name="_Toc113455980"/>
      <w:bookmarkStart w:id="114" w:name="_Toc115270161"/>
      <w:r w:rsidRPr="00542714">
        <w:rPr>
          <w:rFonts w:ascii="Noto Sans Khmer" w:eastAsia="DaunPenh" w:hAnsi="Noto Sans Khmer" w:cs="Noto Sans Khmer"/>
          <w:sz w:val="36"/>
          <w:szCs w:val="36"/>
        </w:rPr>
        <w:lastRenderedPageBreak/>
        <w:t>តើមានអ្វីកើតឡើងបន្ទាប់ទៀត</w:t>
      </w:r>
      <w:r w:rsidRPr="00542714">
        <w:rPr>
          <w:rFonts w:ascii="Noto Sans Khmer" w:hAnsi="Noto Sans Khmer" w:cs="Noto Sans Khmer"/>
          <w:sz w:val="36"/>
          <w:szCs w:val="36"/>
        </w:rPr>
        <w:t>?</w:t>
      </w:r>
      <w:bookmarkEnd w:id="113"/>
      <w:bookmarkEnd w:id="11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182ED9AF" w14:textId="77777777" w:rsidTr="00C91E9A">
        <w:tc>
          <w:tcPr>
            <w:tcW w:w="2551" w:type="dxa"/>
            <w:vAlign w:val="center"/>
          </w:tcPr>
          <w:p w14:paraId="55678371" w14:textId="77777777" w:rsidR="00282ABC" w:rsidRPr="00542714" w:rsidRDefault="00A85C9D" w:rsidP="00B61187">
            <w:pPr>
              <w:pStyle w:val="Image"/>
              <w:spacing w:before="480" w:after="48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46BD1B2" wp14:editId="67588901">
                  <wp:extent cx="1440000" cy="1440000"/>
                  <wp:effectExtent l="0" t="0" r="8255" b="8255"/>
                  <wp:docPr id="120" name="Picture 120" descr="ក្រុមមនុស្សមានភាពចម្រុះដែលមានពិការភាព និង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ក្រុមមនុស្សមានភាពចម្រុះដែលមានពិការភាព និងសញ្ញាលើកមេដៃឡើ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2A6342" w14:textId="2D0AE3BD" w:rsidR="00282ABC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នឹងបន្តធ្វើការជាមួយសហគមន៍ដើម្បីស្វែងរកវិធីកាន់តែប្រសើរ</w:t>
            </w:r>
            <w:r w:rsidR="000F1C63">
              <w:rPr>
                <w:rFonts w:ascii="Noto Sans Khmer" w:eastAsia="DaunPenh" w:hAnsi="Noto Sans Khmer" w:cs="Noto Sans Khmer"/>
                <w:sz w:val="26"/>
                <w:szCs w:val="26"/>
                <w:cs/>
              </w:rPr>
              <w:br/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ឡើង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ើម្បីគាំទ្រ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:rsidRPr="00542714" w14:paraId="4C290F8E" w14:textId="77777777" w:rsidTr="00B61187">
        <w:trPr>
          <w:trHeight w:val="4535"/>
        </w:trPr>
        <w:tc>
          <w:tcPr>
            <w:tcW w:w="2551" w:type="dxa"/>
            <w:vAlign w:val="center"/>
          </w:tcPr>
          <w:p w14:paraId="5861C80B" w14:textId="77777777" w:rsidR="00282ABC" w:rsidRPr="00542714" w:rsidRDefault="00A85C9D" w:rsidP="00B61187">
            <w:pPr>
              <w:pStyle w:val="Image"/>
              <w:spacing w:before="480" w:after="48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A8CE891" wp14:editId="1AC2F086">
                  <wp:extent cx="1439544" cy="1079658"/>
                  <wp:effectExtent l="0" t="0" r="8890" b="6350"/>
                  <wp:docPr id="121" name="Picture 121" descr="មនុស្សមួយក្រុមកំពុងអង្គុយជារង្វង់មួយ កំពុងក្រឡេកមើលទៅឯកសារមួយចំនួ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មនុស្សមួយក្រុមកំពុងអង្គុយជារង្វង់មួយ កំពុងក្រឡេកមើលទៅឯកសារមួយចំនួន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44340D" w14:textId="77777777" w:rsidR="006A7301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នឹងជ្រើសរើសមនុស្សសម្រាប់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="00450BBA" w:rsidRPr="00542714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ក្រុមផ្ដល់យោបល់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  <w:p w14:paraId="658D9955" w14:textId="33C39F44" w:rsidR="006A7301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ក្រុមផ្ដល់យោបល់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គឺជាក្រុមមនុស្សដែលធ្វើការជាមួយយើង</w:t>
            </w:r>
            <w:r w:rsidR="00E3714C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ើម្បីចែករំលែកអ្វីដែល៖</w:t>
            </w:r>
          </w:p>
          <w:p w14:paraId="04403E14" w14:textId="77777777" w:rsidR="006A7301" w:rsidRPr="00542714" w:rsidRDefault="00A85C9D" w:rsidP="00B61187">
            <w:pPr>
              <w:pStyle w:val="ListParagraph"/>
              <w:numPr>
                <w:ilvl w:val="0"/>
                <w:numId w:val="13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ំណើរការល្អ</w:t>
            </w:r>
          </w:p>
          <w:p w14:paraId="2F9A43D5" w14:textId="77777777" w:rsidR="00240285" w:rsidRPr="00542714" w:rsidRDefault="00A85C9D" w:rsidP="00B61187">
            <w:pPr>
              <w:pStyle w:val="ListParagraph"/>
              <w:numPr>
                <w:ilvl w:val="0"/>
                <w:numId w:val="13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ត្រូវការឱ្យកាន់តែប្រសើរឡើង។</w:t>
            </w:r>
          </w:p>
        </w:tc>
      </w:tr>
      <w:tr w:rsidR="000851A1" w:rsidRPr="00542714" w14:paraId="2AB209A9" w14:textId="77777777" w:rsidTr="00C91E9A">
        <w:tc>
          <w:tcPr>
            <w:tcW w:w="2551" w:type="dxa"/>
            <w:vAlign w:val="center"/>
          </w:tcPr>
          <w:p w14:paraId="5E4697DF" w14:textId="77777777" w:rsidR="00D177E5" w:rsidRPr="00542714" w:rsidRDefault="00A85C9D" w:rsidP="00B61187">
            <w:pPr>
              <w:pStyle w:val="Image"/>
              <w:spacing w:before="480" w:after="48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3920318" wp14:editId="538D9552">
                  <wp:extent cx="1440000" cy="1080000"/>
                  <wp:effectExtent l="0" t="0" r="8255" b="6350"/>
                  <wp:docPr id="122" name="Picture 122" descr="បុរសម្នាក់កំពុងផ្ដល់បទបង្ហាញមួយទៅកាន់មនុស្សមួយក្រុម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បុរសម្នាក់កំពុងផ្ដល់បទបង្ហាញមួយទៅកាន់មនុស្សមួយក្រុម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3D2552" w14:textId="77777777" w:rsidR="00D177E5" w:rsidRPr="00542714" w:rsidRDefault="00A85C9D" w:rsidP="00B61187">
            <w:pPr>
              <w:spacing w:before="240" w:after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ក្រុមផ្ដល់យោបល់នឹង៖</w:t>
            </w:r>
          </w:p>
          <w:p w14:paraId="25CD966E" w14:textId="77777777" w:rsidR="00D177E5" w:rsidRPr="00542714" w:rsidRDefault="00A85C9D" w:rsidP="00B61187">
            <w:pPr>
              <w:pStyle w:val="ListParagraph"/>
              <w:numPr>
                <w:ilvl w:val="0"/>
                <w:numId w:val="13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ជួយយើងធ្វើការជាមួយសហគមន៍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103F45">
              <w:rPr>
                <w:rFonts w:asciiTheme="minorHAnsi" w:hAnsiTheme="minorHAnsi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ានា</w:t>
            </w:r>
          </w:p>
          <w:p w14:paraId="5B10B30E" w14:textId="77777777" w:rsidR="00D177E5" w:rsidRPr="00542714" w:rsidRDefault="00A85C9D" w:rsidP="00B61187">
            <w:pPr>
              <w:pStyle w:val="ListParagraph"/>
              <w:numPr>
                <w:ilvl w:val="0"/>
                <w:numId w:val="13"/>
              </w:num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ធ្វើឱ្យប្រាកដថាយុទ្ធសាស្ត្រថ្មីដំណើរការបានល្អ។</w:t>
            </w:r>
          </w:p>
        </w:tc>
      </w:tr>
    </w:tbl>
    <w:p w14:paraId="0B296F9D" w14:textId="77777777" w:rsidR="00737BE3" w:rsidRPr="00542714" w:rsidRDefault="00A85C9D">
      <w:pPr>
        <w:rPr>
          <w:rFonts w:ascii="Noto Sans Khmer" w:hAnsi="Noto Sans Khmer" w:cs="Noto Sans Khmer"/>
          <w:sz w:val="26"/>
          <w:szCs w:val="26"/>
        </w:rPr>
      </w:pPr>
      <w:r w:rsidRPr="00542714">
        <w:rPr>
          <w:rFonts w:ascii="Noto Sans Khmer" w:hAnsi="Noto Sans Khmer" w:cs="Noto Sans Khmer"/>
          <w:sz w:val="26"/>
          <w:szCs w:val="26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14:paraId="73405FAC" w14:textId="77777777" w:rsidTr="00C91E9A">
        <w:tc>
          <w:tcPr>
            <w:tcW w:w="2551" w:type="dxa"/>
            <w:vAlign w:val="center"/>
          </w:tcPr>
          <w:p w14:paraId="4FAB9DFF" w14:textId="77777777" w:rsidR="006A7301" w:rsidRPr="00542714" w:rsidRDefault="006A7301" w:rsidP="00B61187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</w:p>
        </w:tc>
        <w:tc>
          <w:tcPr>
            <w:tcW w:w="6576" w:type="dxa"/>
            <w:vAlign w:val="center"/>
          </w:tcPr>
          <w:p w14:paraId="05D90FD0" w14:textId="77777777" w:rsidR="006A7301" w:rsidRPr="00542714" w:rsidRDefault="00A85C9D" w:rsidP="00B61187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ចង់ឱ្យក្រុមផ្ដល់យោបល់រួមបញ្ចូល៖</w:t>
            </w:r>
          </w:p>
        </w:tc>
      </w:tr>
      <w:tr w:rsidR="000851A1" w14:paraId="4505AAB3" w14:textId="77777777" w:rsidTr="00C91E9A">
        <w:tc>
          <w:tcPr>
            <w:tcW w:w="2551" w:type="dxa"/>
            <w:vAlign w:val="center"/>
          </w:tcPr>
          <w:p w14:paraId="07A343C5" w14:textId="77777777" w:rsidR="00282ABC" w:rsidRPr="00542714" w:rsidRDefault="00A85C9D" w:rsidP="00437017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79A65050" wp14:editId="7C6411FB">
                  <wp:extent cx="1440000" cy="1440000"/>
                  <wp:effectExtent l="0" t="0" r="8255" b="8255"/>
                  <wp:docPr id="108" name="Picture 108" descr="ក្រុមនៃមនុស្សដែលមានភាពចម្រុះផ្នែកវប្បធម៌ និងភាសាមួយក្រុមដែលមានពិការ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ក្រុមនៃមនុស្សដែលមានភាពចម្រុះផ្នែកវប្បធម៌ និងភាសាមួយក្រុមដែលមានពិការ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6BA0D4" w14:textId="77777777" w:rsidR="002C59F3" w:rsidRPr="00542714" w:rsidRDefault="00A85C9D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</w:p>
        </w:tc>
      </w:tr>
      <w:tr w:rsidR="000851A1" w14:paraId="47B5C755" w14:textId="77777777" w:rsidTr="00C91E9A">
        <w:tc>
          <w:tcPr>
            <w:tcW w:w="2551" w:type="dxa"/>
            <w:vAlign w:val="center"/>
          </w:tcPr>
          <w:p w14:paraId="05726C06" w14:textId="77777777" w:rsidR="00282ABC" w:rsidRPr="00542714" w:rsidRDefault="00A85C9D" w:rsidP="00437017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2612D361" wp14:editId="3B43FA31">
                  <wp:extent cx="1440000" cy="1440000"/>
                  <wp:effectExtent l="0" t="0" r="8255" b="8255"/>
                  <wp:docPr id="107" name="Picture 107" descr="មនុស្សមួយក្រុមមានគ្នាបីនាក់ ដែលមានអគារមួយខ្នងនៅផ្ទៃខាងក្រោយ។ មានរូបតំណាងពិការភាពមួយផងដែ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មនុស្សមួយក្រុមមានគ្នាបីនាក់ ដែលមានអគារមួយខ្នងនៅផ្ទៃខាងក្រោយ។ មានរូបតំណាងពិការភាពមួយផងដែ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A6D13D" w14:textId="77777777" w:rsidR="00282ABC" w:rsidRPr="00542714" w:rsidRDefault="00A85C9D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ង្គការពិការភាពនានា</w:t>
            </w:r>
          </w:p>
        </w:tc>
      </w:tr>
      <w:tr w:rsidR="000851A1" w14:paraId="6B6DB215" w14:textId="77777777" w:rsidTr="00C91E9A">
        <w:tc>
          <w:tcPr>
            <w:tcW w:w="2551" w:type="dxa"/>
            <w:vAlign w:val="center"/>
          </w:tcPr>
          <w:p w14:paraId="23ACEE3C" w14:textId="77777777" w:rsidR="004C6CC8" w:rsidRPr="00542714" w:rsidRDefault="00A85C9D" w:rsidP="00437017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9E20E5B" wp14:editId="304D89C2">
                  <wp:extent cx="1440000" cy="1440000"/>
                  <wp:effectExtent l="0" t="0" r="8255" b="8255"/>
                  <wp:docPr id="112" name="Picture 112" descr="មនុស្សមានភាពចម្រុះ 3 នាក់ នៅពី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មនុស្សមានភាពចម្រុះ 3 នាក់ នៅពីមុខអគារការិយាល័យ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3C2BEB" w14:textId="77777777" w:rsidR="004C6CC8" w:rsidRPr="00542714" w:rsidRDefault="00A85C9D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ង្គការ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103F45">
              <w:rPr>
                <w:rFonts w:asciiTheme="minorHAnsi" w:hAnsiTheme="minorHAnsi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ានា។</w:t>
            </w:r>
          </w:p>
        </w:tc>
      </w:tr>
      <w:tr w:rsidR="000851A1" w14:paraId="37F49198" w14:textId="77777777" w:rsidTr="00C91E9A">
        <w:tc>
          <w:tcPr>
            <w:tcW w:w="2551" w:type="dxa"/>
            <w:vAlign w:val="center"/>
          </w:tcPr>
          <w:p w14:paraId="6A55B60E" w14:textId="77777777" w:rsidR="004552F0" w:rsidRPr="00542714" w:rsidRDefault="004552F0" w:rsidP="00B61187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</w:p>
        </w:tc>
        <w:tc>
          <w:tcPr>
            <w:tcW w:w="6576" w:type="dxa"/>
            <w:vAlign w:val="center"/>
          </w:tcPr>
          <w:p w14:paraId="75361C9C" w14:textId="77777777" w:rsidR="004552F0" w:rsidRPr="00542714" w:rsidRDefault="00A85C9D" w:rsidP="00B61187">
            <w:pPr>
              <w:spacing w:before="24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យើងក៏ចង់ធ្វើការជាមួយអ្នកចូលរួម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103F45">
              <w:rPr>
                <w:rFonts w:asciiTheme="minorHAnsi" w:hAnsiTheme="minorHAnsi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គ្រួសារនានាផងដែរដែល៖</w:t>
            </w:r>
          </w:p>
        </w:tc>
      </w:tr>
      <w:tr w:rsidR="000851A1" w14:paraId="44F78C88" w14:textId="77777777" w:rsidTr="00C91E9A">
        <w:tc>
          <w:tcPr>
            <w:tcW w:w="2551" w:type="dxa"/>
            <w:vAlign w:val="center"/>
          </w:tcPr>
          <w:p w14:paraId="3C82570D" w14:textId="49D074D2" w:rsidR="00A73641" w:rsidRPr="00542714" w:rsidRDefault="00E22D28" w:rsidP="00437017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D1E67E4" wp14:editId="72847A3B">
                  <wp:extent cx="1440000" cy="1440000"/>
                  <wp:effectExtent l="0" t="0" r="8255" b="8255"/>
                  <wp:docPr id="1" name="Picture 1" descr="រូបតំណាងភាសាផ្សេង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រូបតំណាងភាសាផ្សេងទៀត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525799" w14:textId="77777777" w:rsidR="00A73641" w:rsidRPr="00542714" w:rsidRDefault="00A85C9D" w:rsidP="00437017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យាយភាសាផ្សេងក្រៅពីភាសាអង់គ្លេស</w:t>
            </w:r>
          </w:p>
        </w:tc>
      </w:tr>
      <w:tr w:rsidR="000851A1" w14:paraId="4EB9038E" w14:textId="77777777" w:rsidTr="00C91E9A">
        <w:tc>
          <w:tcPr>
            <w:tcW w:w="2551" w:type="dxa"/>
            <w:vAlign w:val="center"/>
          </w:tcPr>
          <w:p w14:paraId="67D7124C" w14:textId="645853F2" w:rsidR="00A73641" w:rsidRPr="00542714" w:rsidRDefault="00E22D28" w:rsidP="00437017">
            <w:pPr>
              <w:pStyle w:val="Image"/>
              <w:spacing w:before="60" w:after="60"/>
              <w:rPr>
                <w:rFonts w:ascii="Noto Sans Khmer" w:hAnsi="Noto Sans Khmer" w:cs="Noto Sans Khmer"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B9965B9" wp14:editId="36E038E2">
                  <wp:extent cx="1482724" cy="1112043"/>
                  <wp:effectExtent l="0" t="0" r="3810" b="0"/>
                  <wp:docPr id="31" name="Picture 31" descr="ស្ត្រីម្នាក់កំពុងប្រើមេហ្គាហ្វូ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ស្ត្រីម្នាក់កំពុងប្រើមេហ្គាហ្វូន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4" cy="111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E5E618" w14:textId="77777777" w:rsidR="00A73641" w:rsidRPr="00542714" w:rsidRDefault="00A85C9D" w:rsidP="00437017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មិនមានឱកាសដើម្បីបញ្ចេញមតិ។</w:t>
            </w:r>
          </w:p>
        </w:tc>
      </w:tr>
    </w:tbl>
    <w:p w14:paraId="2ACA3A73" w14:textId="77777777" w:rsidR="00D177E5" w:rsidRDefault="00A85C9D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15" w:name="_Toc12634029"/>
      <w:bookmarkStart w:id="116" w:name="_Toc12636487"/>
      <w:bookmarkStart w:id="117" w:name="_Toc43391451"/>
      <w:bookmarkStart w:id="118" w:name="_Toc43391513"/>
      <w:r>
        <w:br w:type="page"/>
      </w:r>
    </w:p>
    <w:p w14:paraId="2B311BC7" w14:textId="77777777" w:rsidR="00493D5D" w:rsidRPr="00542714" w:rsidRDefault="00A85C9D" w:rsidP="00DD389A">
      <w:pPr>
        <w:pStyle w:val="Heading2"/>
        <w:rPr>
          <w:rFonts w:ascii="Noto Sans Khmer" w:hAnsi="Noto Sans Khmer" w:cs="Noto Sans Khmer"/>
          <w:sz w:val="36"/>
          <w:szCs w:val="36"/>
        </w:rPr>
      </w:pPr>
      <w:bookmarkStart w:id="119" w:name="_Toc113455981"/>
      <w:bookmarkStart w:id="120" w:name="_Toc115270162"/>
      <w:r w:rsidRPr="00542714">
        <w:rPr>
          <w:rFonts w:ascii="Noto Sans Khmer" w:eastAsia="DaunPenh" w:hAnsi="Noto Sans Khmer" w:cs="Noto Sans Khmer"/>
          <w:sz w:val="36"/>
          <w:szCs w:val="36"/>
        </w:rPr>
        <w:lastRenderedPageBreak/>
        <w:t>ព័ត៌មានបន្ថែម</w:t>
      </w:r>
      <w:bookmarkEnd w:id="115"/>
      <w:bookmarkEnd w:id="116"/>
      <w:bookmarkEnd w:id="117"/>
      <w:bookmarkEnd w:id="118"/>
      <w:bookmarkEnd w:id="119"/>
      <w:bookmarkEnd w:id="120"/>
    </w:p>
    <w:p w14:paraId="16037E82" w14:textId="77777777" w:rsidR="008A5DB9" w:rsidRPr="00542714" w:rsidRDefault="00A85C9D" w:rsidP="008A5DB9">
      <w:pPr>
        <w:rPr>
          <w:rFonts w:ascii="Noto Sans Khmer" w:hAnsi="Noto Sans Khmer" w:cs="Noto Sans Khmer"/>
          <w:sz w:val="26"/>
          <w:szCs w:val="26"/>
          <w:lang w:val="x-none" w:eastAsia="x-none"/>
        </w:rPr>
      </w:pPr>
      <w:r w:rsidRPr="00542714">
        <w:rPr>
          <w:rFonts w:ascii="Noto Sans Khmer" w:eastAsia="DaunPenh" w:hAnsi="Noto Sans Khmer" w:cs="Noto Sans Khmer"/>
          <w:sz w:val="26"/>
          <w:szCs w:val="26"/>
        </w:rPr>
        <w:t>សម្រាប់ព័ត៌មានបន្ថែមអំពីរបាយការណ៍នេះ</w:t>
      </w:r>
      <w:r w:rsidRPr="00542714">
        <w:rPr>
          <w:rFonts w:ascii="Noto Sans Khmer" w:hAnsi="Noto Sans Khmer" w:cs="Noto Sans Khmer"/>
          <w:sz w:val="26"/>
          <w:szCs w:val="26"/>
        </w:rPr>
        <w:t xml:space="preserve"> </w:t>
      </w:r>
      <w:r w:rsidRPr="00542714">
        <w:rPr>
          <w:rFonts w:ascii="Noto Sans Khmer" w:eastAsia="DaunPenh" w:hAnsi="Noto Sans Khmer" w:cs="Noto Sans Khmer"/>
          <w:sz w:val="26"/>
          <w:szCs w:val="26"/>
        </w:rPr>
        <w:t>សូមទាក់ទងមកយើង។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4F3C5F0F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F18F335" w14:textId="77777777" w:rsidR="00493D5D" w:rsidRPr="00542714" w:rsidRDefault="00A85C9D" w:rsidP="00463A40">
            <w:pPr>
              <w:pStyle w:val="Image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AA5F959" wp14:editId="5C5BADDD">
                  <wp:extent cx="1440000" cy="1440000"/>
                  <wp:effectExtent l="0" t="0" r="8255" b="8255"/>
                  <wp:docPr id="3" name="Picture 3" descr="រូបតំណាងគេហទំព័រដែលមាន &quot;www.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រូបតំណាងគេហទំព័រដែលមាន &quot;www.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B36F1A7" w14:textId="77777777" w:rsidR="00A73641" w:rsidRPr="00542714" w:rsidRDefault="00A85C9D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អាចចូលមើលគេហទំព័ររបស់យើង។</w:t>
            </w:r>
          </w:p>
          <w:p w14:paraId="25E14C64" w14:textId="77777777" w:rsidR="00493D5D" w:rsidRPr="00486A16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hyperlink r:id="rId99" w:history="1">
              <w:r w:rsidR="00A73641" w:rsidRPr="00486A16">
                <w:rPr>
                  <w:rStyle w:val="Hyperlink"/>
                  <w:rFonts w:ascii="Arial" w:hAnsi="Arial" w:cs="Arial"/>
                  <w:sz w:val="26"/>
                  <w:szCs w:val="26"/>
                </w:rPr>
                <w:t>www.ndis.gov.au</w:t>
              </w:r>
            </w:hyperlink>
          </w:p>
        </w:tc>
      </w:tr>
      <w:tr w:rsidR="000851A1" w:rsidRPr="00542714" w14:paraId="6B4649B5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17AE45" w14:textId="77777777" w:rsidR="00493D5D" w:rsidRPr="00542714" w:rsidRDefault="00A85C9D" w:rsidP="00463A40">
            <w:pPr>
              <w:pStyle w:val="Image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429CBA8" wp14:editId="1276B3BE">
                  <wp:extent cx="1440000" cy="1440000"/>
                  <wp:effectExtent l="0" t="0" r="8255" b="8255"/>
                  <wp:docPr id="36" name="Picture 36" descr="រូបតំណាងទូរសព្ទ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រូបតំណាងទូរសព្ទ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9857584" w14:textId="77777777" w:rsidR="00A73641" w:rsidRPr="00542714" w:rsidRDefault="00A85C9D" w:rsidP="00A7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អាចហៅទូរសព្ទមកយើងបាន។</w:t>
            </w:r>
          </w:p>
          <w:p w14:paraId="6FFA2ABB" w14:textId="77777777" w:rsidR="00493D5D" w:rsidRPr="00103F45" w:rsidRDefault="00A85C9D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HAnsi" w:hAnsiTheme="minorHAnsi" w:cs="Noto Sans Khmer"/>
                <w:sz w:val="26"/>
                <w:szCs w:val="26"/>
              </w:rPr>
            </w:pPr>
            <w:r w:rsidRPr="00486A16">
              <w:rPr>
                <w:rStyle w:val="IntenseEmphasis1"/>
                <w:rFonts w:ascii="Arial" w:hAnsi="Arial" w:cs="Arial"/>
                <w:sz w:val="26"/>
                <w:szCs w:val="26"/>
              </w:rPr>
              <w:t>1800</w:t>
            </w:r>
            <w:r w:rsidRPr="00103F45">
              <w:rPr>
                <w:rStyle w:val="IntenseEmphasis1"/>
                <w:rFonts w:asciiTheme="minorHAnsi" w:hAnsiTheme="minorHAnsi" w:cs="Noto Sans Khmer"/>
                <w:sz w:val="26"/>
                <w:szCs w:val="26"/>
              </w:rPr>
              <w:t xml:space="preserve"> </w:t>
            </w:r>
            <w:r w:rsidRPr="00486A16">
              <w:rPr>
                <w:rStyle w:val="IntenseEmphasis1"/>
                <w:rFonts w:ascii="Arial" w:hAnsi="Arial" w:cs="Arial"/>
                <w:sz w:val="26"/>
                <w:szCs w:val="26"/>
              </w:rPr>
              <w:t>800</w:t>
            </w:r>
            <w:r w:rsidRPr="00103F45">
              <w:rPr>
                <w:rStyle w:val="IntenseEmphasis1"/>
                <w:rFonts w:asciiTheme="minorHAnsi" w:hAnsiTheme="minorHAnsi" w:cs="Noto Sans Khmer"/>
                <w:sz w:val="26"/>
                <w:szCs w:val="26"/>
              </w:rPr>
              <w:t xml:space="preserve"> </w:t>
            </w:r>
            <w:r w:rsidRPr="00486A16">
              <w:rPr>
                <w:rStyle w:val="IntenseEmphasis1"/>
                <w:rFonts w:ascii="Arial" w:hAnsi="Arial" w:cs="Arial"/>
                <w:sz w:val="26"/>
                <w:szCs w:val="26"/>
              </w:rPr>
              <w:t>110</w:t>
            </w:r>
          </w:p>
        </w:tc>
      </w:tr>
      <w:tr w:rsidR="000851A1" w:rsidRPr="00542714" w14:paraId="531373E8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8695AD" w14:textId="77777777" w:rsidR="00CD310C" w:rsidRPr="00542714" w:rsidRDefault="00A85C9D" w:rsidP="00463A40">
            <w:pPr>
              <w:pStyle w:val="Image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  <w:lang w:eastAsia="en-AU"/>
              </w:rPr>
              <w:drawing>
                <wp:inline distT="0" distB="0" distL="0" distR="0" wp14:anchorId="6EDA2CFA" wp14:editId="42FC726C">
                  <wp:extent cx="972000" cy="972000"/>
                  <wp:effectExtent l="0" t="0" r="0" b="0"/>
                  <wp:docPr id="15" name="Picture 15" descr="និមិត្តសញ្ញាហ្វេសប៊ុ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និមិត្តសញ្ញាហ្វេសប៊ុក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028B723" w14:textId="77777777" w:rsidR="00CD310C" w:rsidRPr="00542714" w:rsidRDefault="00A85C9D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តាមដានយើងនៅលើហ្វេសប៊ុក។</w:t>
            </w:r>
          </w:p>
          <w:p w14:paraId="3506706A" w14:textId="77777777" w:rsidR="00CD310C" w:rsidRPr="00486A16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 w:val="26"/>
                <w:szCs w:val="26"/>
              </w:rPr>
            </w:pPr>
            <w:hyperlink r:id="rId102" w:history="1">
              <w:r w:rsidR="00DE6B8B" w:rsidRPr="00486A16">
                <w:rPr>
                  <w:rStyle w:val="Hyperlink"/>
                  <w:rFonts w:ascii="Arial" w:hAnsi="Arial" w:cs="Arial"/>
                  <w:sz w:val="26"/>
                  <w:szCs w:val="26"/>
                </w:rPr>
                <w:t>www.facebook.com/NDISAus</w:t>
              </w:r>
            </w:hyperlink>
          </w:p>
        </w:tc>
      </w:tr>
      <w:tr w:rsidR="000851A1" w:rsidRPr="00542714" w14:paraId="0C8C26D0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C528052" w14:textId="77777777" w:rsidR="00CD310C" w:rsidRPr="00542714" w:rsidRDefault="00A85C9D" w:rsidP="00463A40">
            <w:pPr>
              <w:pStyle w:val="Image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  <w:lang w:eastAsia="en-AU"/>
              </w:rPr>
              <w:drawing>
                <wp:inline distT="0" distB="0" distL="0" distR="0" wp14:anchorId="69BE7FF5" wp14:editId="4C3FDB54">
                  <wp:extent cx="972000" cy="972000"/>
                  <wp:effectExtent l="0" t="0" r="0" b="0"/>
                  <wp:docPr id="16" name="Picture 16" descr="និមិត្តសញ្ញាធ្វីតធឺ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និមិត្តសញ្ញាធ្វីតធឺ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41198FC" w14:textId="77777777" w:rsidR="00CD310C" w:rsidRPr="00542714" w:rsidRDefault="00A85C9D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តាមដានយើងនៅលើធ្វីតធ័រ។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6226FB86" w14:textId="77777777" w:rsidR="00CD310C" w:rsidRPr="00486A16" w:rsidRDefault="00A85C9D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486A16">
              <w:rPr>
                <w:rStyle w:val="IntenseEmphasis1"/>
                <w:rFonts w:ascii="Arial" w:hAnsi="Arial" w:cs="Arial"/>
                <w:sz w:val="26"/>
                <w:szCs w:val="26"/>
              </w:rPr>
              <w:t>@NDIS</w:t>
            </w:r>
          </w:p>
        </w:tc>
      </w:tr>
    </w:tbl>
    <w:p w14:paraId="77B9B8F3" w14:textId="77777777" w:rsidR="00AE2123" w:rsidRDefault="00A85C9D" w:rsidP="00AE2123">
      <w:pPr>
        <w:rPr>
          <w:rFonts w:cs="Times New Roman"/>
          <w:sz w:val="32"/>
          <w:szCs w:val="26"/>
        </w:rPr>
      </w:pPr>
      <w:bookmarkStart w:id="121" w:name="_Toc43391514"/>
      <w:r>
        <w:br w:type="page"/>
      </w:r>
    </w:p>
    <w:p w14:paraId="2AF935BE" w14:textId="77777777" w:rsidR="00CD310C" w:rsidRPr="002765C8" w:rsidRDefault="00A85C9D" w:rsidP="00AA574A">
      <w:pPr>
        <w:pStyle w:val="Heading3"/>
        <w:rPr>
          <w:rFonts w:ascii="Noto Sans Khmer" w:hAnsi="Noto Sans Khmer" w:cs="Noto Sans Khmer"/>
          <w:sz w:val="29"/>
          <w:szCs w:val="29"/>
        </w:rPr>
      </w:pPr>
      <w:r w:rsidRPr="002765C8">
        <w:rPr>
          <w:rFonts w:ascii="Noto Sans Khmer" w:eastAsia="DaunPenh" w:hAnsi="Noto Sans Khmer" w:cs="Noto Sans Khmer"/>
          <w:sz w:val="29"/>
          <w:szCs w:val="29"/>
        </w:rPr>
        <w:lastRenderedPageBreak/>
        <w:t>ការគាំទ្រដើម្បីនិយាយមកយើង</w:t>
      </w:r>
      <w:bookmarkEnd w:id="121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542714" w14:paraId="30F05D97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58F906B" w14:textId="77777777" w:rsidR="00115682" w:rsidRPr="00542714" w:rsidRDefault="00A85C9D" w:rsidP="00115682">
            <w:pPr>
              <w:pStyle w:val="Image"/>
              <w:spacing w:before="0" w:after="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48CE12FC" wp14:editId="24BB35D9">
                  <wp:extent cx="1440000" cy="1440000"/>
                  <wp:effectExtent l="0" t="0" r="8255" b="8255"/>
                  <wp:docPr id="23" name="Picture 23" descr="រូបតំណាងវិបឆា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រូបតំណាងវិបឆាត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FA41CE8" w14:textId="77777777" w:rsidR="00115682" w:rsidRPr="00542714" w:rsidRDefault="00A85C9D" w:rsidP="001156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អាចនិយាយជាមួយយើងតាមអនឡាញ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ដោយប្រើមុខងារវិបឆាត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(</w:t>
            </w:r>
            <w:r w:rsidRPr="00486A16">
              <w:rPr>
                <w:rFonts w:ascii="Arial" w:hAnsi="Arial" w:cs="Arial"/>
                <w:sz w:val="26"/>
                <w:szCs w:val="26"/>
              </w:rPr>
              <w:t>webchat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)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ៅផ្នែកខាងលើនៃគេហទំព័ររបស់យើង។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35F5C76C" w14:textId="77777777" w:rsidR="00115682" w:rsidRPr="00486A16" w:rsidRDefault="00000000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6B2976"/>
                <w:sz w:val="26"/>
                <w:szCs w:val="26"/>
              </w:rPr>
            </w:pPr>
            <w:hyperlink r:id="rId105" w:history="1">
              <w:r w:rsidR="00A85C9D" w:rsidRPr="00486A16">
                <w:rPr>
                  <w:rStyle w:val="Hyperlink"/>
                  <w:rFonts w:ascii="Arial" w:hAnsi="Arial" w:cs="Arial"/>
                  <w:sz w:val="26"/>
                  <w:szCs w:val="26"/>
                </w:rPr>
                <w:t>www.ndis.gov.au</w:t>
              </w:r>
            </w:hyperlink>
          </w:p>
        </w:tc>
      </w:tr>
      <w:tr w:rsidR="000851A1" w:rsidRPr="00542714" w14:paraId="5F1281B9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433E27" w14:textId="77777777" w:rsidR="00CD310C" w:rsidRPr="00542714" w:rsidRDefault="00CD310C" w:rsidP="00DA5C41">
            <w:pPr>
              <w:pStyle w:val="Image"/>
              <w:spacing w:before="0" w:after="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</w:p>
        </w:tc>
        <w:tc>
          <w:tcPr>
            <w:tcW w:w="6576" w:type="dxa"/>
          </w:tcPr>
          <w:p w14:paraId="7EB41EE7" w14:textId="77777777" w:rsidR="00CD310C" w:rsidRPr="00542714" w:rsidRDefault="00A85C9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ប្រសិនបើអ្នកនិយាយភាសាផ្សេងក្រៅពីភាសាអង់គ្លេស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អាចហៅទូរសព្ទទៅ៖</w:t>
            </w:r>
          </w:p>
        </w:tc>
      </w:tr>
      <w:tr w:rsidR="000851A1" w:rsidRPr="00542714" w14:paraId="5C2C0966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4076F25" w14:textId="77777777" w:rsidR="00493D5D" w:rsidRPr="00542714" w:rsidRDefault="00A85C9D" w:rsidP="00DA5C41">
            <w:pPr>
              <w:pStyle w:val="Image"/>
              <w:spacing w:before="0" w:after="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  <w:lang w:eastAsia="en-AU"/>
              </w:rPr>
              <w:drawing>
                <wp:inline distT="0" distB="0" distL="0" distR="0" wp14:anchorId="3D0D99AD" wp14:editId="4DCD6580">
                  <wp:extent cx="1440000" cy="1440000"/>
                  <wp:effectExtent l="0" t="0" r="8255" b="8255"/>
                  <wp:docPr id="13" name="Picture 13" descr="រូបតំណាងសេវាកម្មបកប្រែភាសាសរសេរ និងបកប្រែផ្ទាល់មាត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រូបតំណាងសេវាកម្មបកប្រែភាសាសរសេរ និងបកប្រែផ្ទាល់មាត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C3FCF96" w14:textId="77777777" w:rsidR="00092D2F" w:rsidRPr="00542714" w:rsidRDefault="00A85C9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សេវាកម្មបកប្រែភាសាសរសេរ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បកប្រែផ្ទាល់មាត់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(</w:t>
            </w:r>
            <w:r w:rsidRPr="00486A16">
              <w:rPr>
                <w:rFonts w:ascii="Arial" w:hAnsi="Arial" w:cs="Arial"/>
                <w:sz w:val="26"/>
                <w:szCs w:val="26"/>
              </w:rPr>
              <w:t>TIS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>)</w:t>
            </w:r>
          </w:p>
          <w:p w14:paraId="070B6B9D" w14:textId="77777777" w:rsidR="00493D5D" w:rsidRPr="00486A16" w:rsidRDefault="00A85C9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486A16">
              <w:rPr>
                <w:rStyle w:val="IntenseEmphasis1"/>
                <w:rFonts w:ascii="Arial" w:hAnsi="Arial" w:cs="Arial"/>
                <w:sz w:val="26"/>
                <w:szCs w:val="26"/>
              </w:rPr>
              <w:t>131 450</w:t>
            </w:r>
          </w:p>
        </w:tc>
      </w:tr>
      <w:tr w:rsidR="000851A1" w:rsidRPr="00542714" w14:paraId="7CD9B790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718412" w14:textId="77777777" w:rsidR="00CD310C" w:rsidRPr="00542714" w:rsidRDefault="00CD310C" w:rsidP="00DA5C41">
            <w:pPr>
              <w:pStyle w:val="Image"/>
              <w:spacing w:before="0" w:after="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</w:p>
        </w:tc>
        <w:tc>
          <w:tcPr>
            <w:tcW w:w="6576" w:type="dxa"/>
          </w:tcPr>
          <w:p w14:paraId="3DE45D3D" w14:textId="77777777" w:rsidR="00CD310C" w:rsidRPr="00542714" w:rsidRDefault="00A85C9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ប្រសិនបើអ្នកមានការពិបាកនិយាយ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ឬស្ដាប់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អ្នកអាចហៅទូរសព្ទទៅ៖</w:t>
            </w:r>
          </w:p>
        </w:tc>
      </w:tr>
      <w:tr w:rsidR="000851A1" w:rsidRPr="00542714" w14:paraId="37C377AF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63F750" w14:textId="77777777" w:rsidR="00493D5D" w:rsidRPr="00542714" w:rsidRDefault="00A85C9D" w:rsidP="00DA5C41">
            <w:pPr>
              <w:pStyle w:val="Image"/>
              <w:spacing w:before="0" w:after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  <w:lang w:eastAsia="en-AU"/>
              </w:rPr>
              <w:drawing>
                <wp:inline distT="0" distB="0" distL="0" distR="0" wp14:anchorId="5BBBCFAB" wp14:editId="4F1AA9BD">
                  <wp:extent cx="1440000" cy="1440000"/>
                  <wp:effectExtent l="0" t="0" r="8255" b="8255"/>
                  <wp:docPr id="9" name="Picture 9" descr="រូបតំណាង TTY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រូបតំណាង TTY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  <w:tc>
          <w:tcPr>
            <w:tcW w:w="6576" w:type="dxa"/>
          </w:tcPr>
          <w:p w14:paraId="61139665" w14:textId="77777777" w:rsidR="00CD310C" w:rsidRPr="00486A16" w:rsidRDefault="00A85C9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6"/>
                <w:szCs w:val="26"/>
              </w:rPr>
            </w:pPr>
            <w:r w:rsidRPr="00486A16">
              <w:rPr>
                <w:rFonts w:ascii="Arial" w:hAnsi="Arial" w:cs="Arial"/>
                <w:sz w:val="26"/>
                <w:szCs w:val="26"/>
              </w:rPr>
              <w:t>TTY</w:t>
            </w:r>
          </w:p>
          <w:p w14:paraId="477D94D5" w14:textId="77777777" w:rsidR="00493D5D" w:rsidRPr="00486A16" w:rsidRDefault="00A85C9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486A16">
              <w:rPr>
                <w:rStyle w:val="IntenseEmphasis1"/>
                <w:rFonts w:ascii="Arial" w:hAnsi="Arial" w:cs="Arial"/>
                <w:sz w:val="26"/>
                <w:szCs w:val="26"/>
              </w:rPr>
              <w:t>1800 555 677</w:t>
            </w:r>
          </w:p>
        </w:tc>
      </w:tr>
      <w:tr w:rsidR="000851A1" w:rsidRPr="00542714" w14:paraId="47280112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0D35947" w14:textId="77777777" w:rsidR="00493D5D" w:rsidRPr="00542714" w:rsidRDefault="00A85C9D" w:rsidP="00DA5C41">
            <w:pPr>
              <w:pStyle w:val="Image"/>
              <w:spacing w:before="0" w:after="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542714">
              <w:rPr>
                <w:rFonts w:ascii="Noto Sans Khmer" w:hAnsi="Noto Sans Khmer" w:cs="Noto Sans Khmer"/>
                <w:noProof/>
                <w:sz w:val="26"/>
                <w:szCs w:val="26"/>
                <w:lang w:eastAsia="en-AU"/>
              </w:rPr>
              <w:drawing>
                <wp:inline distT="0" distB="0" distL="0" distR="0" wp14:anchorId="4CEE9099" wp14:editId="772E2EB9">
                  <wp:extent cx="1440000" cy="1440000"/>
                  <wp:effectExtent l="0" t="0" r="8255" b="8255"/>
                  <wp:docPr id="14" name="Picture 14" descr="រូបតំណាងរូបពពុះការនិយាយ និងត្រចៀក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រូបតំណាងរូបពពុះការនិយាយ និងត្រចៀក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714D76E" w14:textId="77777777" w:rsidR="00CD310C" w:rsidRPr="00542714" w:rsidRDefault="00A85C9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យាយ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និងស្ដាប់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(</w:t>
            </w:r>
            <w:r w:rsidRPr="00486A16">
              <w:rPr>
                <w:rFonts w:ascii="Arial" w:hAnsi="Arial" w:cs="Arial"/>
                <w:sz w:val="26"/>
                <w:szCs w:val="26"/>
              </w:rPr>
              <w:t>Speak and Listen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>)</w:t>
            </w:r>
          </w:p>
          <w:p w14:paraId="65995A3F" w14:textId="77777777" w:rsidR="00493D5D" w:rsidRPr="00486A16" w:rsidRDefault="00A85C9D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486A16">
              <w:rPr>
                <w:rStyle w:val="IntenseEmphasis1"/>
                <w:rFonts w:ascii="Arial" w:hAnsi="Arial" w:cs="Arial"/>
                <w:sz w:val="26"/>
                <w:szCs w:val="26"/>
              </w:rPr>
              <w:t>1800 555 727</w:t>
            </w:r>
          </w:p>
        </w:tc>
      </w:tr>
      <w:tr w:rsidR="000851A1" w14:paraId="0290ADC7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4BDF5BD" w14:textId="77777777" w:rsidR="00CD310C" w:rsidRDefault="00A85C9D" w:rsidP="00DA5C41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1C353B0" wp14:editId="7D6E50BD">
                  <wp:extent cx="1260000" cy="1017642"/>
                  <wp:effectExtent l="0" t="0" r="0" b="0"/>
                  <wp:docPr id="58" name="Picture 58" descr="និមិត្តសញ្ញាសេវាកម្មជាតិផ្នែកប្រាស្រ័យទាក់ទងជាមួយជនពិការ (National Relay Service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និមិត្តសញ្ញាសេវាកម្មជាតិផ្នែកប្រាស្រ័យទាក់ទងជាមួយជនពិការ (National Relay Service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6894A92" w14:textId="77777777" w:rsidR="00CD310C" w:rsidRPr="00103F45" w:rsidRDefault="00A85C9D" w:rsidP="002765C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Noto Sans Khmer"/>
                <w:sz w:val="26"/>
                <w:szCs w:val="26"/>
              </w:rPr>
            </w:pPr>
            <w:r w:rsidRPr="00542714">
              <w:rPr>
                <w:rFonts w:ascii="Noto Sans Khmer" w:eastAsia="DaunPenh" w:hAnsi="Noto Sans Khmer" w:cs="Noto Sans Khmer"/>
                <w:sz w:val="26"/>
                <w:szCs w:val="26"/>
              </w:rPr>
              <w:t>សេវាកម្មជាតិផ្នែកប្រាស្រ័យទាក់ទងជាមួយជនពិការ</w:t>
            </w:r>
            <w:r w:rsidRPr="00542714">
              <w:rPr>
                <w:rFonts w:ascii="Noto Sans Khmer" w:hAnsi="Noto Sans Khmer" w:cs="Noto Sans Khmer"/>
                <w:sz w:val="26"/>
                <w:szCs w:val="26"/>
              </w:rPr>
              <w:t xml:space="preserve"> (</w:t>
            </w:r>
            <w:r w:rsidRPr="00486A16">
              <w:rPr>
                <w:rFonts w:ascii="Arial" w:hAnsi="Arial" w:cs="Arial"/>
                <w:sz w:val="26"/>
                <w:szCs w:val="26"/>
              </w:rPr>
              <w:t>National Relay Service</w:t>
            </w:r>
            <w:r w:rsidRPr="00103F45">
              <w:rPr>
                <w:rFonts w:asciiTheme="minorHAnsi" w:hAnsiTheme="minorHAnsi" w:cs="Noto Sans Khmer"/>
                <w:sz w:val="26"/>
                <w:szCs w:val="26"/>
              </w:rPr>
              <w:t>)</w:t>
            </w:r>
          </w:p>
          <w:p w14:paraId="3BFEA6FE" w14:textId="77777777" w:rsidR="00CD310C" w:rsidRPr="00486A16" w:rsidRDefault="00A85C9D" w:rsidP="002765C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sz w:val="26"/>
                <w:szCs w:val="26"/>
              </w:rPr>
            </w:pPr>
            <w:r w:rsidRPr="00486A16">
              <w:rPr>
                <w:rStyle w:val="IntenseEmphasis1"/>
                <w:rFonts w:ascii="Arial" w:hAnsi="Arial" w:cs="Arial"/>
                <w:sz w:val="26"/>
                <w:szCs w:val="26"/>
              </w:rPr>
              <w:t>133 677</w:t>
            </w:r>
          </w:p>
          <w:p w14:paraId="335943F4" w14:textId="77777777" w:rsidR="00CD310C" w:rsidRPr="00542714" w:rsidRDefault="00000000" w:rsidP="002765C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Noto Sans Khmer" w:hAnsi="Noto Sans Khmer" w:cs="Noto Sans Khmer"/>
                <w:sz w:val="26"/>
                <w:szCs w:val="26"/>
              </w:rPr>
            </w:pPr>
            <w:hyperlink r:id="rId110" w:history="1">
              <w:r w:rsidR="00A85C9D" w:rsidRPr="00486A16">
                <w:rPr>
                  <w:rStyle w:val="Hyperlink"/>
                  <w:rFonts w:ascii="Arial" w:hAnsi="Arial" w:cs="Arial"/>
                  <w:sz w:val="26"/>
                  <w:szCs w:val="26"/>
                </w:rPr>
                <w:t>www.relayservice.gov.au</w:t>
              </w:r>
            </w:hyperlink>
            <w:r w:rsidR="00C201D9" w:rsidRPr="00542714">
              <w:rPr>
                <w:rStyle w:val="Hyperlink"/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</w:tc>
      </w:tr>
    </w:tbl>
    <w:p w14:paraId="03675F5F" w14:textId="77777777" w:rsidR="008928D5" w:rsidRPr="002765C8" w:rsidRDefault="00A85C9D" w:rsidP="00DD389A">
      <w:pPr>
        <w:pStyle w:val="Heading2"/>
        <w:rPr>
          <w:rFonts w:ascii="Noto Sans Khmer" w:hAnsi="Noto Sans Khmer" w:cs="Noto Sans Khmer"/>
          <w:sz w:val="36"/>
          <w:szCs w:val="36"/>
        </w:rPr>
      </w:pPr>
      <w:bookmarkStart w:id="122" w:name="_Toc43391452"/>
      <w:bookmarkStart w:id="123" w:name="_Toc43391515"/>
      <w:bookmarkStart w:id="124" w:name="_Toc113455982"/>
      <w:bookmarkStart w:id="125" w:name="_Toc115270163"/>
      <w:r w:rsidRPr="002765C8">
        <w:rPr>
          <w:rFonts w:ascii="Noto Sans Khmer" w:eastAsia="DaunPenh" w:hAnsi="Noto Sans Khmer" w:cs="Noto Sans Khmer"/>
          <w:sz w:val="36"/>
          <w:szCs w:val="36"/>
        </w:rPr>
        <w:lastRenderedPageBreak/>
        <w:t>បញ្ជីពាក្យ</w:t>
      </w:r>
      <w:bookmarkEnd w:id="122"/>
      <w:bookmarkEnd w:id="123"/>
      <w:bookmarkEnd w:id="124"/>
      <w:bookmarkEnd w:id="125"/>
    </w:p>
    <w:p w14:paraId="2FC27C35" w14:textId="77777777" w:rsidR="00115682" w:rsidRPr="002765C8" w:rsidRDefault="00A85C9D" w:rsidP="00115682">
      <w:pPr>
        <w:rPr>
          <w:rFonts w:ascii="Noto Sans Khmer" w:hAnsi="Noto Sans Khmer" w:cs="Noto Sans Khmer"/>
          <w:sz w:val="26"/>
          <w:szCs w:val="26"/>
          <w:lang w:val="x-none" w:eastAsia="x-none"/>
        </w:rPr>
      </w:pPr>
      <w:r w:rsidRPr="002765C8">
        <w:rPr>
          <w:rFonts w:ascii="Noto Sans Khmer" w:eastAsia="DaunPenh" w:hAnsi="Noto Sans Khmer" w:cs="Noto Sans Khmer"/>
          <w:sz w:val="26"/>
          <w:szCs w:val="26"/>
          <w:lang w:eastAsia="x-none"/>
        </w:rPr>
        <w:t>បញ្ជីនេះពន្យល់ពីអត្ថន័យនៃពាក្យ</w:t>
      </w:r>
      <w:r w:rsidRPr="002765C8">
        <w:rPr>
          <w:rFonts w:ascii="Noto Sans Khmer" w:hAnsi="Noto Sans Khmer" w:cs="Noto Sans Khmer"/>
          <w:sz w:val="26"/>
          <w:szCs w:val="26"/>
          <w:lang w:eastAsia="x-none"/>
        </w:rPr>
        <w:t xml:space="preserve"> </w:t>
      </w:r>
      <w:r w:rsidRPr="002765C8">
        <w:rPr>
          <w:rStyle w:val="Strong"/>
          <w:rFonts w:ascii="Noto Sans Khmer" w:eastAsia="DaunPenh" w:hAnsi="Noto Sans Khmer" w:cs="Noto Sans Khmer"/>
          <w:sz w:val="26"/>
          <w:szCs w:val="26"/>
          <w:lang w:eastAsia="x-none"/>
        </w:rPr>
        <w:t>អក្សរដិត</w:t>
      </w:r>
      <w:r w:rsidRPr="002765C8">
        <w:rPr>
          <w:rFonts w:ascii="Noto Sans Khmer" w:hAnsi="Noto Sans Khmer" w:cs="Noto Sans Khmer"/>
          <w:sz w:val="26"/>
          <w:szCs w:val="26"/>
          <w:lang w:eastAsia="x-none"/>
        </w:rPr>
        <w:t xml:space="preserve"> </w:t>
      </w:r>
      <w:r w:rsidRPr="002765C8">
        <w:rPr>
          <w:rFonts w:ascii="Noto Sans Khmer" w:eastAsia="DaunPenh" w:hAnsi="Noto Sans Khmer" w:cs="Noto Sans Khmer"/>
          <w:sz w:val="26"/>
          <w:szCs w:val="26"/>
          <w:lang w:eastAsia="x-none"/>
        </w:rPr>
        <w:t>នៅក្នុងឯកសារនេះ។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0851A1" w:rsidRPr="002765C8" w14:paraId="186A8CB0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23CCAB" w14:textId="77777777" w:rsidR="00B6657E" w:rsidRPr="002765C8" w:rsidRDefault="00A85C9D" w:rsidP="0071466B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2765C8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0C1C5FA5" wp14:editId="378DEF85">
                  <wp:extent cx="1439544" cy="1079658"/>
                  <wp:effectExtent l="0" t="0" r="8890" b="6350"/>
                  <wp:docPr id="132" name="Picture 132" descr="មនុស្សមួយក្រុមកំពុងអង្គុយជារង្វង់មួយ កំពុងក្រឡេកមើលទៅឯកសារមួយចំនួ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មនុស្សមួយក្រុមកំពុងអង្គុយជារង្វង់មួយ កំពុងក្រឡេកមើលទៅឯកសារមួយចំនួន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F6F9B65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ក្រុមផ្ដល់យោបល់</w:t>
            </w:r>
          </w:p>
          <w:p w14:paraId="17A936A1" w14:textId="3C6F5FE2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ក្រុមផ្ដល់យោបល់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គឺជាក្រុមមនុស្សដែលធ្វើការជាមួយយើងដើម្បី</w:t>
            </w:r>
            <w:r w:rsidR="00E3714C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ចែករំលែកអ្វីដែល៖</w:t>
            </w:r>
          </w:p>
          <w:p w14:paraId="51A17629" w14:textId="77777777" w:rsidR="00B6657E" w:rsidRPr="002765C8" w:rsidRDefault="00A85C9D" w:rsidP="0071466B">
            <w:pPr>
              <w:pStyle w:val="ListParagraph"/>
              <w:numPr>
                <w:ilvl w:val="0"/>
                <w:numId w:val="13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ដំណើរការល្អ</w:t>
            </w:r>
          </w:p>
          <w:p w14:paraId="3A3EDB29" w14:textId="77777777" w:rsidR="00B6657E" w:rsidRPr="002765C8" w:rsidRDefault="00A85C9D" w:rsidP="0071466B">
            <w:pPr>
              <w:pStyle w:val="ListParagraph"/>
              <w:numPr>
                <w:ilvl w:val="0"/>
                <w:numId w:val="13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b w:val="0"/>
                <w:bCs w:val="0"/>
                <w:color w:val="auto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ត្រូវការឱ្យប្រសើរថែមទៀត។</w:t>
            </w:r>
          </w:p>
        </w:tc>
      </w:tr>
      <w:tr w:rsidR="000851A1" w:rsidRPr="002765C8" w14:paraId="470CE204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AA3F8C7" w14:textId="77777777" w:rsidR="00BA0B4E" w:rsidRPr="002765C8" w:rsidRDefault="00A85C9D" w:rsidP="0071466B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2765C8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5B2A8C18" wp14:editId="0A4D5934">
                  <wp:extent cx="1440000" cy="1440000"/>
                  <wp:effectExtent l="0" t="0" r="8255" b="8255"/>
                  <wp:docPr id="1085627735" name="Picture 78" descr="មានជញ្ជាំងមួយដែលមានបំណែកក្រដាសផ្សេងៗគ្នាបិទភ្ជាប់នឹងជញ្ជាំង។ មានកំណត់ចំណាំមួយចំនួននៅលើក្រដាសនោះ។ មនុស្សបីនាក់កំពុងក្រឡេកមើលទៅកំណត់ចំណាំទាំងនោះ ហើយចង្អុលទៅវា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5627735" name="Picture 78" descr="មានជញ្ជាំងមួយដែលមានបំណែកក្រដាសផ្សេងៗគ្នាបិទភ្ជាប់នឹងជញ្ជាំង។ មានកំណត់ចំណាំមួយចំនួននៅលើក្រដាសនោះ។ មនុស្សបីនាក់កំពុងក្រឡេកមើលទៅកំណត់ចំណាំទាំងនោះ ហើយចង្អុលទៅវា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8BD704" w14:textId="77777777" w:rsidR="00BA0B4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សហការរចនា</w:t>
            </w:r>
          </w:p>
          <w:p w14:paraId="02C47D70" w14:textId="0B0BAF00" w:rsidR="00BA0B4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សហការរចនា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គឺនៅពេលមនុស្សធ្វើការជាមួយគ្នាដើម្បីរៀបចំ</w:t>
            </w:r>
            <w:r w:rsidR="00E3714C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ផែនការអ្វីមួយដែលថ្មី។</w:t>
            </w:r>
          </w:p>
        </w:tc>
      </w:tr>
      <w:tr w:rsidR="000851A1" w:rsidRPr="002765C8" w14:paraId="5E944924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447935D" w14:textId="7CB01D4F" w:rsidR="008928D5" w:rsidRPr="002765C8" w:rsidRDefault="00E22D28" w:rsidP="0071466B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0B616167" wp14:editId="31E27014">
                  <wp:extent cx="1440000" cy="1440000"/>
                  <wp:effectExtent l="0" t="0" r="8255" b="8255"/>
                  <wp:docPr id="140" name="Picture 140" descr="មនុស្សមួយក្រុមមកពីសហគមន៍មួយ មនុស្ស 3 នាក់ក្នុងចំណោមពួកគេរូបពពុះគំនិតនៅលើពួកគេដែលមានភាសាខុសៗគ្នានៅក្នុងរូបពពុះទាំង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 descr="មនុស្សមួយក្រុមមកពីសហគមន៍មួយ មនុស្ស 3 នាក់ក្នុងចំណោមពួកគេរូបពពុះគំនិតនៅលើពួកគេដែលមានភាសាខុសៗគ្នានៅក្នុងរូបពពុះទាំងនោះ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ED3472" w14:textId="77777777" w:rsidR="00326C89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មានភាពចម្រុះផ្នែកវប្បធម៌</w:t>
            </w:r>
            <w:r w:rsidRPr="002765C8">
              <w:rPr>
                <w:rStyle w:val="Strong"/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និងភាសា</w:t>
            </w:r>
            <w:r w:rsidRPr="002765C8">
              <w:rPr>
                <w:rStyle w:val="Strong"/>
                <w:rFonts w:ascii="Noto Sans Khmer" w:hAnsi="Noto Sans Khmer" w:cs="Noto Sans Khmer"/>
                <w:sz w:val="26"/>
                <w:szCs w:val="26"/>
              </w:rPr>
              <w:t xml:space="preserve"> (</w:t>
            </w:r>
            <w:r w:rsidRPr="00486A16">
              <w:rPr>
                <w:rStyle w:val="Strong"/>
                <w:rFonts w:ascii="Arial" w:hAnsi="Arial" w:cs="Arial"/>
                <w:sz w:val="26"/>
                <w:szCs w:val="26"/>
              </w:rPr>
              <w:t>CALD</w:t>
            </w:r>
            <w:r w:rsidRPr="002765C8">
              <w:rPr>
                <w:rStyle w:val="Strong"/>
                <w:rFonts w:ascii="Noto Sans Khmer" w:hAnsi="Noto Sans Khmer" w:cs="Noto Sans Khmer"/>
                <w:sz w:val="26"/>
                <w:szCs w:val="26"/>
              </w:rPr>
              <w:t xml:space="preserve">) </w:t>
            </w:r>
          </w:p>
          <w:p w14:paraId="1F01D534" w14:textId="77777777" w:rsidR="00326C89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CALD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៖</w:t>
            </w:r>
          </w:p>
          <w:p w14:paraId="245CF2ED" w14:textId="77777777" w:rsidR="00326C89" w:rsidRPr="002765C8" w:rsidRDefault="00A85C9D" w:rsidP="0071466B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ចេញមកពីសាវតាផ្សេងៗគ្នា</w:t>
            </w:r>
          </w:p>
          <w:p w14:paraId="1CE02912" w14:textId="77777777" w:rsidR="008928D5" w:rsidRPr="002765C8" w:rsidRDefault="00A85C9D" w:rsidP="0071466B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និយាយភាសាផ្សេងក្រៅពីភាសាអង់គ្លេស។</w:t>
            </w:r>
          </w:p>
        </w:tc>
      </w:tr>
      <w:tr w:rsidR="000851A1" w:rsidRPr="002765C8" w14:paraId="094ED7C7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9C6CD5B" w14:textId="77777777" w:rsidR="00B6657E" w:rsidRPr="002765C8" w:rsidRDefault="00A85C9D" w:rsidP="00B61187">
            <w:pPr>
              <w:pStyle w:val="Image"/>
              <w:spacing w:before="600" w:after="36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2765C8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740F930" wp14:editId="52A470D7">
                  <wp:extent cx="1440000" cy="1068129"/>
                  <wp:effectExtent l="0" t="0" r="8255" b="0"/>
                  <wp:docPr id="115" name="Picture 115" descr="មនុស្សមួយក្រុមនៅក្នុងពិធីបុណ្យអាព្រិច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មនុស្សមួយក្រុមនៅក្នុងពិធីបុណ្យអាព្រិច។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AC10FBF" w14:textId="77777777" w:rsidR="00B6657E" w:rsidRPr="002765C8" w:rsidRDefault="00A85C9D" w:rsidP="00B61187">
            <w:pPr>
              <w:spacing w:before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វប្បធម៌</w:t>
            </w:r>
          </w:p>
          <w:p w14:paraId="3B85FD9C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វប្បធម៌របស់អ្នកគឺ៖</w:t>
            </w:r>
          </w:p>
          <w:p w14:paraId="1E5F20BE" w14:textId="77777777" w:rsidR="00B6657E" w:rsidRPr="002765C8" w:rsidRDefault="00A85C9D" w:rsidP="0071466B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របៀបរស់នៅរបស់អ្នក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4277CF0C" w14:textId="77777777" w:rsidR="0036791B" w:rsidRPr="002765C8" w:rsidRDefault="00A85C9D" w:rsidP="0071466B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អ្វីដែលសំខាន់ចំពោះអ្នក។</w:t>
            </w:r>
          </w:p>
        </w:tc>
      </w:tr>
      <w:tr w:rsidR="000851A1" w14:paraId="24C7C5EC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B8ADA8" w14:textId="77777777" w:rsidR="00B6657E" w:rsidRPr="000F6E4B" w:rsidRDefault="00A85C9D" w:rsidP="0071466B">
            <w:pPr>
              <w:pStyle w:val="Image"/>
              <w:spacing w:before="480" w:after="480"/>
              <w:rPr>
                <w:lang w:eastAsia="en-A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989D01C" wp14:editId="07017A26">
                  <wp:extent cx="1440000" cy="1440000"/>
                  <wp:effectExtent l="0" t="0" r="8255" b="8255"/>
                  <wp:docPr id="133" name="Picture 133" descr="ព័ត៌មាន ក្រាហ្វ និងរូបតំណាងឯកសារកំណត់ត្រ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ព័ត៌មាន ក្រាហ្វ និងរូបតំណាងឯកសារកំណត់ត្រ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7EAE0FF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ទិន្នន័យ</w:t>
            </w:r>
            <w:r w:rsidRPr="002765C8">
              <w:rPr>
                <w:rStyle w:val="Strong"/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48C65DBE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យើងនិយាយអំពីទិន្នន័យ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យើងមានន័យថា៖</w:t>
            </w:r>
          </w:p>
          <w:p w14:paraId="7D072A52" w14:textId="77777777" w:rsidR="00B6657E" w:rsidRPr="002765C8" w:rsidRDefault="00A85C9D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ការពិតនានា</w:t>
            </w:r>
          </w:p>
          <w:p w14:paraId="16EF8600" w14:textId="77777777" w:rsidR="00B6657E" w:rsidRPr="002765C8" w:rsidRDefault="00A85C9D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ព័ត៌មាន</w:t>
            </w:r>
          </w:p>
          <w:p w14:paraId="7DF46B5D" w14:textId="77777777" w:rsidR="00B6657E" w:rsidRPr="002765C8" w:rsidRDefault="00A85C9D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b w:val="0"/>
                <w:bCs w:val="0"/>
                <w:color w:val="auto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កំណត់ត្រានានា។</w:t>
            </w:r>
          </w:p>
        </w:tc>
      </w:tr>
      <w:tr w:rsidR="000851A1" w14:paraId="133BCBD7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F00C162" w14:textId="77777777" w:rsidR="006C211E" w:rsidRPr="000F6E4B" w:rsidRDefault="00A85C9D" w:rsidP="0071466B">
            <w:pPr>
              <w:pStyle w:val="Image"/>
              <w:spacing w:before="480" w:after="48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5EB7AB37" wp14:editId="47304BA6">
                  <wp:extent cx="1440000" cy="1440000"/>
                  <wp:effectExtent l="0" t="0" r="8255" b="8255"/>
                  <wp:docPr id="134" name="Picture 134" descr="មនុស្សមានភាពចម្រុះមួយក្រុមដែលមានពិការភាព និងព្រួញកោងមួយនៅជុំវិញ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មនុស្សមានភាពចម្រុះមួយក្រុមដែលមានពិការភាព និងព្រួញកោងមួយនៅជុំវិញ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B078D7C" w14:textId="77777777" w:rsidR="006C211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ការរួមបញ្ចូល</w:t>
            </w:r>
          </w:p>
          <w:p w14:paraId="6BCBD9C9" w14:textId="77777777" w:rsidR="00D177E5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នៅពេលអ្វីមួយដែលរួមបញ្ចូល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នោះមនុស្សគ្រប់រូបអាច៖</w:t>
            </w:r>
          </w:p>
          <w:p w14:paraId="066EEB16" w14:textId="77777777" w:rsidR="00D177E5" w:rsidRPr="002765C8" w:rsidRDefault="00A85C9D" w:rsidP="0071466B">
            <w:pPr>
              <w:pStyle w:val="ListParagraph"/>
              <w:numPr>
                <w:ilvl w:val="0"/>
                <w:numId w:val="38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រកឃើញ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និងប្រើប្រាស់ព័ត៌មាន</w:t>
            </w:r>
          </w:p>
          <w:p w14:paraId="683D503B" w14:textId="77777777" w:rsidR="006C211E" w:rsidRPr="002765C8" w:rsidRDefault="00A85C9D" w:rsidP="0071466B">
            <w:pPr>
              <w:pStyle w:val="ListParagraph"/>
              <w:numPr>
                <w:ilvl w:val="0"/>
                <w:numId w:val="38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b w:val="0"/>
                <w:bCs w:val="0"/>
                <w:color w:val="auto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ចូលរួមក្នុងការធ្វើសេចក្ដីសម្រេចចិត្តនានា។</w:t>
            </w:r>
          </w:p>
        </w:tc>
      </w:tr>
      <w:tr w:rsidR="000851A1" w14:paraId="1C163E45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807B9DD" w14:textId="77777777" w:rsidR="006C211E" w:rsidRPr="000F6E4B" w:rsidRDefault="00A85C9D" w:rsidP="0071466B">
            <w:pPr>
              <w:pStyle w:val="Image"/>
              <w:spacing w:before="480" w:after="48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22D30403" wp14:editId="144D9F5D">
                  <wp:extent cx="1440000" cy="1080000"/>
                  <wp:effectExtent l="0" t="0" r="8255" b="6350"/>
                  <wp:docPr id="135" name="Picture 135" descr="ស្ត្រីពីរនាក់កំពុងនិយា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ស្ត្រីពីរនាក់កំពុងនិយាយ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B724D6B" w14:textId="77777777" w:rsidR="006C211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អ្នកបកប្រែផ្ទាល់មាត់</w:t>
            </w:r>
          </w:p>
          <w:p w14:paraId="4B10DEB5" w14:textId="77777777" w:rsidR="006C211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អ្នកបកប្រែផ្ទាល់មាត់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គឺជាអ្នកណាម្នាក់ដែល៖</w:t>
            </w:r>
          </w:p>
          <w:p w14:paraId="613CA19D" w14:textId="77777777" w:rsidR="006C211E" w:rsidRPr="002765C8" w:rsidRDefault="00A85C9D" w:rsidP="0071466B">
            <w:pPr>
              <w:pStyle w:val="ListParagraph"/>
              <w:numPr>
                <w:ilvl w:val="0"/>
                <w:numId w:val="2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និយាយភាសារបស់អ្នក</w:t>
            </w:r>
          </w:p>
          <w:p w14:paraId="6E10F865" w14:textId="77777777" w:rsidR="006C211E" w:rsidRPr="002765C8" w:rsidRDefault="00A85C9D" w:rsidP="0071466B">
            <w:pPr>
              <w:pStyle w:val="ListParagraph"/>
              <w:numPr>
                <w:ilvl w:val="0"/>
                <w:numId w:val="2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b w:val="0"/>
                <w:bCs w:val="0"/>
                <w:color w:val="auto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ជួយឱ្យអ្នកយល់ពីអ្វីដែលអ្នកណាម្នាក់និយាយ។</w:t>
            </w:r>
          </w:p>
        </w:tc>
      </w:tr>
      <w:tr w:rsidR="000851A1" w14:paraId="71926242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5F8F0C" w14:textId="77777777" w:rsidR="00B6657E" w:rsidRPr="000F6E4B" w:rsidRDefault="00A85C9D" w:rsidP="0071466B">
            <w:pPr>
              <w:pStyle w:val="Image"/>
              <w:spacing w:before="480" w:after="480"/>
              <w:rPr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00E77613" wp14:editId="4AA96EB9">
                  <wp:extent cx="1440000" cy="1440000"/>
                  <wp:effectExtent l="0" t="0" r="0" b="8255"/>
                  <wp:docPr id="110" name="Picture 110" descr="មនុស្សមួយក្រុមដែលមានពិការ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មនុស្សមួយក្រុមដែលមានពិការ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FF78C2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អ្នកចូលរួម</w:t>
            </w:r>
            <w:r w:rsidRPr="002765C8">
              <w:rPr>
                <w:rStyle w:val="Strong"/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1BC86333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អ្នកចូលរួមគឺជាមនុស្សដែលមានពិការភាព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ដែលចូលរួមក្នុង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486A16">
              <w:rPr>
                <w:rFonts w:ascii="Arial" w:hAnsi="Arial" w:cs="Arial"/>
                <w:sz w:val="26"/>
                <w:szCs w:val="26"/>
              </w:rPr>
              <w:t>NDIS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។</w:t>
            </w:r>
          </w:p>
        </w:tc>
      </w:tr>
      <w:tr w:rsidR="000851A1" w:rsidRPr="002765C8" w14:paraId="44EED53D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D069CD" w14:textId="77777777" w:rsidR="00732055" w:rsidRPr="002765C8" w:rsidRDefault="00A85C9D" w:rsidP="0071466B">
            <w:pPr>
              <w:pStyle w:val="Image"/>
              <w:keepNext/>
              <w:keepLines/>
              <w:spacing w:before="360" w:after="360"/>
              <w:rPr>
                <w:rFonts w:ascii="Noto Sans Khmer" w:hAnsi="Noto Sans Khmer" w:cs="Noto Sans Khmer"/>
                <w:noProof/>
                <w:sz w:val="26"/>
                <w:szCs w:val="26"/>
                <w:lang w:eastAsia="en-AU"/>
              </w:rPr>
            </w:pPr>
            <w:r w:rsidRPr="002765C8">
              <w:rPr>
                <w:rFonts w:ascii="Noto Sans Khmer" w:hAnsi="Noto Sans Khmer" w:cs="Noto Sans Khmer"/>
                <w:noProof/>
                <w:sz w:val="26"/>
                <w:szCs w:val="26"/>
              </w:rPr>
              <w:lastRenderedPageBreak/>
              <w:drawing>
                <wp:inline distT="0" distB="0" distL="0" distR="0" wp14:anchorId="61099569" wp14:editId="47B5B928">
                  <wp:extent cx="1440000" cy="1440000"/>
                  <wp:effectExtent l="0" t="0" r="8255" b="8255"/>
                  <wp:docPr id="136" name="Picture 136" descr="មនុស្សម្នាក់នៅជាមួយអ្នកផ្ដល់សេវាកម្មកំពុងកាន់ក្តារតម្បៀតខ្ទាស់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មនុស្សម្នាក់នៅជាមួយអ្នកផ្ដល់សេវាកម្មកំពុងកាន់ក្តារតម្បៀតខ្ទាស់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779FA3" w14:textId="77777777" w:rsidR="00732055" w:rsidRPr="002765C8" w:rsidRDefault="00A85C9D" w:rsidP="0071466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អ្នកផ្ដល់សេវាកម្ម។</w:t>
            </w:r>
            <w:r w:rsidRPr="002765C8">
              <w:rPr>
                <w:rStyle w:val="Strong"/>
                <w:rFonts w:ascii="Noto Sans Khmer" w:hAnsi="Noto Sans Khmer" w:cs="Noto Sans Khmer"/>
                <w:sz w:val="26"/>
                <w:szCs w:val="26"/>
              </w:rPr>
              <w:t xml:space="preserve"> </w:t>
            </w:r>
          </w:p>
          <w:p w14:paraId="5533F29A" w14:textId="1B3C0A2A" w:rsidR="00732055" w:rsidRPr="002765C8" w:rsidRDefault="00A85C9D" w:rsidP="0071466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អ្នកផ្ដល់សេវាកម្មគាំទ្រមនុស្សដទៃទៀត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តាមរយៈការផ្ដល់សេវាកម្ម</w:t>
            </w:r>
            <w:r w:rsidR="00E3714C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មួយ។</w:t>
            </w:r>
          </w:p>
        </w:tc>
      </w:tr>
      <w:tr w:rsidR="000851A1" w:rsidRPr="002765C8" w14:paraId="2AFA7345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775017" w14:textId="77777777" w:rsidR="00B6657E" w:rsidRPr="002765C8" w:rsidRDefault="00A85C9D" w:rsidP="0071466B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2765C8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218D0F78" wp14:editId="3B974390">
                  <wp:extent cx="1440000" cy="1080000"/>
                  <wp:effectExtent l="0" t="0" r="8255" b="6350"/>
                  <wp:docPr id="137" name="Picture 137" descr="មនុស្សមួយក្រុមកំពុងអង្គុយនៅជិតតុមួយកំពុងនិយា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មនុស្សមួយក្រុមកំពុងអង្គុយនៅជិតតុមួយកំពុងនិយាយ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1484E69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កិច្ចប្រជុំពិភាក្សាតុមូល</w:t>
            </w:r>
          </w:p>
          <w:p w14:paraId="1DF4D3A2" w14:textId="7C733A15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កិច្ចប្រជុំពិភាក្សាតុមូល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គឺជាក្រុមមនុស្សដែលនិយាយអំពីប្រធានបទ</w:t>
            </w:r>
            <w:r w:rsidR="00E3714C">
              <w:rPr>
                <w:rFonts w:ascii="Noto Sans Khmer" w:eastAsia="DaunPenh" w:hAnsi="Noto Sans Khmer" w:cs="Noto Sans Khmer" w:hint="cs"/>
                <w:sz w:val="26"/>
                <w:szCs w:val="26"/>
                <w:cs/>
                <w:lang w:bidi="km-KH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មួយ។</w:t>
            </w:r>
          </w:p>
          <w:p w14:paraId="5467BE40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មនុស្សម្នាក់ៗមានការបញ្ចេញមតិអំពីប្រធានបទនោះ។</w:t>
            </w:r>
          </w:p>
        </w:tc>
      </w:tr>
      <w:tr w:rsidR="000851A1" w:rsidRPr="002765C8" w14:paraId="410EE1A8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524E59F" w14:textId="77777777" w:rsidR="00B6657E" w:rsidRPr="002765C8" w:rsidRDefault="00A85C9D" w:rsidP="0071466B">
            <w:pPr>
              <w:pStyle w:val="Image"/>
              <w:spacing w:before="360" w:after="360"/>
              <w:rPr>
                <w:rFonts w:ascii="Noto Sans Khmer" w:hAnsi="Noto Sans Khmer" w:cs="Noto Sans Khmer"/>
                <w:sz w:val="26"/>
                <w:szCs w:val="26"/>
                <w:lang w:eastAsia="en-AU"/>
              </w:rPr>
            </w:pPr>
            <w:r w:rsidRPr="002765C8">
              <w:rPr>
                <w:rFonts w:ascii="Noto Sans Khmer" w:hAnsi="Noto Sans Khmer" w:cs="Noto Sans Khmer"/>
                <w:noProof/>
                <w:sz w:val="26"/>
                <w:szCs w:val="26"/>
              </w:rPr>
              <w:drawing>
                <wp:inline distT="0" distB="0" distL="0" distR="0" wp14:anchorId="3507C467" wp14:editId="06067C23">
                  <wp:extent cx="1440000" cy="1440000"/>
                  <wp:effectExtent l="0" t="0" r="8255" b="8255"/>
                  <wp:docPr id="138" name="Picture 138" descr="ក្តារតម្បៀតខ្ទាស់បង្ហាញ 'ប្រធានបទ' មានអំពូលភ្លើង និងរូបតំណាងមានន័យសំខាន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ក្តារតម្បៀតខ្ទាស់បង្ហាញ 'ប្រធានបទ' មានអំពូលភ្លើង និងរូបតំណាងមានន័យសំខាន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89F082" w14:textId="77777777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Style w:val="Strong"/>
                <w:rFonts w:ascii="Noto Sans Khmer" w:eastAsia="DaunPenh" w:hAnsi="Noto Sans Khmer" w:cs="Noto Sans Khmer"/>
                <w:sz w:val="26"/>
                <w:szCs w:val="26"/>
              </w:rPr>
              <w:t>ប្រធានបទ</w:t>
            </w:r>
          </w:p>
          <w:p w14:paraId="6DDC8CB5" w14:textId="1921E070" w:rsidR="00B6657E" w:rsidRPr="002765C8" w:rsidRDefault="00A85C9D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ប្រធានបទនានាគឺជាគំនិតសំខាន់ៗដែលបានមកពីផ្នែកផ្សេងៗនៃ</w:t>
            </w:r>
            <w:r w:rsidR="00E3714C">
              <w:rPr>
                <w:rFonts w:ascii="Noto Sans Khmer" w:eastAsia="DaunPenh" w:hAnsi="Noto Sans Khmer" w:cs="Noto Sans Khmer"/>
                <w:sz w:val="26"/>
                <w:szCs w:val="26"/>
                <w:cs/>
              </w:rPr>
              <w:br/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ការងារ</w:t>
            </w:r>
            <w:r w:rsidRPr="002765C8">
              <w:rPr>
                <w:rFonts w:ascii="Noto Sans Khmer" w:hAnsi="Noto Sans Khmer" w:cs="Noto Sans Khmer"/>
                <w:sz w:val="26"/>
                <w:szCs w:val="26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6"/>
                <w:szCs w:val="26"/>
              </w:rPr>
              <w:t>និងជីវិតរបស់យើង។</w:t>
            </w:r>
          </w:p>
        </w:tc>
      </w:tr>
    </w:tbl>
    <w:p w14:paraId="0CDC119E" w14:textId="77777777" w:rsidR="00463A40" w:rsidRPr="002765C8" w:rsidRDefault="00463A40" w:rsidP="0071466B">
      <w:pPr>
        <w:pStyle w:val="NoSpacing"/>
        <w:spacing w:before="3120"/>
        <w:rPr>
          <w:rFonts w:ascii="Noto Sans Khmer" w:hAnsi="Noto Sans Khmer" w:cs="Noto Sans Khmer"/>
          <w:sz w:val="26"/>
          <w:szCs w:val="26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0851A1" w:rsidRPr="002765C8" w14:paraId="27203A98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719C985D" w14:textId="77777777" w:rsidR="000E4E3C" w:rsidRPr="002765C8" w:rsidRDefault="00A85C9D" w:rsidP="00BD367D">
            <w:pPr>
              <w:rPr>
                <w:rFonts w:ascii="Noto Sans Khmer" w:hAnsi="Noto Sans Khmer" w:cs="Noto Sans Khmer"/>
                <w:sz w:val="26"/>
                <w:szCs w:val="26"/>
              </w:rPr>
            </w:pPr>
            <w:r w:rsidRPr="002765C8">
              <w:rPr>
                <w:rFonts w:ascii="Noto Sans Khmer" w:hAnsi="Noto Sans Khmer" w:cs="Noto Sans Khmer"/>
                <w:noProof/>
                <w:sz w:val="26"/>
                <w:szCs w:val="26"/>
                <w:lang w:eastAsia="en-AU"/>
              </w:rPr>
              <w:drawing>
                <wp:inline distT="0" distB="0" distL="0" distR="0" wp14:anchorId="41D50097" wp14:editId="23846B56">
                  <wp:extent cx="864000" cy="864000"/>
                  <wp:effectExtent l="0" t="0" r="0" b="0"/>
                  <wp:docPr id="74" name="Picture 74" descr="និមិត្តសញ្ញាក្រុមចូលប្រើប្រាស់ព័ត៌មាន (Information Access Group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និមិត្តសញ្ញាក្រុមចូលប្រើប្រាស់ព័ត៌មាន (Information Access Group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1F8E09F2" w14:textId="335159A7" w:rsidR="000E4E3C" w:rsidRPr="002765C8" w:rsidRDefault="00A85C9D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  <w:sz w:val="22"/>
              </w:rPr>
            </w:pPr>
            <w:r w:rsidRPr="002765C8">
              <w:rPr>
                <w:rFonts w:ascii="Noto Sans Khmer" w:eastAsia="DaunPenh" w:hAnsi="Noto Sans Khmer" w:cs="Noto Sans Khmer"/>
                <w:sz w:val="22"/>
              </w:rPr>
              <w:t>ក្រុមចូលប្រើប្រាស់ព័ត៌មាន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(</w:t>
            </w:r>
            <w:r w:rsidRPr="00486A16">
              <w:rPr>
                <w:rFonts w:ascii="Arial" w:hAnsi="Arial" w:cs="Arial"/>
                <w:sz w:val="22"/>
              </w:rPr>
              <w:t>Information Access Group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)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បានបង្កើតឯកសារងាយស្រួលអាន</w:t>
            </w:r>
            <w:r w:rsidR="00E3714C">
              <w:rPr>
                <w:rFonts w:ascii="Noto Sans Khmer" w:eastAsia="DaunPenh" w:hAnsi="Noto Sans Khmer" w:cs="Noto Sans Khmer" w:hint="cs"/>
                <w:sz w:val="22"/>
                <w:cs/>
                <w:lang w:bidi="km-KH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នេះ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ដោយប្រើរូបថតមានអាជ្ញាប័ណ្ណ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និងរូបភាពតម្រូវផ្ទាល់ខ្លួន។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រូបភាពអាចមិនត្រូវបានប្រើប្រាស់</w:t>
            </w:r>
            <w:r w:rsidR="00E3714C">
              <w:rPr>
                <w:rFonts w:ascii="Noto Sans Khmer" w:eastAsia="DaunPenh" w:hAnsi="Noto Sans Khmer" w:cs="Noto Sans Khmer" w:hint="cs"/>
                <w:sz w:val="22"/>
                <w:cs/>
                <w:lang w:bidi="km-KH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ឡើងវិញដោយគ្មានការអនុញ្ញាតឡើយ។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សម្រាប់ការសាកសួរណាមួយអំពីរូបភាពទាំងនេះ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សូមចូលមើល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</w:t>
            </w:r>
            <w:hyperlink r:id="rId112" w:history="1">
              <w:r w:rsidRPr="00486A16">
                <w:rPr>
                  <w:rStyle w:val="Hyperlink"/>
                  <w:rFonts w:ascii="Arial" w:hAnsi="Arial" w:cs="Arial"/>
                  <w:sz w:val="22"/>
                </w:rPr>
                <w:t>www.informationaccessgroup.com</w:t>
              </w:r>
            </w:hyperlink>
            <w:r w:rsidRPr="002765C8">
              <w:rPr>
                <w:rFonts w:ascii="Noto Sans Khmer" w:eastAsia="DaunPenh" w:hAnsi="Noto Sans Khmer" w:cs="Noto Sans Khmer"/>
                <w:sz w:val="22"/>
              </w:rPr>
              <w:t>។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សម្រង់លេខការងារ</w:t>
            </w:r>
            <w:r w:rsidRPr="002765C8">
              <w:rPr>
                <w:rFonts w:ascii="Noto Sans Khmer" w:hAnsi="Noto Sans Khmer" w:cs="Noto Sans Khmer"/>
                <w:sz w:val="22"/>
              </w:rPr>
              <w:t xml:space="preserve"> </w:t>
            </w:r>
            <w:r w:rsidRPr="00486A16">
              <w:rPr>
                <w:rFonts w:ascii="Arial" w:hAnsi="Arial" w:cs="Arial"/>
                <w:sz w:val="22"/>
              </w:rPr>
              <w:t>4978</w:t>
            </w:r>
            <w:r w:rsidRPr="002765C8">
              <w:rPr>
                <w:rFonts w:ascii="Noto Sans Khmer" w:eastAsia="DaunPenh" w:hAnsi="Noto Sans Khmer" w:cs="Noto Sans Khmer"/>
                <w:sz w:val="22"/>
              </w:rPr>
              <w:t>។</w:t>
            </w:r>
          </w:p>
        </w:tc>
      </w:tr>
      <w:bookmarkEnd w:id="92"/>
      <w:bookmarkEnd w:id="93"/>
    </w:tbl>
    <w:p w14:paraId="1A749D1B" w14:textId="77777777" w:rsidR="006A3B43" w:rsidRPr="002765C8" w:rsidRDefault="006A3B43" w:rsidP="00463A40">
      <w:pPr>
        <w:pStyle w:val="Tablespacerrow"/>
        <w:rPr>
          <w:rFonts w:ascii="Noto Sans Khmer" w:hAnsi="Noto Sans Khmer" w:cs="Noto Sans Khmer"/>
          <w:sz w:val="26"/>
          <w:szCs w:val="26"/>
        </w:rPr>
        <w:sectPr w:rsidR="006A3B43" w:rsidRPr="002765C8" w:rsidSect="00AC2055">
          <w:footerReference w:type="default" r:id="rId113"/>
          <w:headerReference w:type="first" r:id="rId114"/>
          <w:footerReference w:type="first" r:id="rId115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06BBDE04" w14:textId="77777777" w:rsidR="00EC31C6" w:rsidRDefault="00EC31C6" w:rsidP="00D25C78">
      <w:pPr>
        <w:rPr>
          <w:lang w:val="en-US"/>
        </w:rPr>
      </w:pPr>
    </w:p>
    <w:p w14:paraId="704104AF" w14:textId="77777777" w:rsidR="00ED647D" w:rsidRPr="00ED647D" w:rsidRDefault="00ED647D" w:rsidP="00ED647D">
      <w:pPr>
        <w:rPr>
          <w:lang w:val="en-US"/>
        </w:rPr>
      </w:pPr>
    </w:p>
    <w:p w14:paraId="095DA77C" w14:textId="77777777" w:rsidR="00ED647D" w:rsidRDefault="00ED647D" w:rsidP="00ED647D">
      <w:pPr>
        <w:rPr>
          <w:lang w:val="en-US"/>
        </w:rPr>
      </w:pPr>
    </w:p>
    <w:p w14:paraId="68EF07E7" w14:textId="77777777" w:rsidR="00ED647D" w:rsidRPr="00ED647D" w:rsidRDefault="00ED647D" w:rsidP="00ED647D">
      <w:pPr>
        <w:tabs>
          <w:tab w:val="left" w:pos="6900"/>
        </w:tabs>
        <w:rPr>
          <w:lang w:val="en-US"/>
        </w:rPr>
      </w:pPr>
    </w:p>
    <w:sectPr w:rsidR="00ED647D" w:rsidRPr="00ED647D" w:rsidSect="00E310D5">
      <w:footerReference w:type="default" r:id="rId116"/>
      <w:headerReference w:type="first" r:id="rId117"/>
      <w:footerReference w:type="first" r:id="rId1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85CF2" w14:textId="77777777" w:rsidR="009111F9" w:rsidRDefault="009111F9">
      <w:pPr>
        <w:spacing w:before="0" w:after="0" w:line="240" w:lineRule="auto"/>
      </w:pPr>
      <w:r>
        <w:separator/>
      </w:r>
    </w:p>
  </w:endnote>
  <w:endnote w:type="continuationSeparator" w:id="0">
    <w:p w14:paraId="13B531DD" w14:textId="77777777" w:rsidR="009111F9" w:rsidRDefault="009111F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871383B-069A-4A6C-9C14-213E4F15E0C1}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24D1D14C-F0B8-4919-9C65-100843F19686}"/>
    <w:embedBold r:id="rId3" w:fontKey="{7A3965B4-713D-409F-BB4C-F4BC020017E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4" w:fontKey="{006D5282-A09D-47BC-A3F5-6595E13C647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  <w:embedRegular r:id="rId5" w:fontKey="{BB3DA101-4437-4DCD-8829-1B969288FC62}"/>
    <w:embedBold r:id="rId6" w:fontKey="{88C29717-D9FB-4D25-9418-CA0A9DF962B0}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  <w:embedRegular r:id="rId7" w:fontKey="{F2E70E7A-3760-4625-ABD2-97889033C9F9}"/>
    <w:embedBold r:id="rId8" w:fontKey="{B9F8A8E5-3BA5-4DE1-89E0-745DD2CD80AB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78055" w14:textId="043CD5B6" w:rsidR="00986198" w:rsidRPr="00C911D4" w:rsidRDefault="008E04A6" w:rsidP="00986198">
    <w:pPr>
      <w:pStyle w:val="Footer"/>
      <w:rPr>
        <w:rFonts w:ascii="Noto Sans Khmer" w:hAnsi="Noto Sans Khmer" w:cs="Noto Sans Khmer"/>
      </w:rPr>
    </w:pPr>
    <w:r w:rsidRPr="00C911D4">
      <w:rPr>
        <w:rFonts w:ascii="Noto Sans Khmer" w:hAnsi="Noto Sans Khmer" w:cs="Noto Sans Khmer"/>
      </w:rPr>
      <w:drawing>
        <wp:anchor distT="0" distB="0" distL="114300" distR="114300" simplePos="0" relativeHeight="251661312" behindDoc="1" locked="1" layoutInCell="1" allowOverlap="1" wp14:anchorId="2CDF4F5B" wp14:editId="5B927C6B">
          <wp:simplePos x="0" y="0"/>
          <wp:positionH relativeFrom="page">
            <wp:posOffset>-57150</wp:posOffset>
          </wp:positionH>
          <wp:positionV relativeFrom="page">
            <wp:posOffset>9558655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5C9D" w:rsidRPr="00C911D4">
      <w:rPr>
        <w:rFonts w:ascii="Noto Sans Khmer" w:eastAsia="DaunPenh" w:hAnsi="Noto Sans Khmer" w:cs="Noto Sans Khmer"/>
      </w:rPr>
      <w:t>ទំព័រ</w:t>
    </w:r>
    <w:r w:rsidR="00A85C9D" w:rsidRPr="00C911D4">
      <w:rPr>
        <w:rFonts w:ascii="Noto Sans Khmer" w:hAnsi="Noto Sans Khmer" w:cs="Noto Sans Khmer"/>
      </w:rPr>
      <w:t xml:space="preserve"> </w:t>
    </w:r>
    <w:r w:rsidR="00A85C9D" w:rsidRPr="004E385A">
      <w:rPr>
        <w:rFonts w:ascii="Arial" w:hAnsi="Arial" w:cs="Arial"/>
      </w:rPr>
      <w:fldChar w:fldCharType="begin"/>
    </w:r>
    <w:r w:rsidR="00A85C9D" w:rsidRPr="004E385A">
      <w:rPr>
        <w:rFonts w:ascii="Arial" w:hAnsi="Arial" w:cs="Arial"/>
      </w:rPr>
      <w:instrText xml:space="preserve"> PAGE   \* MERGEFORMAT </w:instrText>
    </w:r>
    <w:r w:rsidR="00A85C9D" w:rsidRPr="004E385A">
      <w:rPr>
        <w:rFonts w:ascii="Arial" w:hAnsi="Arial" w:cs="Arial"/>
      </w:rPr>
      <w:fldChar w:fldCharType="separate"/>
    </w:r>
    <w:r w:rsidR="00A85C9D" w:rsidRPr="004E385A">
      <w:rPr>
        <w:rFonts w:ascii="Arial" w:hAnsi="Arial" w:cs="Arial"/>
      </w:rPr>
      <w:t>41</w:t>
    </w:r>
    <w:r w:rsidR="00A85C9D" w:rsidRPr="004E385A">
      <w:rPr>
        <w:rFonts w:ascii="Arial" w:hAnsi="Arial" w:cs="Arial"/>
      </w:rPr>
      <w:fldChar w:fldCharType="end"/>
    </w:r>
    <w:r w:rsidR="00A85C9D" w:rsidRPr="004E385A">
      <w:rPr>
        <w:rFonts w:ascii="Arial" w:hAnsi="Arial" w:cs="Arial"/>
      </w:rPr>
      <w:t xml:space="preserve"> </w:t>
    </w:r>
    <w:r w:rsidR="00A85C9D" w:rsidRPr="00C911D4">
      <w:rPr>
        <w:rFonts w:ascii="Noto Sans Khmer" w:eastAsia="DaunPenh" w:hAnsi="Noto Sans Khmer" w:cs="Noto Sans Khmer"/>
      </w:rPr>
      <w:t>នៃ</w:t>
    </w:r>
    <w:r w:rsidR="00A85C9D" w:rsidRPr="00C911D4">
      <w:rPr>
        <w:rFonts w:ascii="Noto Sans Khmer" w:hAnsi="Noto Sans Khmer" w:cs="Noto Sans Khmer"/>
      </w:rPr>
      <w:t xml:space="preserve"> </w:t>
    </w:r>
    <w:r w:rsidR="007258BD" w:rsidRPr="004E385A">
      <w:rPr>
        <w:rFonts w:ascii="Arial" w:hAnsi="Arial" w:cs="Arial"/>
      </w:rPr>
      <w:fldChar w:fldCharType="begin"/>
    </w:r>
    <w:r w:rsidR="00A85C9D" w:rsidRPr="004E385A">
      <w:rPr>
        <w:rFonts w:ascii="Arial" w:hAnsi="Arial" w:cs="Arial"/>
      </w:rPr>
      <w:instrText xml:space="preserve"> NUMPAGES   \* MERGEFORMAT </w:instrText>
    </w:r>
    <w:r w:rsidR="007258BD" w:rsidRPr="004E385A">
      <w:rPr>
        <w:rFonts w:ascii="Arial" w:hAnsi="Arial" w:cs="Arial"/>
      </w:rPr>
      <w:fldChar w:fldCharType="separate"/>
    </w:r>
    <w:r w:rsidR="007258BD" w:rsidRPr="004E385A">
      <w:rPr>
        <w:rFonts w:ascii="Arial" w:hAnsi="Arial" w:cs="Arial"/>
      </w:rPr>
      <w:t>42</w:t>
    </w:r>
    <w:r w:rsidR="007258BD" w:rsidRPr="004E385A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1563F" w14:textId="77777777" w:rsidR="00ED45A0" w:rsidRPr="00F26340" w:rsidRDefault="00ED45A0" w:rsidP="00ED45A0">
    <w:pPr>
      <w:pStyle w:val="Footerfrontpage"/>
      <w:rPr>
        <w:rFonts w:ascii="Arial" w:hAnsi="Arial" w:cs="Arial"/>
      </w:rPr>
    </w:pPr>
    <w:r>
      <w:rPr>
        <w:noProof/>
      </w:rPr>
      <w:drawing>
        <wp:inline distT="0" distB="0" distL="0" distR="0" wp14:anchorId="657687D3" wp14:editId="58D664A2">
          <wp:extent cx="1260000" cy="624393"/>
          <wp:effectExtent l="0" t="0" r="0" b="4445"/>
          <wp:docPr id="109" name="Picture 20" descr="និមិត្តសញ្ញា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20" descr="និមិត្តសញ្ញា ND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 w:rsidRPr="00F26340">
      <w:rPr>
        <w:rFonts w:ascii="Arial" w:eastAsia="Arial Unicode MS" w:hAnsi="Arial" w:cs="Arial"/>
        <w:lang w:val="hi"/>
      </w:rPr>
      <w:t>ndis.gov.au</w:t>
    </w:r>
  </w:p>
  <w:p w14:paraId="09FDBB08" w14:textId="77777777" w:rsidR="00EC34F7" w:rsidRPr="00BE3FC7" w:rsidRDefault="00A85C9D" w:rsidP="00EC34F7">
    <w:pPr>
      <w:pStyle w:val="Tablespacerrow"/>
    </w:pPr>
    <w:r>
      <w:br/>
    </w:r>
  </w:p>
  <w:p w14:paraId="65FCC592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629E4" w14:textId="77777777" w:rsidR="00384C4C" w:rsidRPr="001A07DF" w:rsidRDefault="00A85C9D" w:rsidP="000749C5">
    <w:pPr>
      <w:pStyle w:val="Footer"/>
    </w:pPr>
    <w:r w:rsidRPr="00AD2EFB">
      <w:rPr>
        <w:rStyle w:val="IntenseEmphasis1"/>
      </w:rPr>
      <w:t>ndis.gov.au</w:t>
    </w:r>
    <w:r w:rsidRPr="00AD2EFB">
      <w:rPr>
        <w:rStyle w:val="IntenseEmphasis1"/>
      </w:rPr>
      <w:tab/>
    </w:r>
    <w:sdt>
      <w:sdtPr>
        <w:alias w:val="Title"/>
        <w:id w:val="164625680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ALD Strategy 2023–2027</w:t>
        </w:r>
      </w:sdtContent>
    </w:sdt>
    <w:r>
      <w:t xml:space="preserve"> | </w:t>
    </w:r>
    <w:sdt>
      <w:sdtPr>
        <w:id w:val="1759652111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</w:rPr>
          <w:t>Click or tap to enter a date.</w:t>
        </w:r>
      </w:sdtContent>
    </w:sdt>
    <w:r w:rsidRPr="00AD2EFB">
      <w:rPr>
        <w:rStyle w:val="IntenseEmphasis1"/>
      </w:rPr>
      <w:tab/>
    </w:r>
    <w:sdt>
      <w:sdtPr>
        <w:id w:val="739831665"/>
        <w:docPartObj>
          <w:docPartGallery w:val="Page Numbers (Bottom of Page)"/>
          <w:docPartUnique/>
        </w:docPartObj>
      </w:sdtPr>
      <w:sdtContent>
        <w:r w:rsidRPr="001A07DF">
          <w:rPr>
            <w:rFonts w:ascii="DaunPenh" w:eastAsia="DaunPenh" w:hAnsi="DaunPenh" w:cs="DaunPenh"/>
          </w:rPr>
          <w:t>ទំព័រ</w:t>
        </w:r>
        <w:r w:rsidRPr="001A07DF">
          <w:t xml:space="preserve">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1E3B" w14:textId="77777777" w:rsidR="00C65783" w:rsidRDefault="00A85C9D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2BA377C5" wp14:editId="1ECBB921">
          <wp:extent cx="1620000" cy="919733"/>
          <wp:effectExtent l="0" t="0" r="0" b="0"/>
          <wp:docPr id="7" name="Picture 7" descr="និមិត្តសញ្ញា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និមិត្តសញ្ញា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29B65AC" w14:textId="77777777" w:rsidR="00CB3B8E" w:rsidRDefault="00CB3B8E" w:rsidP="00CB3B8E"/>
  <w:p w14:paraId="5E983FB7" w14:textId="77777777" w:rsidR="00C65783" w:rsidRPr="00486A16" w:rsidRDefault="00A85C9D" w:rsidP="00CB3B8E">
    <w:pPr>
      <w:pStyle w:val="Backpagetext"/>
      <w:rPr>
        <w:rFonts w:ascii="Arial" w:hAnsi="Arial" w:cs="Arial"/>
      </w:rPr>
    </w:pPr>
    <w:r w:rsidRPr="00486A16">
      <w:rPr>
        <w:rFonts w:ascii="Arial" w:hAnsi="Arial" w:cs="Arial"/>
      </w:rPr>
      <w:t>ndis.gov.au</w:t>
    </w:r>
  </w:p>
  <w:p w14:paraId="11D12D38" w14:textId="77777777" w:rsidR="00C65783" w:rsidRPr="00486A16" w:rsidRDefault="00C65783" w:rsidP="00CB3B8E">
    <w:pPr>
      <w:pStyle w:val="Backpagetext"/>
      <w:rPr>
        <w:rFonts w:ascii="Arial" w:hAnsi="Arial" w:cs="Arial"/>
      </w:rPr>
    </w:pPr>
  </w:p>
  <w:p w14:paraId="20C079BD" w14:textId="77777777" w:rsidR="00CB3B8E" w:rsidRPr="00486A16" w:rsidRDefault="00CB3B8E" w:rsidP="00CB3B8E">
    <w:pPr>
      <w:pStyle w:val="Backpagetext"/>
      <w:rPr>
        <w:rFonts w:ascii="Arial" w:hAnsi="Arial" w:cs="Arial"/>
      </w:rPr>
    </w:pPr>
  </w:p>
  <w:p w14:paraId="5004D8C5" w14:textId="77777777" w:rsidR="00E22D28" w:rsidRPr="00486A16" w:rsidRDefault="00E22D28" w:rsidP="00E22D28">
    <w:pPr>
      <w:pStyle w:val="ProductCode"/>
      <w:rPr>
        <w:rFonts w:ascii="Arial" w:hAnsi="Arial" w:cs="Arial"/>
      </w:rPr>
    </w:pPr>
    <w:r w:rsidRPr="00486A16">
      <w:rPr>
        <w:rFonts w:ascii="Arial" w:hAnsi="Arial" w:cs="Arial"/>
      </w:rPr>
      <w:t xml:space="preserve">DA0629 - </w:t>
    </w:r>
    <w:sdt>
      <w:sdtPr>
        <w:rPr>
          <w:rFonts w:ascii="Arial" w:hAnsi="Arial" w:cs="Arial"/>
        </w:rPr>
        <w:alias w:val="Title"/>
        <w:tag w:val=""/>
        <w:id w:val="-1290358025"/>
        <w:placeholder>
          <w:docPart w:val="A82C6FF189714640892060057285620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486A16">
          <w:rPr>
            <w:rFonts w:ascii="Arial" w:hAnsi="Arial" w:cs="Arial"/>
          </w:rPr>
          <w:t>CALD Strategy 2023–2027</w:t>
        </w:r>
      </w:sdtContent>
    </w:sdt>
    <w:r w:rsidRPr="00486A16">
      <w:rPr>
        <w:rFonts w:ascii="Arial" w:hAnsi="Arial" w:cs="Arial"/>
      </w:rPr>
      <w:t xml:space="preserve"> – 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9FCDB" w14:textId="77777777" w:rsidR="009111F9" w:rsidRDefault="009111F9">
      <w:pPr>
        <w:spacing w:before="0" w:after="0" w:line="240" w:lineRule="auto"/>
      </w:pPr>
      <w:r>
        <w:separator/>
      </w:r>
    </w:p>
  </w:footnote>
  <w:footnote w:type="continuationSeparator" w:id="0">
    <w:p w14:paraId="4714580E" w14:textId="77777777" w:rsidR="009111F9" w:rsidRDefault="009111F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89F1" w14:textId="77777777" w:rsidR="00384C4C" w:rsidRDefault="00A85C9D">
    <w:pPr>
      <w:pStyle w:val="Header"/>
    </w:pPr>
    <w:r>
      <w:drawing>
        <wp:anchor distT="0" distB="0" distL="114300" distR="114300" simplePos="0" relativeHeight="251658240" behindDoc="1" locked="0" layoutInCell="1" allowOverlap="1" wp14:anchorId="6607FF22" wp14:editId="5BD39E7B">
          <wp:simplePos x="0" y="0"/>
          <wp:positionH relativeFrom="margin">
            <wp:posOffset>-1037788</wp:posOffset>
          </wp:positionH>
          <wp:positionV relativeFrom="margin">
            <wp:posOffset>-745490</wp:posOffset>
          </wp:positionV>
          <wp:extent cx="7774699" cy="10907742"/>
          <wp:effectExtent l="0" t="0" r="0" b="8255"/>
          <wp:wrapNone/>
          <wp:docPr id="89" name="Picture 8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6534451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76ED9" w14:textId="77777777" w:rsidR="00384C4C" w:rsidRPr="00C65783" w:rsidRDefault="00A85C9D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4A3746B3" wp14:editId="45A02475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C0B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AC8F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120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6E7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C036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20E1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6B2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6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F61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68A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DC543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9C40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5ADF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FE12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402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1660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7CCA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1691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C85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986C1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36F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3EBA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C076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F8D9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440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6229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441C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906C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8ED4F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2E55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3A95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5D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A44D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DABC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E60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C0D4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0007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2F125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9C13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A654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4804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D61E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58D7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38F9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B203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CC36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EC0C49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6ABBD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6636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894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8EB04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3C60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26B4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C649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9ABC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686421EE">
      <w:start w:val="1"/>
      <w:numFmt w:val="decimal"/>
      <w:lvlText w:val="%1."/>
      <w:lvlJc w:val="left"/>
      <w:pPr>
        <w:ind w:left="720" w:hanging="360"/>
      </w:pPr>
    </w:lvl>
    <w:lvl w:ilvl="1" w:tplc="1154250A">
      <w:start w:val="1"/>
      <w:numFmt w:val="lowerLetter"/>
      <w:lvlText w:val="%2."/>
      <w:lvlJc w:val="left"/>
      <w:pPr>
        <w:ind w:left="1440" w:hanging="360"/>
      </w:pPr>
    </w:lvl>
    <w:lvl w:ilvl="2" w:tplc="52284F7E">
      <w:start w:val="1"/>
      <w:numFmt w:val="lowerRoman"/>
      <w:lvlText w:val="%3."/>
      <w:lvlJc w:val="right"/>
      <w:pPr>
        <w:ind w:left="2160" w:hanging="180"/>
      </w:pPr>
    </w:lvl>
    <w:lvl w:ilvl="3" w:tplc="0B145086">
      <w:start w:val="1"/>
      <w:numFmt w:val="decimal"/>
      <w:lvlText w:val="%4."/>
      <w:lvlJc w:val="left"/>
      <w:pPr>
        <w:ind w:left="2880" w:hanging="360"/>
      </w:pPr>
    </w:lvl>
    <w:lvl w:ilvl="4" w:tplc="8AB83B4A">
      <w:start w:val="1"/>
      <w:numFmt w:val="lowerLetter"/>
      <w:lvlText w:val="%5."/>
      <w:lvlJc w:val="left"/>
      <w:pPr>
        <w:ind w:left="3600" w:hanging="360"/>
      </w:pPr>
    </w:lvl>
    <w:lvl w:ilvl="5" w:tplc="F3767712">
      <w:start w:val="1"/>
      <w:numFmt w:val="lowerRoman"/>
      <w:lvlText w:val="%6."/>
      <w:lvlJc w:val="right"/>
      <w:pPr>
        <w:ind w:left="4320" w:hanging="180"/>
      </w:pPr>
    </w:lvl>
    <w:lvl w:ilvl="6" w:tplc="70C848FE">
      <w:start w:val="1"/>
      <w:numFmt w:val="decimal"/>
      <w:lvlText w:val="%7."/>
      <w:lvlJc w:val="left"/>
      <w:pPr>
        <w:ind w:left="5040" w:hanging="360"/>
      </w:pPr>
    </w:lvl>
    <w:lvl w:ilvl="7" w:tplc="A78C1E80">
      <w:start w:val="1"/>
      <w:numFmt w:val="lowerLetter"/>
      <w:lvlText w:val="%8."/>
      <w:lvlJc w:val="left"/>
      <w:pPr>
        <w:ind w:left="5760" w:hanging="360"/>
      </w:pPr>
    </w:lvl>
    <w:lvl w:ilvl="8" w:tplc="99CA55D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298AE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E4D4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8AD3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3404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C48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56B2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1AB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D638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A61E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C63EB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EAD8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9A4A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888E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98AC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A9A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D06A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4A27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BACB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6AE8D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5A65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249A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F67D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E01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ECF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CAE8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A841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FC84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1C208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C090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0EF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3E71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90C8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622F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A02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D246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CEC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AC34F0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5F6F4B4" w:tentative="1">
      <w:start w:val="1"/>
      <w:numFmt w:val="lowerLetter"/>
      <w:lvlText w:val="%2."/>
      <w:lvlJc w:val="left"/>
      <w:pPr>
        <w:ind w:left="1440" w:hanging="360"/>
      </w:pPr>
    </w:lvl>
    <w:lvl w:ilvl="2" w:tplc="557E37CA" w:tentative="1">
      <w:start w:val="1"/>
      <w:numFmt w:val="lowerRoman"/>
      <w:lvlText w:val="%3."/>
      <w:lvlJc w:val="right"/>
      <w:pPr>
        <w:ind w:left="2160" w:hanging="180"/>
      </w:pPr>
    </w:lvl>
    <w:lvl w:ilvl="3" w:tplc="CAEA0ACA" w:tentative="1">
      <w:start w:val="1"/>
      <w:numFmt w:val="decimal"/>
      <w:lvlText w:val="%4."/>
      <w:lvlJc w:val="left"/>
      <w:pPr>
        <w:ind w:left="2880" w:hanging="360"/>
      </w:pPr>
    </w:lvl>
    <w:lvl w:ilvl="4" w:tplc="2D86E77C" w:tentative="1">
      <w:start w:val="1"/>
      <w:numFmt w:val="lowerLetter"/>
      <w:lvlText w:val="%5."/>
      <w:lvlJc w:val="left"/>
      <w:pPr>
        <w:ind w:left="3600" w:hanging="360"/>
      </w:pPr>
    </w:lvl>
    <w:lvl w:ilvl="5" w:tplc="0296B102" w:tentative="1">
      <w:start w:val="1"/>
      <w:numFmt w:val="lowerRoman"/>
      <w:lvlText w:val="%6."/>
      <w:lvlJc w:val="right"/>
      <w:pPr>
        <w:ind w:left="4320" w:hanging="180"/>
      </w:pPr>
    </w:lvl>
    <w:lvl w:ilvl="6" w:tplc="1DCA2806" w:tentative="1">
      <w:start w:val="1"/>
      <w:numFmt w:val="decimal"/>
      <w:lvlText w:val="%7."/>
      <w:lvlJc w:val="left"/>
      <w:pPr>
        <w:ind w:left="5040" w:hanging="360"/>
      </w:pPr>
    </w:lvl>
    <w:lvl w:ilvl="7" w:tplc="DFCC327E" w:tentative="1">
      <w:start w:val="1"/>
      <w:numFmt w:val="lowerLetter"/>
      <w:lvlText w:val="%8."/>
      <w:lvlJc w:val="left"/>
      <w:pPr>
        <w:ind w:left="5760" w:hanging="360"/>
      </w:pPr>
    </w:lvl>
    <w:lvl w:ilvl="8" w:tplc="611CD5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99B4F7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6D03828" w:tentative="1">
      <w:start w:val="1"/>
      <w:numFmt w:val="lowerLetter"/>
      <w:lvlText w:val="%2."/>
      <w:lvlJc w:val="left"/>
      <w:pPr>
        <w:ind w:left="1440" w:hanging="360"/>
      </w:pPr>
    </w:lvl>
    <w:lvl w:ilvl="2" w:tplc="B1AA7830" w:tentative="1">
      <w:start w:val="1"/>
      <w:numFmt w:val="lowerRoman"/>
      <w:lvlText w:val="%3."/>
      <w:lvlJc w:val="right"/>
      <w:pPr>
        <w:ind w:left="2160" w:hanging="180"/>
      </w:pPr>
    </w:lvl>
    <w:lvl w:ilvl="3" w:tplc="38BE54E8" w:tentative="1">
      <w:start w:val="1"/>
      <w:numFmt w:val="decimal"/>
      <w:lvlText w:val="%4."/>
      <w:lvlJc w:val="left"/>
      <w:pPr>
        <w:ind w:left="2880" w:hanging="360"/>
      </w:pPr>
    </w:lvl>
    <w:lvl w:ilvl="4" w:tplc="CB200404" w:tentative="1">
      <w:start w:val="1"/>
      <w:numFmt w:val="lowerLetter"/>
      <w:lvlText w:val="%5."/>
      <w:lvlJc w:val="left"/>
      <w:pPr>
        <w:ind w:left="3600" w:hanging="360"/>
      </w:pPr>
    </w:lvl>
    <w:lvl w:ilvl="5" w:tplc="586EEEC2" w:tentative="1">
      <w:start w:val="1"/>
      <w:numFmt w:val="lowerRoman"/>
      <w:lvlText w:val="%6."/>
      <w:lvlJc w:val="right"/>
      <w:pPr>
        <w:ind w:left="4320" w:hanging="180"/>
      </w:pPr>
    </w:lvl>
    <w:lvl w:ilvl="6" w:tplc="38046478" w:tentative="1">
      <w:start w:val="1"/>
      <w:numFmt w:val="decimal"/>
      <w:lvlText w:val="%7."/>
      <w:lvlJc w:val="left"/>
      <w:pPr>
        <w:ind w:left="5040" w:hanging="360"/>
      </w:pPr>
    </w:lvl>
    <w:lvl w:ilvl="7" w:tplc="DBBC5856" w:tentative="1">
      <w:start w:val="1"/>
      <w:numFmt w:val="lowerLetter"/>
      <w:lvlText w:val="%8."/>
      <w:lvlJc w:val="left"/>
      <w:pPr>
        <w:ind w:left="5760" w:hanging="360"/>
      </w:pPr>
    </w:lvl>
    <w:lvl w:ilvl="8" w:tplc="4DA052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068EB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F46D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10BA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7E7D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D6AB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26CB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8CE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C6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CC31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BA6A1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F473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146E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7234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5A8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06DE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809F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E4C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6E6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9F5AB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BAE6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EE9E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A82A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CF9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6E80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9CD4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AA0B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6099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8124C0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42E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744B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20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3274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5C1B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56A2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45B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2BE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27FC4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8EC7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66C3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8026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28E4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6EFD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C00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14D2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E4C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FACAC1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654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0A96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9EC1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BE25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6CA7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0607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86CD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5862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E530E9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5496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5046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0015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D0F9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7C3F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7E34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584C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A08C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99827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1AF5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4E92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EA1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45A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BA3B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9AA0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DEE4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4070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20A6D4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D6E7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FC3E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7055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44DC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E8C1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4E25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9251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F4D2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83F4AE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CF6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4694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FED5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A2D1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10AB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A06C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2ABF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7E17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E5800EAC">
      <w:start w:val="1"/>
      <w:numFmt w:val="decimal"/>
      <w:lvlText w:val="%1."/>
      <w:lvlJc w:val="left"/>
      <w:pPr>
        <w:ind w:left="720" w:hanging="360"/>
      </w:pPr>
    </w:lvl>
    <w:lvl w:ilvl="1" w:tplc="6082C9CA" w:tentative="1">
      <w:start w:val="1"/>
      <w:numFmt w:val="lowerLetter"/>
      <w:lvlText w:val="%2."/>
      <w:lvlJc w:val="left"/>
      <w:pPr>
        <w:ind w:left="1440" w:hanging="360"/>
      </w:pPr>
    </w:lvl>
    <w:lvl w:ilvl="2" w:tplc="07EA18EE" w:tentative="1">
      <w:start w:val="1"/>
      <w:numFmt w:val="lowerRoman"/>
      <w:lvlText w:val="%3."/>
      <w:lvlJc w:val="right"/>
      <w:pPr>
        <w:ind w:left="2160" w:hanging="180"/>
      </w:pPr>
    </w:lvl>
    <w:lvl w:ilvl="3" w:tplc="A35ED76A" w:tentative="1">
      <w:start w:val="1"/>
      <w:numFmt w:val="decimal"/>
      <w:lvlText w:val="%4."/>
      <w:lvlJc w:val="left"/>
      <w:pPr>
        <w:ind w:left="2880" w:hanging="360"/>
      </w:pPr>
    </w:lvl>
    <w:lvl w:ilvl="4" w:tplc="B3902E62" w:tentative="1">
      <w:start w:val="1"/>
      <w:numFmt w:val="lowerLetter"/>
      <w:lvlText w:val="%5."/>
      <w:lvlJc w:val="left"/>
      <w:pPr>
        <w:ind w:left="3600" w:hanging="360"/>
      </w:pPr>
    </w:lvl>
    <w:lvl w:ilvl="5" w:tplc="E2509484" w:tentative="1">
      <w:start w:val="1"/>
      <w:numFmt w:val="lowerRoman"/>
      <w:lvlText w:val="%6."/>
      <w:lvlJc w:val="right"/>
      <w:pPr>
        <w:ind w:left="4320" w:hanging="180"/>
      </w:pPr>
    </w:lvl>
    <w:lvl w:ilvl="6" w:tplc="28A0F4DE" w:tentative="1">
      <w:start w:val="1"/>
      <w:numFmt w:val="decimal"/>
      <w:lvlText w:val="%7."/>
      <w:lvlJc w:val="left"/>
      <w:pPr>
        <w:ind w:left="5040" w:hanging="360"/>
      </w:pPr>
    </w:lvl>
    <w:lvl w:ilvl="7" w:tplc="7772B200" w:tentative="1">
      <w:start w:val="1"/>
      <w:numFmt w:val="lowerLetter"/>
      <w:lvlText w:val="%8."/>
      <w:lvlJc w:val="left"/>
      <w:pPr>
        <w:ind w:left="5760" w:hanging="360"/>
      </w:pPr>
    </w:lvl>
    <w:lvl w:ilvl="8" w:tplc="5F7449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6D4ED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D672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902F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8286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60748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E9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C491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F662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F298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5FA014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2B8708C" w:tentative="1">
      <w:start w:val="1"/>
      <w:numFmt w:val="lowerLetter"/>
      <w:lvlText w:val="%2."/>
      <w:lvlJc w:val="left"/>
      <w:pPr>
        <w:ind w:left="1440" w:hanging="360"/>
      </w:pPr>
    </w:lvl>
    <w:lvl w:ilvl="2" w:tplc="3C781B16" w:tentative="1">
      <w:start w:val="1"/>
      <w:numFmt w:val="lowerRoman"/>
      <w:lvlText w:val="%3."/>
      <w:lvlJc w:val="right"/>
      <w:pPr>
        <w:ind w:left="2160" w:hanging="180"/>
      </w:pPr>
    </w:lvl>
    <w:lvl w:ilvl="3" w:tplc="5A3046B6" w:tentative="1">
      <w:start w:val="1"/>
      <w:numFmt w:val="decimal"/>
      <w:lvlText w:val="%4."/>
      <w:lvlJc w:val="left"/>
      <w:pPr>
        <w:ind w:left="2880" w:hanging="360"/>
      </w:pPr>
    </w:lvl>
    <w:lvl w:ilvl="4" w:tplc="39DCF588" w:tentative="1">
      <w:start w:val="1"/>
      <w:numFmt w:val="lowerLetter"/>
      <w:lvlText w:val="%5."/>
      <w:lvlJc w:val="left"/>
      <w:pPr>
        <w:ind w:left="3600" w:hanging="360"/>
      </w:pPr>
    </w:lvl>
    <w:lvl w:ilvl="5" w:tplc="171AB0A0" w:tentative="1">
      <w:start w:val="1"/>
      <w:numFmt w:val="lowerRoman"/>
      <w:lvlText w:val="%6."/>
      <w:lvlJc w:val="right"/>
      <w:pPr>
        <w:ind w:left="4320" w:hanging="180"/>
      </w:pPr>
    </w:lvl>
    <w:lvl w:ilvl="6" w:tplc="824E6234" w:tentative="1">
      <w:start w:val="1"/>
      <w:numFmt w:val="decimal"/>
      <w:lvlText w:val="%7."/>
      <w:lvlJc w:val="left"/>
      <w:pPr>
        <w:ind w:left="5040" w:hanging="360"/>
      </w:pPr>
    </w:lvl>
    <w:lvl w:ilvl="7" w:tplc="F06289CC" w:tentative="1">
      <w:start w:val="1"/>
      <w:numFmt w:val="lowerLetter"/>
      <w:lvlText w:val="%8."/>
      <w:lvlJc w:val="left"/>
      <w:pPr>
        <w:ind w:left="5760" w:hanging="360"/>
      </w:pPr>
    </w:lvl>
    <w:lvl w:ilvl="8" w:tplc="C68C6E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42426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F27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072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5E41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22CF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5E8B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82DB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4676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2C95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51E63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D055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CC44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CC5B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EED8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C450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F860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744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EC92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5213786">
    <w:abstractNumId w:val="21"/>
  </w:num>
  <w:num w:numId="2" w16cid:durableId="1671519057">
    <w:abstractNumId w:val="33"/>
  </w:num>
  <w:num w:numId="3" w16cid:durableId="1803960520">
    <w:abstractNumId w:val="30"/>
  </w:num>
  <w:num w:numId="4" w16cid:durableId="1719476469">
    <w:abstractNumId w:val="35"/>
  </w:num>
  <w:num w:numId="5" w16cid:durableId="14969531">
    <w:abstractNumId w:val="12"/>
  </w:num>
  <w:num w:numId="6" w16cid:durableId="630744950">
    <w:abstractNumId w:val="27"/>
  </w:num>
  <w:num w:numId="7" w16cid:durableId="1883905043">
    <w:abstractNumId w:val="36"/>
  </w:num>
  <w:num w:numId="8" w16cid:durableId="2114350379">
    <w:abstractNumId w:val="29"/>
  </w:num>
  <w:num w:numId="9" w16cid:durableId="1978610279">
    <w:abstractNumId w:val="10"/>
  </w:num>
  <w:num w:numId="10" w16cid:durableId="787091172">
    <w:abstractNumId w:val="20"/>
  </w:num>
  <w:num w:numId="11" w16cid:durableId="269095850">
    <w:abstractNumId w:val="18"/>
  </w:num>
  <w:num w:numId="12" w16cid:durableId="1734962193">
    <w:abstractNumId w:val="11"/>
  </w:num>
  <w:num w:numId="13" w16cid:durableId="1741171195">
    <w:abstractNumId w:val="28"/>
  </w:num>
  <w:num w:numId="14" w16cid:durableId="141385635">
    <w:abstractNumId w:val="31"/>
  </w:num>
  <w:num w:numId="15" w16cid:durableId="401875467">
    <w:abstractNumId w:val="26"/>
  </w:num>
  <w:num w:numId="16" w16cid:durableId="923336843">
    <w:abstractNumId w:val="17"/>
  </w:num>
  <w:num w:numId="17" w16cid:durableId="630014017">
    <w:abstractNumId w:val="22"/>
  </w:num>
  <w:num w:numId="18" w16cid:durableId="890922478">
    <w:abstractNumId w:val="25"/>
  </w:num>
  <w:num w:numId="19" w16cid:durableId="492062887">
    <w:abstractNumId w:val="19"/>
  </w:num>
  <w:num w:numId="20" w16cid:durableId="1641575829">
    <w:abstractNumId w:val="37"/>
  </w:num>
  <w:num w:numId="21" w16cid:durableId="2027367458">
    <w:abstractNumId w:val="13"/>
  </w:num>
  <w:num w:numId="22" w16cid:durableId="384835461">
    <w:abstractNumId w:val="23"/>
  </w:num>
  <w:num w:numId="23" w16cid:durableId="1884831172">
    <w:abstractNumId w:val="32"/>
  </w:num>
  <w:num w:numId="24" w16cid:durableId="151333214">
    <w:abstractNumId w:val="16"/>
  </w:num>
  <w:num w:numId="25" w16cid:durableId="2003775914">
    <w:abstractNumId w:val="9"/>
  </w:num>
  <w:num w:numId="26" w16cid:durableId="446236410">
    <w:abstractNumId w:val="7"/>
  </w:num>
  <w:num w:numId="27" w16cid:durableId="1659576669">
    <w:abstractNumId w:val="6"/>
  </w:num>
  <w:num w:numId="28" w16cid:durableId="127819246">
    <w:abstractNumId w:val="5"/>
  </w:num>
  <w:num w:numId="29" w16cid:durableId="2075664915">
    <w:abstractNumId w:val="4"/>
  </w:num>
  <w:num w:numId="30" w16cid:durableId="1717509208">
    <w:abstractNumId w:val="8"/>
  </w:num>
  <w:num w:numId="31" w16cid:durableId="310057975">
    <w:abstractNumId w:val="3"/>
  </w:num>
  <w:num w:numId="32" w16cid:durableId="1853911942">
    <w:abstractNumId w:val="2"/>
  </w:num>
  <w:num w:numId="33" w16cid:durableId="450786402">
    <w:abstractNumId w:val="1"/>
  </w:num>
  <w:num w:numId="34" w16cid:durableId="1554347067">
    <w:abstractNumId w:val="0"/>
  </w:num>
  <w:num w:numId="35" w16cid:durableId="156220780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59446690">
    <w:abstractNumId w:val="34"/>
  </w:num>
  <w:num w:numId="37" w16cid:durableId="2097941644">
    <w:abstractNumId w:val="15"/>
  </w:num>
  <w:num w:numId="38" w16cid:durableId="958949169">
    <w:abstractNumId w:val="24"/>
  </w:num>
  <w:num w:numId="39" w16cid:durableId="1574969820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TrueTypeFonts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3A7C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A0D"/>
    <w:rsid w:val="00085103"/>
    <w:rsid w:val="000851A1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E645A"/>
    <w:rsid w:val="000F0C76"/>
    <w:rsid w:val="000F1C63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3F45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5E9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0DD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050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5C8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66B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7D2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200D8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34C7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86A16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2AF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85A"/>
    <w:rsid w:val="004E3C1B"/>
    <w:rsid w:val="004E3C46"/>
    <w:rsid w:val="004E47A9"/>
    <w:rsid w:val="004E508A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42512"/>
    <w:rsid w:val="00542714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872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11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2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861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959"/>
    <w:rsid w:val="00841A45"/>
    <w:rsid w:val="008428FF"/>
    <w:rsid w:val="008436E7"/>
    <w:rsid w:val="00843DA2"/>
    <w:rsid w:val="00844AA2"/>
    <w:rsid w:val="00845D8F"/>
    <w:rsid w:val="0084628A"/>
    <w:rsid w:val="008465E1"/>
    <w:rsid w:val="00846E78"/>
    <w:rsid w:val="00847B14"/>
    <w:rsid w:val="00850665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D07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74D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BE1"/>
    <w:rsid w:val="008D7672"/>
    <w:rsid w:val="008D7CBA"/>
    <w:rsid w:val="008E04A6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50"/>
    <w:rsid w:val="009111F9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79B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9D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378"/>
    <w:rsid w:val="00AF27FD"/>
    <w:rsid w:val="00AF28C8"/>
    <w:rsid w:val="00AF298F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BF1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C02"/>
    <w:rsid w:val="00B81FFE"/>
    <w:rsid w:val="00B82062"/>
    <w:rsid w:val="00B82728"/>
    <w:rsid w:val="00B8325E"/>
    <w:rsid w:val="00B839DD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BE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1D4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AF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578AE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051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5FD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53C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D28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310D5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4C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1EA5"/>
    <w:rsid w:val="00E72D79"/>
    <w:rsid w:val="00E72E77"/>
    <w:rsid w:val="00E7382D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EB9"/>
    <w:rsid w:val="00E87783"/>
    <w:rsid w:val="00E9016B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2739"/>
    <w:rsid w:val="00ED33EA"/>
    <w:rsid w:val="00ED45A0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D30"/>
    <w:rsid w:val="00F25E91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5CF0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D0FC9"/>
    <w:rsid w:val="00FD215F"/>
    <w:rsid w:val="00FD25FA"/>
    <w:rsid w:val="00FD2E26"/>
    <w:rsid w:val="00FD30CA"/>
    <w:rsid w:val="00FD3B60"/>
    <w:rsid w:val="00FD3F9F"/>
    <w:rsid w:val="00FD4046"/>
    <w:rsid w:val="00FD4648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053F2C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04F94"/>
    <w:pPr>
      <w:pBdr>
        <w:between w:val="single" w:sz="4" w:space="3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header" Target="header2.xml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hyperlink" Target="http://www.informationaccessgroup.com" TargetMode="External"/><Relationship Id="rId16" Type="http://schemas.openxmlformats.org/officeDocument/2006/relationships/image" Target="media/image8.jpeg"/><Relationship Id="rId107" Type="http://schemas.openxmlformats.org/officeDocument/2006/relationships/image" Target="media/image96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hyperlink" Target="https://www.facebook.com/NDISAus" TargetMode="External"/><Relationship Id="rId123" Type="http://schemas.openxmlformats.org/officeDocument/2006/relationships/customXml" Target="../customXml/item3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footer" Target="footer1.xml"/><Relationship Id="rId118" Type="http://schemas.openxmlformats.org/officeDocument/2006/relationships/footer" Target="footer4.xml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image" Target="media/image93.jpeg"/><Relationship Id="rId108" Type="http://schemas.openxmlformats.org/officeDocument/2006/relationships/image" Target="media/image97.jpeg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header" Target="header1.xml"/><Relationship Id="rId119" Type="http://schemas.openxmlformats.org/officeDocument/2006/relationships/fontTable" Target="fontTable.xml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8.pn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4.jpeg"/><Relationship Id="rId120" Type="http://schemas.openxmlformats.org/officeDocument/2006/relationships/glossaryDocument" Target="glossary/document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hyperlink" Target="http://www.relayservice.gov.au" TargetMode="External"/><Relationship Id="rId115" Type="http://schemas.openxmlformats.org/officeDocument/2006/relationships/footer" Target="footer2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https://www.ndis.gov.au/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jpeg"/><Relationship Id="rId100" Type="http://schemas.openxmlformats.org/officeDocument/2006/relationships/image" Target="media/image91.jpeg"/><Relationship Id="rId105" Type="http://schemas.openxmlformats.org/officeDocument/2006/relationships/hyperlink" Target="http://www.ndis.gov.au" TargetMode="External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footer" Target="footer3.xm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image" Target="media/image99.png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image" Target="media/image95.jpeg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hyperlink" Target="http://www.ndis.gov.au" TargetMode="External"/><Relationship Id="rId101" Type="http://schemas.openxmlformats.org/officeDocument/2006/relationships/image" Target="media/image92.png"/><Relationship Id="rId122" Type="http://schemas.openxmlformats.org/officeDocument/2006/relationships/customXml" Target="../customXml/item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0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0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734E22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734E22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82C6FF1897146408920600572856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B0C81-6FE0-4074-AC39-6DE5CAB5D3AC}"/>
      </w:docPartPr>
      <w:docPartBody>
        <w:p w:rsidR="00A5276D" w:rsidRDefault="00B5230C" w:rsidP="00B5230C">
          <w:pPr>
            <w:pStyle w:val="A82C6FF1897146408920600572856208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114"/>
    <w:rsid w:val="000A4EDD"/>
    <w:rsid w:val="0012697C"/>
    <w:rsid w:val="00136F52"/>
    <w:rsid w:val="001C58B7"/>
    <w:rsid w:val="002136A9"/>
    <w:rsid w:val="00260216"/>
    <w:rsid w:val="004363C3"/>
    <w:rsid w:val="00452684"/>
    <w:rsid w:val="004615C9"/>
    <w:rsid w:val="00514DA9"/>
    <w:rsid w:val="005B438C"/>
    <w:rsid w:val="00665087"/>
    <w:rsid w:val="006E1CA1"/>
    <w:rsid w:val="00724875"/>
    <w:rsid w:val="0072698D"/>
    <w:rsid w:val="00734E22"/>
    <w:rsid w:val="00764252"/>
    <w:rsid w:val="007677ED"/>
    <w:rsid w:val="0083085C"/>
    <w:rsid w:val="008B7114"/>
    <w:rsid w:val="008E397D"/>
    <w:rsid w:val="00913050"/>
    <w:rsid w:val="0094239E"/>
    <w:rsid w:val="00985177"/>
    <w:rsid w:val="009E27D9"/>
    <w:rsid w:val="00A5276D"/>
    <w:rsid w:val="00A800A5"/>
    <w:rsid w:val="00B5230C"/>
    <w:rsid w:val="00BB6727"/>
    <w:rsid w:val="00C42F88"/>
    <w:rsid w:val="00D87C5C"/>
    <w:rsid w:val="00DB0E6F"/>
    <w:rsid w:val="00DE7C04"/>
    <w:rsid w:val="00E351FF"/>
    <w:rsid w:val="00F158E1"/>
    <w:rsid w:val="00F175E4"/>
    <w:rsid w:val="00F219F3"/>
    <w:rsid w:val="00FA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230C"/>
    <w:rPr>
      <w:color w:val="808080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  <w:style w:type="paragraph" w:customStyle="1" w:styleId="A82C6FF1897146408920600572856208">
    <w:name w:val="A82C6FF1897146408920600572856208"/>
    <w:rsid w:val="00B5230C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2EDB1C-9F79-4E45-8723-97CEA6113520}"/>
</file>

<file path=customXml/itemProps3.xml><?xml version="1.0" encoding="utf-8"?>
<ds:datastoreItem xmlns:ds="http://schemas.openxmlformats.org/officeDocument/2006/customXml" ds:itemID="{EA4A135A-2A91-4C73-A1C2-C1748CA897AD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.dotx</Template>
  <TotalTime>63</TotalTime>
  <Pages>33</Pages>
  <Words>2077</Words>
  <Characters>1184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17</cp:revision>
  <cp:lastPrinted>2022-10-08T02:37:00Z</cp:lastPrinted>
  <dcterms:created xsi:type="dcterms:W3CDTF">2022-10-04T04:56:00Z</dcterms:created>
  <dcterms:modified xsi:type="dcterms:W3CDTF">2022-10-20T12:53:00Z</dcterms:modified>
</cp:coreProperties>
</file>